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DBD84" w14:textId="12FDCC62" w:rsidR="00481B2C" w:rsidRDefault="005D45BE" w:rsidP="005D45BE">
      <w:pPr>
        <w:pStyle w:val="Title"/>
      </w:pPr>
      <w:r w:rsidRPr="005D45BE">
        <w:t xml:space="preserve">G42-200 </w:t>
      </w:r>
      <w:proofErr w:type="spellStart"/>
      <w:r w:rsidRPr="005D45BE">
        <w:t>Starliner</w:t>
      </w:r>
      <w:proofErr w:type="spellEnd"/>
    </w:p>
    <w:p w14:paraId="6A14A113" w14:textId="77777777" w:rsidR="005D45BE" w:rsidRDefault="005D45BE" w:rsidP="005D45BE">
      <w:pPr>
        <w:pStyle w:val="Heading6"/>
      </w:pPr>
      <w:r>
        <w:t>The G42-200 is a state-of-the-art aircraft capable of accelerating out of the atmosphere and into low earth orbit - Categorized as a spaceplane, the G42 features airliner-like handling characteristics, which makes it optimal for low-cost space travel and cargo lifting based on conventional or mildly adapted airfields at a fraction of the costs usually associated with space operations.</w:t>
      </w:r>
    </w:p>
    <w:p w14:paraId="3474373C" w14:textId="77777777" w:rsidR="005D45BE" w:rsidRDefault="005D45BE" w:rsidP="005D45BE">
      <w:pPr>
        <w:pStyle w:val="Heading6"/>
      </w:pPr>
    </w:p>
    <w:p w14:paraId="2D9698AB" w14:textId="3490AC1F" w:rsidR="005D45BE" w:rsidRDefault="005D45BE" w:rsidP="005D45BE">
      <w:pPr>
        <w:pStyle w:val="Heading6"/>
      </w:pPr>
      <w:r>
        <w:t>Fitted with a set of two RT66 Turbo-Rocket Hybrid cycle jet engines, and the ground-breaking RAMCASTER ram/scramjet system, the G42 can reach orbital velocity by simply flying out of the atmosphere, ascending as an airplane relying on its wings for lift, ultimately firing its engines in pure-rocket mode for a final boost towards orbit.</w:t>
      </w:r>
    </w:p>
    <w:p w14:paraId="2D27EE97" w14:textId="43F91239" w:rsidR="005D45BE" w:rsidRDefault="005D45BE" w:rsidP="005D45BE">
      <w:pPr>
        <w:pStyle w:val="Heading2"/>
      </w:pPr>
      <w:r w:rsidRPr="005D45BE">
        <w:t>Requirements &amp; Installation</w:t>
      </w:r>
    </w:p>
    <w:p w14:paraId="383C4187" w14:textId="05D10D6B" w:rsidR="005D45BE" w:rsidRDefault="005D45BE" w:rsidP="005D45BE">
      <w:pPr>
        <w:pStyle w:val="Heading8"/>
      </w:pPr>
      <w:r>
        <w:t xml:space="preserve">In order to enable cargo management and sound support, you need to install </w:t>
      </w:r>
      <w:hyperlink r:id="rId6" w:history="1">
        <w:r w:rsidRPr="005D45BE">
          <w:rPr>
            <w:rStyle w:val="Hyperlink"/>
          </w:rPr>
          <w:t>UCSO</w:t>
        </w:r>
      </w:hyperlink>
      <w:r>
        <w:t xml:space="preserve"> and </w:t>
      </w:r>
      <w:hyperlink r:id="rId7" w:history="1">
        <w:r w:rsidRPr="005D45BE">
          <w:rPr>
            <w:rStyle w:val="Hyperlink"/>
          </w:rPr>
          <w:t xml:space="preserve">Dynamic </w:t>
        </w:r>
        <w:proofErr w:type="spellStart"/>
        <w:r w:rsidRPr="005D45BE">
          <w:rPr>
            <w:rStyle w:val="Hyperlink"/>
          </w:rPr>
          <w:t>XRSound</w:t>
        </w:r>
        <w:proofErr w:type="spellEnd"/>
      </w:hyperlink>
      <w:r>
        <w:t>, all available for free.</w:t>
      </w:r>
    </w:p>
    <w:p w14:paraId="7AAAA358" w14:textId="77777777" w:rsidR="005D45BE" w:rsidRDefault="005D45BE" w:rsidP="005D45BE">
      <w:pPr>
        <w:pStyle w:val="Heading8"/>
      </w:pPr>
    </w:p>
    <w:p w14:paraId="453CDE49" w14:textId="3FFC66F6" w:rsidR="005D45BE" w:rsidRDefault="005D45BE" w:rsidP="005D45BE">
      <w:pPr>
        <w:pStyle w:val="Heading8"/>
      </w:pPr>
      <w:r>
        <w:t>To install, simply unpack the archive file directly into the Orbiter installation folder.</w:t>
      </w:r>
    </w:p>
    <w:p w14:paraId="5106C1D5" w14:textId="4F9DF699" w:rsidR="005D45BE" w:rsidRDefault="005D45BE" w:rsidP="005D45BE">
      <w:pPr>
        <w:pStyle w:val="Heading2"/>
      </w:pPr>
      <w:r w:rsidRPr="005D45BE">
        <w:t>Specifications</w:t>
      </w:r>
    </w:p>
    <w:p w14:paraId="22B466C4" w14:textId="77777777" w:rsidR="005D45BE" w:rsidRDefault="005D45BE" w:rsidP="005D45BE">
      <w:pPr>
        <w:pStyle w:val="Heading8"/>
        <w:rPr>
          <w:rStyle w:val="IntenseEmphasis"/>
          <w:rtl/>
          <w:lang w:bidi="ar-EG"/>
        </w:rPr>
      </w:pPr>
      <w:r>
        <w:rPr>
          <w:rStyle w:val="IntenseEmphasis"/>
        </w:rPr>
        <w:t>GENERAL</w:t>
      </w:r>
    </w:p>
    <w:p w14:paraId="7DD7391A" w14:textId="77777777" w:rsidR="005D45BE" w:rsidRPr="006E24E2" w:rsidRDefault="005D45BE" w:rsidP="005D45BE">
      <w:pPr>
        <w:pStyle w:val="Heading8"/>
      </w:pPr>
    </w:p>
    <w:tbl>
      <w:tblPr>
        <w:tblStyle w:val="LightShading-Accent2"/>
        <w:tblW w:w="0" w:type="auto"/>
        <w:tblLook w:val="0400" w:firstRow="0" w:lastRow="0" w:firstColumn="0" w:lastColumn="0" w:noHBand="0" w:noVBand="1"/>
      </w:tblPr>
      <w:tblGrid>
        <w:gridCol w:w="4690"/>
        <w:gridCol w:w="4670"/>
      </w:tblGrid>
      <w:tr w:rsidR="005D45BE" w14:paraId="2780F11A"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14:paraId="44B69AB9" w14:textId="77777777" w:rsidR="005D45BE" w:rsidRDefault="005D45BE" w:rsidP="00CB6F9F">
            <w:pPr>
              <w:pStyle w:val="Heading8"/>
              <w:outlineLvl w:val="7"/>
            </w:pPr>
            <w:r>
              <w:t>EMPTY MASS</w:t>
            </w:r>
          </w:p>
        </w:tc>
        <w:tc>
          <w:tcPr>
            <w:tcW w:w="4788" w:type="dxa"/>
            <w:vAlign w:val="bottom"/>
          </w:tcPr>
          <w:p w14:paraId="2C5A83D9" w14:textId="77777777" w:rsidR="005D45BE" w:rsidRDefault="005D45BE" w:rsidP="00CB6F9F">
            <w:pPr>
              <w:pStyle w:val="Heading8"/>
              <w:outlineLvl w:val="7"/>
            </w:pPr>
            <w:r>
              <w:t>86000 KG</w:t>
            </w:r>
          </w:p>
        </w:tc>
      </w:tr>
      <w:tr w:rsidR="005D45BE" w14:paraId="1F354B98" w14:textId="77777777" w:rsidTr="00CB6F9F">
        <w:trPr>
          <w:trHeight w:val="494"/>
        </w:trPr>
        <w:tc>
          <w:tcPr>
            <w:tcW w:w="4788" w:type="dxa"/>
            <w:vAlign w:val="center"/>
          </w:tcPr>
          <w:p w14:paraId="18AE410C" w14:textId="77777777" w:rsidR="005D45BE" w:rsidRDefault="005D45BE" w:rsidP="00CB6F9F">
            <w:pPr>
              <w:pStyle w:val="Heading8"/>
              <w:outlineLvl w:val="7"/>
            </w:pPr>
            <w:r>
              <w:t>MAXIMUM BRAKING FORCE</w:t>
            </w:r>
          </w:p>
        </w:tc>
        <w:tc>
          <w:tcPr>
            <w:tcW w:w="4788" w:type="dxa"/>
            <w:vAlign w:val="bottom"/>
          </w:tcPr>
          <w:p w14:paraId="70023196" w14:textId="77777777" w:rsidR="005D45BE" w:rsidRDefault="005D45BE" w:rsidP="00CB6F9F">
            <w:pPr>
              <w:pStyle w:val="Heading8"/>
              <w:outlineLvl w:val="7"/>
            </w:pPr>
            <w:r>
              <w:t xml:space="preserve">800 </w:t>
            </w:r>
            <w:proofErr w:type="spellStart"/>
            <w:r>
              <w:t>kN</w:t>
            </w:r>
            <w:proofErr w:type="spellEnd"/>
          </w:p>
        </w:tc>
      </w:tr>
      <w:tr w:rsidR="005D45BE" w14:paraId="1BB76684"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14:paraId="5AA1C2AF" w14:textId="77777777" w:rsidR="005D45BE" w:rsidRDefault="005D45BE" w:rsidP="00CB6F9F">
            <w:pPr>
              <w:pStyle w:val="Heading8"/>
              <w:outlineLvl w:val="7"/>
            </w:pPr>
            <w:r>
              <w:t>NOSEWHEEL MAXIMUM TURNING FORCE</w:t>
            </w:r>
          </w:p>
        </w:tc>
        <w:tc>
          <w:tcPr>
            <w:tcW w:w="4788" w:type="dxa"/>
            <w:vAlign w:val="bottom"/>
          </w:tcPr>
          <w:p w14:paraId="0AB6A3D2" w14:textId="77777777" w:rsidR="005D45BE" w:rsidRDefault="005D45BE" w:rsidP="00CB6F9F">
            <w:pPr>
              <w:pStyle w:val="Heading8"/>
              <w:outlineLvl w:val="7"/>
            </w:pPr>
            <w:r>
              <w:t xml:space="preserve">300 </w:t>
            </w:r>
            <w:proofErr w:type="spellStart"/>
            <w:r>
              <w:t>kN</w:t>
            </w:r>
            <w:proofErr w:type="spellEnd"/>
          </w:p>
        </w:tc>
      </w:tr>
    </w:tbl>
    <w:p w14:paraId="65E48468" w14:textId="77777777" w:rsidR="005D45BE" w:rsidRPr="006E24E2" w:rsidRDefault="005D45BE" w:rsidP="005D45BE">
      <w:pPr>
        <w:pStyle w:val="Heading8"/>
        <w:rPr>
          <w:rStyle w:val="IntenseEmphasis"/>
          <w:b w:val="0"/>
          <w:bCs w:val="0"/>
          <w:i w:val="0"/>
          <w:iCs/>
          <w:color w:val="2683C6" w:themeColor="accent2"/>
          <w:bdr w:val="none" w:sz="0" w:space="0" w:color="auto"/>
          <w:shd w:val="clear" w:color="auto" w:fill="auto"/>
        </w:rPr>
      </w:pPr>
      <w:r>
        <w:rPr>
          <w:rStyle w:val="IntenseEmphasis"/>
        </w:rPr>
        <w:t>MAIN ENGINE</w:t>
      </w:r>
    </w:p>
    <w:p w14:paraId="0AB87B4D" w14:textId="77777777" w:rsidR="005D45BE" w:rsidRPr="00CD3B02" w:rsidRDefault="005D45BE" w:rsidP="005D45BE">
      <w:pPr>
        <w:pStyle w:val="Heading8"/>
      </w:pPr>
    </w:p>
    <w:tbl>
      <w:tblPr>
        <w:tblStyle w:val="LightShading-Accent2"/>
        <w:tblW w:w="0" w:type="auto"/>
        <w:tblLook w:val="0400" w:firstRow="0" w:lastRow="0" w:firstColumn="0" w:lastColumn="0" w:noHBand="0" w:noVBand="1"/>
      </w:tblPr>
      <w:tblGrid>
        <w:gridCol w:w="5040"/>
        <w:gridCol w:w="4320"/>
      </w:tblGrid>
      <w:tr w:rsidR="005D45BE" w14:paraId="3BDB65C8" w14:textId="77777777" w:rsidTr="005D45BE">
        <w:trPr>
          <w:cnfStyle w:val="000000100000" w:firstRow="0" w:lastRow="0" w:firstColumn="0" w:lastColumn="0" w:oddVBand="0" w:evenVBand="0" w:oddHBand="1" w:evenHBand="0" w:firstRowFirstColumn="0" w:firstRowLastColumn="0" w:lastRowFirstColumn="0" w:lastRowLastColumn="0"/>
          <w:trHeight w:val="494"/>
        </w:trPr>
        <w:tc>
          <w:tcPr>
            <w:tcW w:w="5040" w:type="dxa"/>
            <w:vAlign w:val="center"/>
          </w:tcPr>
          <w:p w14:paraId="625EF391" w14:textId="77777777" w:rsidR="005D45BE" w:rsidRDefault="005D45BE" w:rsidP="00CB6F9F">
            <w:pPr>
              <w:pStyle w:val="Heading8"/>
              <w:outlineLvl w:val="7"/>
            </w:pPr>
            <w:r>
              <w:t>MAXIMUM THRUST – TURBINE MODE</w:t>
            </w:r>
          </w:p>
        </w:tc>
        <w:tc>
          <w:tcPr>
            <w:tcW w:w="4320" w:type="dxa"/>
            <w:vAlign w:val="bottom"/>
          </w:tcPr>
          <w:p w14:paraId="6FB2DD29" w14:textId="77777777" w:rsidR="005D45BE" w:rsidRDefault="005D45BE" w:rsidP="00CB6F9F">
            <w:pPr>
              <w:pStyle w:val="Heading8"/>
              <w:outlineLvl w:val="7"/>
            </w:pPr>
            <w:r>
              <w:t xml:space="preserve">680 </w:t>
            </w:r>
            <w:proofErr w:type="spellStart"/>
            <w:r>
              <w:t>kN</w:t>
            </w:r>
            <w:proofErr w:type="spellEnd"/>
          </w:p>
        </w:tc>
      </w:tr>
      <w:tr w:rsidR="005D45BE" w14:paraId="6BFE23BB" w14:textId="77777777" w:rsidTr="005D45BE">
        <w:tc>
          <w:tcPr>
            <w:tcW w:w="5040" w:type="dxa"/>
          </w:tcPr>
          <w:p w14:paraId="6ADC751B" w14:textId="77777777" w:rsidR="005D45BE" w:rsidRDefault="005D45BE" w:rsidP="00CB6F9F">
            <w:pPr>
              <w:pStyle w:val="Heading8"/>
              <w:outlineLvl w:val="7"/>
            </w:pPr>
            <w:r>
              <w:t>MAXIMUM THRUST – REHEAT MODE</w:t>
            </w:r>
          </w:p>
        </w:tc>
        <w:tc>
          <w:tcPr>
            <w:tcW w:w="4320" w:type="dxa"/>
            <w:vAlign w:val="bottom"/>
          </w:tcPr>
          <w:p w14:paraId="268589A4" w14:textId="77777777" w:rsidR="005D45BE" w:rsidRDefault="005D45BE" w:rsidP="00CB6F9F">
            <w:pPr>
              <w:pStyle w:val="Heading8"/>
              <w:outlineLvl w:val="7"/>
            </w:pPr>
            <w:r>
              <w:t xml:space="preserve">1500 </w:t>
            </w:r>
            <w:proofErr w:type="spellStart"/>
            <w:r>
              <w:t>kN</w:t>
            </w:r>
            <w:proofErr w:type="spellEnd"/>
          </w:p>
        </w:tc>
      </w:tr>
      <w:tr w:rsidR="005D45BE" w14:paraId="155127B1" w14:textId="77777777" w:rsidTr="005D45BE">
        <w:trPr>
          <w:cnfStyle w:val="000000100000" w:firstRow="0" w:lastRow="0" w:firstColumn="0" w:lastColumn="0" w:oddVBand="0" w:evenVBand="0" w:oddHBand="1" w:evenHBand="0" w:firstRowFirstColumn="0" w:firstRowLastColumn="0" w:lastRowFirstColumn="0" w:lastRowLastColumn="0"/>
        </w:trPr>
        <w:tc>
          <w:tcPr>
            <w:tcW w:w="5040" w:type="dxa"/>
          </w:tcPr>
          <w:p w14:paraId="0FAD9DE5" w14:textId="77777777" w:rsidR="005D45BE" w:rsidRDefault="005D45BE" w:rsidP="00CB6F9F">
            <w:pPr>
              <w:pStyle w:val="Heading8"/>
              <w:outlineLvl w:val="7"/>
            </w:pPr>
            <w:r>
              <w:t>MAXIMUM THRUST – ROCKET MODE</w:t>
            </w:r>
          </w:p>
        </w:tc>
        <w:tc>
          <w:tcPr>
            <w:tcW w:w="4320" w:type="dxa"/>
            <w:vAlign w:val="bottom"/>
          </w:tcPr>
          <w:p w14:paraId="128F0F78" w14:textId="77777777" w:rsidR="005D45BE" w:rsidRDefault="005D45BE" w:rsidP="00CB6F9F">
            <w:pPr>
              <w:pStyle w:val="Heading8"/>
              <w:outlineLvl w:val="7"/>
            </w:pPr>
            <w:r>
              <w:t xml:space="preserve">1500 </w:t>
            </w:r>
            <w:proofErr w:type="spellStart"/>
            <w:r>
              <w:t>kN</w:t>
            </w:r>
            <w:proofErr w:type="spellEnd"/>
          </w:p>
        </w:tc>
      </w:tr>
      <w:tr w:rsidR="005D45BE" w14:paraId="0792752A" w14:textId="77777777" w:rsidTr="005D45BE">
        <w:tc>
          <w:tcPr>
            <w:tcW w:w="5040" w:type="dxa"/>
          </w:tcPr>
          <w:p w14:paraId="656C7482" w14:textId="77777777" w:rsidR="005D45BE" w:rsidRDefault="005D45BE" w:rsidP="00CB6F9F">
            <w:pPr>
              <w:pStyle w:val="Heading8"/>
              <w:outlineLvl w:val="7"/>
            </w:pPr>
            <w:r>
              <w:t xml:space="preserve">MAXIMUM </w:t>
            </w:r>
            <w:r w:rsidRPr="00691DFF">
              <w:t>S</w:t>
            </w:r>
            <w:r>
              <w:t>PECIFIC</w:t>
            </w:r>
            <w:r w:rsidRPr="00691DFF">
              <w:t xml:space="preserve"> </w:t>
            </w:r>
            <w:r>
              <w:t>IMPULSE – TURBINE MODE</w:t>
            </w:r>
          </w:p>
        </w:tc>
        <w:tc>
          <w:tcPr>
            <w:tcW w:w="4320" w:type="dxa"/>
            <w:vAlign w:val="bottom"/>
          </w:tcPr>
          <w:p w14:paraId="0CBE9CCF" w14:textId="77777777" w:rsidR="005D45BE" w:rsidRDefault="005D45BE" w:rsidP="00CB6F9F">
            <w:pPr>
              <w:pStyle w:val="Heading8"/>
              <w:outlineLvl w:val="7"/>
            </w:pPr>
            <w:r>
              <w:t>41500 M/S</w:t>
            </w:r>
          </w:p>
        </w:tc>
      </w:tr>
      <w:tr w:rsidR="005D45BE" w14:paraId="46DC4796" w14:textId="77777777" w:rsidTr="005D45BE">
        <w:trPr>
          <w:cnfStyle w:val="000000100000" w:firstRow="0" w:lastRow="0" w:firstColumn="0" w:lastColumn="0" w:oddVBand="0" w:evenVBand="0" w:oddHBand="1" w:evenHBand="0" w:firstRowFirstColumn="0" w:firstRowLastColumn="0" w:lastRowFirstColumn="0" w:lastRowLastColumn="0"/>
        </w:trPr>
        <w:tc>
          <w:tcPr>
            <w:tcW w:w="5040" w:type="dxa"/>
          </w:tcPr>
          <w:p w14:paraId="18A57612" w14:textId="77777777" w:rsidR="005D45BE" w:rsidRDefault="005D45BE" w:rsidP="00CB6F9F">
            <w:pPr>
              <w:pStyle w:val="Heading8"/>
              <w:outlineLvl w:val="7"/>
            </w:pPr>
            <w:r>
              <w:t xml:space="preserve">MAXIMUM </w:t>
            </w:r>
            <w:r w:rsidRPr="00691DFF">
              <w:t>S</w:t>
            </w:r>
            <w:r>
              <w:t>PECIFIC</w:t>
            </w:r>
            <w:r w:rsidRPr="00691DFF">
              <w:t xml:space="preserve"> </w:t>
            </w:r>
            <w:r>
              <w:t>IMPULSE – REHEAT MODE</w:t>
            </w:r>
          </w:p>
        </w:tc>
        <w:tc>
          <w:tcPr>
            <w:tcW w:w="4320" w:type="dxa"/>
            <w:vAlign w:val="bottom"/>
          </w:tcPr>
          <w:p w14:paraId="1EAF51A7" w14:textId="77777777" w:rsidR="005D45BE" w:rsidRDefault="005D45BE" w:rsidP="00CB6F9F">
            <w:pPr>
              <w:pStyle w:val="Heading8"/>
              <w:outlineLvl w:val="7"/>
            </w:pPr>
            <w:r>
              <w:t>55000 M/S</w:t>
            </w:r>
          </w:p>
        </w:tc>
      </w:tr>
      <w:tr w:rsidR="005D45BE" w14:paraId="4AA18F1F" w14:textId="77777777" w:rsidTr="005D45BE">
        <w:tc>
          <w:tcPr>
            <w:tcW w:w="5040" w:type="dxa"/>
          </w:tcPr>
          <w:p w14:paraId="0BB3301E" w14:textId="77777777" w:rsidR="005D45BE" w:rsidRDefault="005D45BE" w:rsidP="00CB6F9F">
            <w:pPr>
              <w:pStyle w:val="Heading8"/>
              <w:outlineLvl w:val="7"/>
            </w:pPr>
            <w:r>
              <w:t xml:space="preserve">MAXIMUM </w:t>
            </w:r>
            <w:r w:rsidRPr="00691DFF">
              <w:t>S</w:t>
            </w:r>
            <w:r>
              <w:t>PECIFIC</w:t>
            </w:r>
            <w:r w:rsidRPr="00691DFF">
              <w:t xml:space="preserve"> </w:t>
            </w:r>
            <w:r>
              <w:t>IMPULSE – ROCKET MODE</w:t>
            </w:r>
          </w:p>
        </w:tc>
        <w:tc>
          <w:tcPr>
            <w:tcW w:w="4320" w:type="dxa"/>
            <w:vAlign w:val="bottom"/>
          </w:tcPr>
          <w:p w14:paraId="7449B494" w14:textId="77777777" w:rsidR="005D45BE" w:rsidRDefault="005D45BE" w:rsidP="00CB6F9F">
            <w:pPr>
              <w:pStyle w:val="Heading8"/>
              <w:outlineLvl w:val="7"/>
            </w:pPr>
            <w:r>
              <w:t>7800 M/S</w:t>
            </w:r>
          </w:p>
        </w:tc>
      </w:tr>
    </w:tbl>
    <w:p w14:paraId="32FC6DC2" w14:textId="77777777" w:rsidR="005D45BE" w:rsidRDefault="005D45BE" w:rsidP="005D45BE">
      <w:pPr>
        <w:pStyle w:val="Heading8"/>
        <w:rPr>
          <w:rStyle w:val="IntenseEmphasis"/>
        </w:rPr>
      </w:pPr>
    </w:p>
    <w:p w14:paraId="190B689F" w14:textId="77777777" w:rsidR="005D45BE" w:rsidRDefault="005D45BE" w:rsidP="005D45BE">
      <w:pPr>
        <w:pStyle w:val="Heading8"/>
        <w:rPr>
          <w:rStyle w:val="IntenseEmphasis"/>
        </w:rPr>
      </w:pPr>
      <w:r>
        <w:rPr>
          <w:rStyle w:val="IntenseEmphasis"/>
        </w:rPr>
        <w:lastRenderedPageBreak/>
        <w:t>RAMCASTER ENGINE</w:t>
      </w:r>
    </w:p>
    <w:p w14:paraId="65B957A1" w14:textId="77777777" w:rsidR="005D45BE" w:rsidRPr="00423FC8" w:rsidRDefault="005D45BE" w:rsidP="005D45BE">
      <w:pPr>
        <w:pStyle w:val="Heading8"/>
      </w:pPr>
    </w:p>
    <w:tbl>
      <w:tblPr>
        <w:tblStyle w:val="LightShading-Accent2"/>
        <w:tblW w:w="0" w:type="auto"/>
        <w:tblLook w:val="0400" w:firstRow="0" w:lastRow="0" w:firstColumn="0" w:lastColumn="0" w:noHBand="0" w:noVBand="1"/>
      </w:tblPr>
      <w:tblGrid>
        <w:gridCol w:w="4770"/>
        <w:gridCol w:w="4590"/>
      </w:tblGrid>
      <w:tr w:rsidR="005D45BE" w14:paraId="355D8681" w14:textId="77777777" w:rsidTr="005D45BE">
        <w:trPr>
          <w:cnfStyle w:val="000000100000" w:firstRow="0" w:lastRow="0" w:firstColumn="0" w:lastColumn="0" w:oddVBand="0" w:evenVBand="0" w:oddHBand="1" w:evenHBand="0" w:firstRowFirstColumn="0" w:firstRowLastColumn="0" w:lastRowFirstColumn="0" w:lastRowLastColumn="0"/>
          <w:trHeight w:val="494"/>
        </w:trPr>
        <w:tc>
          <w:tcPr>
            <w:tcW w:w="4770" w:type="dxa"/>
            <w:vAlign w:val="center"/>
          </w:tcPr>
          <w:p w14:paraId="12639A5A" w14:textId="77777777" w:rsidR="005D45BE" w:rsidRDefault="005D45BE" w:rsidP="00CB6F9F">
            <w:pPr>
              <w:pStyle w:val="Heading8"/>
              <w:outlineLvl w:val="7"/>
            </w:pPr>
            <w:r>
              <w:t>MAXIMUM THRUST – LOW MODE</w:t>
            </w:r>
          </w:p>
        </w:tc>
        <w:tc>
          <w:tcPr>
            <w:tcW w:w="4590" w:type="dxa"/>
            <w:vAlign w:val="bottom"/>
          </w:tcPr>
          <w:p w14:paraId="12252087" w14:textId="77777777" w:rsidR="005D45BE" w:rsidRDefault="005D45BE" w:rsidP="00CB6F9F">
            <w:pPr>
              <w:pStyle w:val="Heading8"/>
              <w:outlineLvl w:val="7"/>
            </w:pPr>
            <w:r>
              <w:t xml:space="preserve">3500 </w:t>
            </w:r>
            <w:proofErr w:type="spellStart"/>
            <w:r>
              <w:t>kN</w:t>
            </w:r>
            <w:proofErr w:type="spellEnd"/>
          </w:p>
        </w:tc>
      </w:tr>
      <w:tr w:rsidR="005D45BE" w14:paraId="4B126680" w14:textId="77777777" w:rsidTr="005D45BE">
        <w:tc>
          <w:tcPr>
            <w:tcW w:w="4770" w:type="dxa"/>
          </w:tcPr>
          <w:p w14:paraId="5FFDC3D3" w14:textId="77777777" w:rsidR="005D45BE" w:rsidRDefault="005D45BE" w:rsidP="00CB6F9F">
            <w:pPr>
              <w:pStyle w:val="Heading8"/>
              <w:outlineLvl w:val="7"/>
            </w:pPr>
            <w:r>
              <w:t>MAXIMUM THRUST – HIGH MODE</w:t>
            </w:r>
          </w:p>
        </w:tc>
        <w:tc>
          <w:tcPr>
            <w:tcW w:w="4590" w:type="dxa"/>
            <w:vAlign w:val="bottom"/>
          </w:tcPr>
          <w:p w14:paraId="254E6200" w14:textId="77777777" w:rsidR="005D45BE" w:rsidRDefault="005D45BE" w:rsidP="00CB6F9F">
            <w:pPr>
              <w:pStyle w:val="Heading8"/>
              <w:outlineLvl w:val="7"/>
            </w:pPr>
            <w:r>
              <w:t xml:space="preserve">3650 </w:t>
            </w:r>
            <w:proofErr w:type="spellStart"/>
            <w:r>
              <w:t>kN</w:t>
            </w:r>
            <w:proofErr w:type="spellEnd"/>
          </w:p>
        </w:tc>
      </w:tr>
      <w:tr w:rsidR="005D45BE" w14:paraId="7B2EB2B4" w14:textId="77777777" w:rsidTr="005D45BE">
        <w:trPr>
          <w:cnfStyle w:val="000000100000" w:firstRow="0" w:lastRow="0" w:firstColumn="0" w:lastColumn="0" w:oddVBand="0" w:evenVBand="0" w:oddHBand="1" w:evenHBand="0" w:firstRowFirstColumn="0" w:firstRowLastColumn="0" w:lastRowFirstColumn="0" w:lastRowLastColumn="0"/>
        </w:trPr>
        <w:tc>
          <w:tcPr>
            <w:tcW w:w="4770" w:type="dxa"/>
          </w:tcPr>
          <w:p w14:paraId="1BF327CD" w14:textId="77777777" w:rsidR="005D45BE" w:rsidRDefault="005D45BE" w:rsidP="00CB6F9F">
            <w:pPr>
              <w:pStyle w:val="Heading8"/>
              <w:outlineLvl w:val="7"/>
            </w:pPr>
            <w:r>
              <w:t>MAXIMUM SPECIFIC IMPULSE – LOW MODE</w:t>
            </w:r>
          </w:p>
        </w:tc>
        <w:tc>
          <w:tcPr>
            <w:tcW w:w="4590" w:type="dxa"/>
            <w:vAlign w:val="bottom"/>
          </w:tcPr>
          <w:p w14:paraId="5A4A9B25" w14:textId="77777777" w:rsidR="005D45BE" w:rsidRDefault="005D45BE" w:rsidP="00CB6F9F">
            <w:pPr>
              <w:pStyle w:val="Heading8"/>
              <w:outlineLvl w:val="7"/>
            </w:pPr>
            <w:r>
              <w:t>16700 M/S</w:t>
            </w:r>
          </w:p>
        </w:tc>
      </w:tr>
      <w:tr w:rsidR="005D45BE" w14:paraId="6D074C9E" w14:textId="77777777" w:rsidTr="005D45BE">
        <w:tc>
          <w:tcPr>
            <w:tcW w:w="4770" w:type="dxa"/>
          </w:tcPr>
          <w:p w14:paraId="498AA28B" w14:textId="77777777" w:rsidR="005D45BE" w:rsidRDefault="005D45BE" w:rsidP="00CB6F9F">
            <w:pPr>
              <w:pStyle w:val="Heading8"/>
              <w:outlineLvl w:val="7"/>
            </w:pPr>
            <w:r>
              <w:t>MAXIMUM SPECIFIC IMPULSE – HIGH MODE</w:t>
            </w:r>
          </w:p>
        </w:tc>
        <w:tc>
          <w:tcPr>
            <w:tcW w:w="4590" w:type="dxa"/>
            <w:vAlign w:val="bottom"/>
          </w:tcPr>
          <w:p w14:paraId="668A91C6" w14:textId="77777777" w:rsidR="005D45BE" w:rsidRDefault="005D45BE" w:rsidP="00CB6F9F">
            <w:pPr>
              <w:pStyle w:val="Heading8"/>
              <w:outlineLvl w:val="7"/>
            </w:pPr>
            <w:r>
              <w:t>32000 M/S</w:t>
            </w:r>
          </w:p>
        </w:tc>
      </w:tr>
    </w:tbl>
    <w:p w14:paraId="4C13349F" w14:textId="77777777" w:rsidR="005D45BE" w:rsidRDefault="005D45BE" w:rsidP="005D45BE">
      <w:pPr>
        <w:pStyle w:val="Heading8"/>
        <w:rPr>
          <w:rStyle w:val="IntenseEmphasis"/>
        </w:rPr>
      </w:pPr>
      <w:r>
        <w:rPr>
          <w:rStyle w:val="IntenseEmphasis"/>
        </w:rPr>
        <w:t>OMS &amp; APU</w:t>
      </w:r>
    </w:p>
    <w:p w14:paraId="17D68EE8" w14:textId="77777777" w:rsidR="005D45BE" w:rsidRPr="00423FC8" w:rsidRDefault="005D45BE" w:rsidP="005D45BE">
      <w:pPr>
        <w:pStyle w:val="Heading8"/>
      </w:pPr>
    </w:p>
    <w:tbl>
      <w:tblPr>
        <w:tblStyle w:val="LightShading-Accent2"/>
        <w:tblW w:w="0" w:type="auto"/>
        <w:tblLook w:val="0400" w:firstRow="0" w:lastRow="0" w:firstColumn="0" w:lastColumn="0" w:noHBand="0" w:noVBand="1"/>
      </w:tblPr>
      <w:tblGrid>
        <w:gridCol w:w="4688"/>
        <w:gridCol w:w="4672"/>
      </w:tblGrid>
      <w:tr w:rsidR="005D45BE" w14:paraId="32511C4F"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14:paraId="1D351746" w14:textId="77777777" w:rsidR="005D45BE" w:rsidRDefault="005D45BE" w:rsidP="00CB6F9F">
            <w:pPr>
              <w:pStyle w:val="Heading8"/>
              <w:outlineLvl w:val="7"/>
            </w:pPr>
            <w:r>
              <w:t>MAXIMUM THRUST</w:t>
            </w:r>
          </w:p>
        </w:tc>
        <w:tc>
          <w:tcPr>
            <w:tcW w:w="4788" w:type="dxa"/>
            <w:vAlign w:val="bottom"/>
          </w:tcPr>
          <w:p w14:paraId="18CAACBA" w14:textId="77777777" w:rsidR="005D45BE" w:rsidRDefault="005D45BE" w:rsidP="00CB6F9F">
            <w:pPr>
              <w:pStyle w:val="Heading8"/>
              <w:outlineLvl w:val="7"/>
            </w:pPr>
            <w:r>
              <w:t xml:space="preserve">65.8 </w:t>
            </w:r>
            <w:proofErr w:type="spellStart"/>
            <w:r>
              <w:t>kN</w:t>
            </w:r>
            <w:proofErr w:type="spellEnd"/>
          </w:p>
        </w:tc>
      </w:tr>
      <w:tr w:rsidR="005D45BE" w14:paraId="642B5ADF" w14:textId="77777777" w:rsidTr="00CB6F9F">
        <w:tc>
          <w:tcPr>
            <w:tcW w:w="4788" w:type="dxa"/>
          </w:tcPr>
          <w:p w14:paraId="6CB7DA23" w14:textId="77777777" w:rsidR="005D45BE" w:rsidRDefault="005D45BE" w:rsidP="00CB6F9F">
            <w:pPr>
              <w:pStyle w:val="Heading8"/>
              <w:outlineLvl w:val="7"/>
            </w:pPr>
            <w:r>
              <w:t>MINIMUM SPECIFIC IMPULSE</w:t>
            </w:r>
          </w:p>
        </w:tc>
        <w:tc>
          <w:tcPr>
            <w:tcW w:w="4788" w:type="dxa"/>
            <w:vAlign w:val="bottom"/>
          </w:tcPr>
          <w:p w14:paraId="64386FF1" w14:textId="77777777" w:rsidR="005D45BE" w:rsidRDefault="005D45BE" w:rsidP="00CB6F9F">
            <w:pPr>
              <w:pStyle w:val="Heading8"/>
              <w:outlineLvl w:val="7"/>
            </w:pPr>
            <w:r>
              <w:t>1000 M/S</w:t>
            </w:r>
          </w:p>
        </w:tc>
      </w:tr>
      <w:tr w:rsidR="005D45BE" w14:paraId="7324BC3C"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6E4A138C" w14:textId="77777777" w:rsidR="005D45BE" w:rsidRDefault="005D45BE" w:rsidP="00CB6F9F">
            <w:pPr>
              <w:pStyle w:val="Heading8"/>
              <w:outlineLvl w:val="7"/>
            </w:pPr>
            <w:r>
              <w:t>MAXIMUM SPECIFIC IMPULSE</w:t>
            </w:r>
          </w:p>
        </w:tc>
        <w:tc>
          <w:tcPr>
            <w:tcW w:w="4788" w:type="dxa"/>
            <w:vAlign w:val="bottom"/>
          </w:tcPr>
          <w:p w14:paraId="2ADCC956" w14:textId="77777777" w:rsidR="005D45BE" w:rsidRDefault="005D45BE" w:rsidP="00CB6F9F">
            <w:pPr>
              <w:pStyle w:val="Heading8"/>
              <w:outlineLvl w:val="7"/>
            </w:pPr>
            <w:r>
              <w:t>6800 M/S</w:t>
            </w:r>
          </w:p>
        </w:tc>
      </w:tr>
      <w:tr w:rsidR="005D45BE" w14:paraId="3F93FE32" w14:textId="77777777" w:rsidTr="00CB6F9F">
        <w:tc>
          <w:tcPr>
            <w:tcW w:w="4788" w:type="dxa"/>
          </w:tcPr>
          <w:p w14:paraId="63563B63" w14:textId="77777777" w:rsidR="005D45BE" w:rsidRDefault="005D45BE" w:rsidP="00CB6F9F">
            <w:pPr>
              <w:pStyle w:val="Heading8"/>
              <w:outlineLvl w:val="7"/>
            </w:pPr>
            <w:r>
              <w:t>APU FLOW RATE – ONE PACK</w:t>
            </w:r>
          </w:p>
        </w:tc>
        <w:tc>
          <w:tcPr>
            <w:tcW w:w="4788" w:type="dxa"/>
            <w:vAlign w:val="bottom"/>
          </w:tcPr>
          <w:p w14:paraId="7E312CE3" w14:textId="77777777" w:rsidR="005D45BE" w:rsidRDefault="005D45BE" w:rsidP="00CB6F9F">
            <w:pPr>
              <w:pStyle w:val="Heading8"/>
              <w:outlineLvl w:val="7"/>
            </w:pPr>
            <w:r>
              <w:t>0.035 KG/S</w:t>
            </w:r>
          </w:p>
        </w:tc>
      </w:tr>
    </w:tbl>
    <w:p w14:paraId="2B8B9636" w14:textId="77777777" w:rsidR="005D45BE" w:rsidRDefault="005D45BE" w:rsidP="005D45BE">
      <w:pPr>
        <w:pStyle w:val="Heading8"/>
        <w:rPr>
          <w:rStyle w:val="IntenseEmphasis"/>
        </w:rPr>
      </w:pPr>
      <w:r>
        <w:rPr>
          <w:rStyle w:val="IntenseEmphasis"/>
        </w:rPr>
        <w:t>FUEL TANKS</w:t>
      </w:r>
    </w:p>
    <w:p w14:paraId="250E6B7D" w14:textId="77777777" w:rsidR="005D45BE" w:rsidRPr="00423FC8" w:rsidRDefault="005D45BE" w:rsidP="005D45BE">
      <w:pPr>
        <w:pStyle w:val="Heading8"/>
      </w:pPr>
    </w:p>
    <w:tbl>
      <w:tblPr>
        <w:tblStyle w:val="LightShading-Accent2"/>
        <w:tblW w:w="0" w:type="auto"/>
        <w:tblLook w:val="0400" w:firstRow="0" w:lastRow="0" w:firstColumn="0" w:lastColumn="0" w:noHBand="0" w:noVBand="1"/>
      </w:tblPr>
      <w:tblGrid>
        <w:gridCol w:w="4692"/>
        <w:gridCol w:w="4668"/>
      </w:tblGrid>
      <w:tr w:rsidR="005D45BE" w14:paraId="012B3625"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14:paraId="353E5408" w14:textId="77777777" w:rsidR="005D45BE" w:rsidRDefault="005D45BE" w:rsidP="00CB6F9F">
            <w:pPr>
              <w:pStyle w:val="Heading8"/>
              <w:outlineLvl w:val="7"/>
            </w:pPr>
            <w:r>
              <w:t>MAXIMUM MASS – MAIN TANK</w:t>
            </w:r>
          </w:p>
        </w:tc>
        <w:tc>
          <w:tcPr>
            <w:tcW w:w="4788" w:type="dxa"/>
            <w:vAlign w:val="bottom"/>
          </w:tcPr>
          <w:p w14:paraId="332A8488" w14:textId="77777777" w:rsidR="005D45BE" w:rsidRDefault="005D45BE" w:rsidP="00CB6F9F">
            <w:pPr>
              <w:pStyle w:val="Heading8"/>
              <w:outlineLvl w:val="7"/>
            </w:pPr>
            <w:r>
              <w:t>205000 KG</w:t>
            </w:r>
          </w:p>
        </w:tc>
      </w:tr>
      <w:tr w:rsidR="005D45BE" w14:paraId="2D483E1A" w14:textId="77777777" w:rsidTr="00CB6F9F">
        <w:tc>
          <w:tcPr>
            <w:tcW w:w="4788" w:type="dxa"/>
          </w:tcPr>
          <w:p w14:paraId="71C8C9A8" w14:textId="77777777" w:rsidR="005D45BE" w:rsidRDefault="005D45BE" w:rsidP="00CB6F9F">
            <w:pPr>
              <w:pStyle w:val="Heading8"/>
              <w:outlineLvl w:val="7"/>
            </w:pPr>
            <w:r>
              <w:t>MAXIMUM MASS – OXYIDIZER TANK</w:t>
            </w:r>
          </w:p>
        </w:tc>
        <w:tc>
          <w:tcPr>
            <w:tcW w:w="4788" w:type="dxa"/>
            <w:vAlign w:val="bottom"/>
          </w:tcPr>
          <w:p w14:paraId="3EED3648" w14:textId="77777777" w:rsidR="005D45BE" w:rsidRDefault="005D45BE" w:rsidP="00CB6F9F">
            <w:pPr>
              <w:pStyle w:val="Heading8"/>
              <w:outlineLvl w:val="7"/>
            </w:pPr>
            <w:r>
              <w:t>85000 KG</w:t>
            </w:r>
          </w:p>
        </w:tc>
      </w:tr>
      <w:tr w:rsidR="005D45BE" w14:paraId="59D27309"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47832C09" w14:textId="77777777" w:rsidR="005D45BE" w:rsidRDefault="005D45BE" w:rsidP="00CB6F9F">
            <w:pPr>
              <w:pStyle w:val="Heading8"/>
              <w:outlineLvl w:val="7"/>
            </w:pPr>
            <w:r>
              <w:t>MAXIMUM MASS – ASF TANK</w:t>
            </w:r>
          </w:p>
        </w:tc>
        <w:tc>
          <w:tcPr>
            <w:tcW w:w="4788" w:type="dxa"/>
            <w:vAlign w:val="bottom"/>
          </w:tcPr>
          <w:p w14:paraId="0E3D1EC7" w14:textId="77777777" w:rsidR="005D45BE" w:rsidRDefault="005D45BE" w:rsidP="00CB6F9F">
            <w:pPr>
              <w:pStyle w:val="Heading8"/>
              <w:outlineLvl w:val="7"/>
            </w:pPr>
            <w:r>
              <w:t>16000 KG</w:t>
            </w:r>
          </w:p>
        </w:tc>
      </w:tr>
      <w:tr w:rsidR="005D45BE" w14:paraId="4AC4A244" w14:textId="77777777" w:rsidTr="00CB6F9F">
        <w:tc>
          <w:tcPr>
            <w:tcW w:w="4788" w:type="dxa"/>
          </w:tcPr>
          <w:p w14:paraId="799409B1" w14:textId="00C533A7" w:rsidR="005D45BE" w:rsidRDefault="005D45BE" w:rsidP="00CB6F9F">
            <w:pPr>
              <w:pStyle w:val="Heading8"/>
              <w:outlineLvl w:val="7"/>
            </w:pPr>
            <w:r>
              <w:t>OXIDIZER/FUEL RATIO</w:t>
            </w:r>
          </w:p>
        </w:tc>
        <w:tc>
          <w:tcPr>
            <w:tcW w:w="4788" w:type="dxa"/>
            <w:vAlign w:val="bottom"/>
          </w:tcPr>
          <w:p w14:paraId="3F44BAF2" w14:textId="77777777" w:rsidR="005D45BE" w:rsidRDefault="005D45BE" w:rsidP="00CB6F9F">
            <w:pPr>
              <w:pStyle w:val="Heading8"/>
              <w:outlineLvl w:val="7"/>
            </w:pPr>
            <w:r>
              <w:t>1.15</w:t>
            </w:r>
          </w:p>
        </w:tc>
      </w:tr>
    </w:tbl>
    <w:p w14:paraId="4D0D7A93" w14:textId="3D5EA9FE" w:rsidR="005D45BE" w:rsidRPr="009B1A15" w:rsidRDefault="009B1A15" w:rsidP="009B1A15">
      <w:pPr>
        <w:pStyle w:val="Heading8"/>
      </w:pPr>
      <w:r>
        <w:t>For pairs, the numbers are for one engine only.</w:t>
      </w:r>
    </w:p>
    <w:p w14:paraId="1E40028B" w14:textId="18AE4592" w:rsidR="005D45BE" w:rsidRDefault="005D45BE" w:rsidP="005D45BE"/>
    <w:p w14:paraId="70AFB8EB" w14:textId="20560922" w:rsidR="005D45BE" w:rsidRDefault="005D45BE" w:rsidP="005D45BE"/>
    <w:p w14:paraId="1FA91746" w14:textId="34EE9B91" w:rsidR="005D45BE" w:rsidRDefault="005D45BE" w:rsidP="005D45BE"/>
    <w:p w14:paraId="40D2D9ED" w14:textId="73FF212D" w:rsidR="005D45BE" w:rsidRDefault="005D45BE" w:rsidP="005D45BE"/>
    <w:p w14:paraId="1DA8B183" w14:textId="6BAEB34C" w:rsidR="005D45BE" w:rsidRDefault="005D45BE" w:rsidP="005D45BE"/>
    <w:p w14:paraId="28215A1B" w14:textId="228A7C13" w:rsidR="005D45BE" w:rsidRDefault="005D45BE" w:rsidP="005D45BE"/>
    <w:p w14:paraId="35C6BC92" w14:textId="243CF473" w:rsidR="005D45BE" w:rsidRDefault="005D45BE" w:rsidP="005D45BE"/>
    <w:p w14:paraId="517A9739" w14:textId="67084F6E" w:rsidR="005D45BE" w:rsidRDefault="005D45BE" w:rsidP="005D45BE"/>
    <w:p w14:paraId="44DC141D" w14:textId="558E0D2B" w:rsidR="005D45BE" w:rsidRDefault="005D45BE" w:rsidP="005D45BE">
      <w:pPr>
        <w:pStyle w:val="Heading2"/>
      </w:pPr>
      <w:r w:rsidRPr="005D45BE">
        <w:lastRenderedPageBreak/>
        <w:t>Cockpit Layout</w:t>
      </w:r>
    </w:p>
    <w:p w14:paraId="459C1DC9" w14:textId="1A10C6C9" w:rsidR="005D45BE" w:rsidRDefault="005D45BE" w:rsidP="005D45BE">
      <w:pPr>
        <w:pStyle w:val="Heading8"/>
      </w:pPr>
      <w:r>
        <w:rPr>
          <w:noProof/>
        </w:rPr>
        <w:drawing>
          <wp:inline distT="0" distB="0" distL="0" distR="0" wp14:anchorId="3E0C6C7E" wp14:editId="4F0F53DB">
            <wp:extent cx="5943600" cy="423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31005"/>
                    </a:xfrm>
                    <a:prstGeom prst="rect">
                      <a:avLst/>
                    </a:prstGeom>
                    <a:noFill/>
                    <a:ln>
                      <a:noFill/>
                    </a:ln>
                  </pic:spPr>
                </pic:pic>
              </a:graphicData>
            </a:graphic>
          </wp:inline>
        </w:drawing>
      </w:r>
    </w:p>
    <w:p w14:paraId="10A6D8C6" w14:textId="51C96C6E" w:rsidR="005D45BE" w:rsidRDefault="005D45BE" w:rsidP="005D45BE">
      <w:r>
        <w:rPr>
          <w:noProof/>
        </w:rPr>
        <w:drawing>
          <wp:inline distT="0" distB="0" distL="0" distR="0" wp14:anchorId="49FFBB26" wp14:editId="39000B97">
            <wp:extent cx="5943600" cy="3441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41065"/>
                    </a:xfrm>
                    <a:prstGeom prst="rect">
                      <a:avLst/>
                    </a:prstGeom>
                    <a:noFill/>
                    <a:ln>
                      <a:noFill/>
                    </a:ln>
                  </pic:spPr>
                </pic:pic>
              </a:graphicData>
            </a:graphic>
          </wp:inline>
        </w:drawing>
      </w:r>
    </w:p>
    <w:p w14:paraId="31C21EB9" w14:textId="7B45D84F" w:rsidR="00B709CF" w:rsidRDefault="00B709CF" w:rsidP="00B709CF">
      <w:r>
        <w:rPr>
          <w:noProof/>
        </w:rPr>
        <w:lastRenderedPageBreak/>
        <w:drawing>
          <wp:inline distT="0" distB="0" distL="0" distR="0" wp14:anchorId="735D7314" wp14:editId="3815F41A">
            <wp:extent cx="5938916" cy="3967701"/>
            <wp:effectExtent l="0" t="0" r="508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11579" cy="4016246"/>
                    </a:xfrm>
                    <a:prstGeom prst="rect">
                      <a:avLst/>
                    </a:prstGeom>
                  </pic:spPr>
                </pic:pic>
              </a:graphicData>
            </a:graphic>
          </wp:inline>
        </w:drawing>
      </w:r>
      <w:r w:rsidR="005D45BE">
        <w:rPr>
          <w:noProof/>
        </w:rPr>
        <w:drawing>
          <wp:inline distT="0" distB="0" distL="0" distR="0" wp14:anchorId="055CE0F6" wp14:editId="38B96CC2">
            <wp:extent cx="4452730" cy="384048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3826" cy="3850051"/>
                    </a:xfrm>
                    <a:prstGeom prst="rect">
                      <a:avLst/>
                    </a:prstGeom>
                    <a:noFill/>
                    <a:ln>
                      <a:noFill/>
                    </a:ln>
                  </pic:spPr>
                </pic:pic>
              </a:graphicData>
            </a:graphic>
          </wp:inline>
        </w:drawing>
      </w:r>
      <w:r w:rsidR="005D45BE">
        <w:rPr>
          <w:noProof/>
        </w:rPr>
        <w:drawing>
          <wp:inline distT="0" distB="0" distL="0" distR="0" wp14:anchorId="1D41AE55" wp14:editId="41A531B9">
            <wp:extent cx="1473200" cy="3838603"/>
            <wp:effectExtent l="0" t="0" r="0" b="9525"/>
            <wp:docPr id="12" name="Picture 12" descr="C:\Users\abbod\AppData\Local\Microsoft\Windows\INetCache\Content.Word\VC_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bbod\AppData\Local\Microsoft\Windows\INetCache\Content.Word\VC_p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4214" cy="3841244"/>
                    </a:xfrm>
                    <a:prstGeom prst="rect">
                      <a:avLst/>
                    </a:prstGeom>
                    <a:noFill/>
                    <a:ln>
                      <a:noFill/>
                    </a:ln>
                  </pic:spPr>
                </pic:pic>
              </a:graphicData>
            </a:graphic>
          </wp:inline>
        </w:drawing>
      </w:r>
    </w:p>
    <w:p w14:paraId="3CBB34C1" w14:textId="25C1D682" w:rsidR="00982724" w:rsidRPr="00982724" w:rsidRDefault="00B709CF" w:rsidP="00982724">
      <w:pPr>
        <w:pStyle w:val="Heading8"/>
      </w:pPr>
      <w:r>
        <w:t>Areas highlighted in cyan are accessible from the pilot (left seat) view.</w:t>
      </w:r>
    </w:p>
    <w:p w14:paraId="6325FED3" w14:textId="00684F6A" w:rsidR="00293F83" w:rsidRDefault="00293F83" w:rsidP="00982724">
      <w:pPr>
        <w:pStyle w:val="Heading2"/>
      </w:pPr>
      <w:r w:rsidRPr="00170A5C">
        <w:lastRenderedPageBreak/>
        <w:t>Systems</w:t>
      </w:r>
      <w:r>
        <w:t xml:space="preserve"> </w:t>
      </w:r>
      <w:r w:rsidRPr="00982724">
        <w:t>Description</w:t>
      </w:r>
    </w:p>
    <w:p w14:paraId="43ADD32C" w14:textId="77777777" w:rsidR="00293F83" w:rsidRDefault="00293F83" w:rsidP="00293F83">
      <w:pPr>
        <w:pStyle w:val="Heading8"/>
        <w:rPr>
          <w:rStyle w:val="IntenseEmphasis"/>
        </w:rPr>
      </w:pPr>
      <w:r>
        <w:rPr>
          <w:rStyle w:val="IntenseEmphasis"/>
        </w:rPr>
        <w:t>Main engines</w:t>
      </w:r>
    </w:p>
    <w:p w14:paraId="7E8B15BF" w14:textId="77777777" w:rsidR="00293F83" w:rsidRPr="00C300C2" w:rsidRDefault="00293F83" w:rsidP="00293F83">
      <w:pPr>
        <w:pStyle w:val="Heading8"/>
        <w:rPr>
          <w:sz w:val="10"/>
          <w:szCs w:val="10"/>
        </w:rPr>
      </w:pPr>
    </w:p>
    <w:p w14:paraId="38CE4DA1" w14:textId="77777777" w:rsidR="00293F83" w:rsidRDefault="00293F83" w:rsidP="00293F83">
      <w:pPr>
        <w:pStyle w:val="Heading8"/>
      </w:pPr>
      <w:r>
        <w:t>The main engines are a pair of RT-66 engine. It has 2 modes: turbine (EXT) mode, and rocket (INT) mode.</w:t>
      </w:r>
    </w:p>
    <w:p w14:paraId="5D84DC19" w14:textId="77777777" w:rsidR="00293F83" w:rsidRPr="00C300C2" w:rsidRDefault="00293F83" w:rsidP="00293F83">
      <w:pPr>
        <w:pStyle w:val="Heading8"/>
      </w:pPr>
    </w:p>
    <w:p w14:paraId="4CFC9747" w14:textId="77777777" w:rsidR="00293F83" w:rsidRDefault="00293F83" w:rsidP="00293F83">
      <w:pPr>
        <w:pStyle w:val="Heading8"/>
      </w:pPr>
      <w:r>
        <w:t>In the turbine mode, the engine uses the atmosphere oxygen to ignite the fuel. The engine efficiency depends on the spaceplane velocity and dynamic pressure. The most effective velocity and dynamic pressure are Mach 1.5 and 18K, respectively.</w:t>
      </w:r>
    </w:p>
    <w:p w14:paraId="114463B9" w14:textId="77777777" w:rsidR="00293F83" w:rsidRPr="00C300C2" w:rsidRDefault="00293F83" w:rsidP="00293F83">
      <w:pPr>
        <w:pStyle w:val="Heading8"/>
      </w:pPr>
      <w:r>
        <w:t>The turbine mode has an afterburner, which will provide up to 120% increase in thrust. Due to the high fuel consumption, it should be used only during the takeoff and certain phases in the ascent.</w:t>
      </w:r>
    </w:p>
    <w:p w14:paraId="07B27D63" w14:textId="77777777" w:rsidR="00293F83" w:rsidRDefault="00293F83" w:rsidP="00293F83">
      <w:pPr>
        <w:pStyle w:val="Heading8"/>
      </w:pPr>
    </w:p>
    <w:p w14:paraId="6580F5E3" w14:textId="77777777" w:rsidR="00293F83" w:rsidRDefault="00293F83" w:rsidP="00293F83">
      <w:pPr>
        <w:pStyle w:val="Heading8"/>
      </w:pPr>
      <w:r>
        <w:t>In the rocket mode, the engine uses the onboard oxidizer tank to ignite the fuel, so no atmospheric pressure is required. This mode should be used during orbital insertion. The oxidizer tank is designed for the orbital insertion burn, so it should be almost empty after the orbital insertion.</w:t>
      </w:r>
    </w:p>
    <w:p w14:paraId="1F65E4C7" w14:textId="77777777" w:rsidR="00293F83" w:rsidRDefault="00293F83" w:rsidP="00293F83">
      <w:pPr>
        <w:pStyle w:val="Heading8"/>
      </w:pPr>
      <w:r>
        <w:t>In this mode, the engine can’t ‘idle’, so it will shut down if the throttle is in the idle position.</w:t>
      </w:r>
    </w:p>
    <w:p w14:paraId="23065B92" w14:textId="77777777" w:rsidR="00293F83" w:rsidRPr="008B49E8" w:rsidRDefault="00293F83" w:rsidP="00293F83">
      <w:pPr>
        <w:pStyle w:val="Heading8"/>
      </w:pPr>
    </w:p>
    <w:p w14:paraId="798E2DCF" w14:textId="5E804E71" w:rsidR="0022308C" w:rsidRDefault="00293F83" w:rsidP="006E27B2">
      <w:pPr>
        <w:pStyle w:val="Heading8"/>
      </w:pPr>
      <w:r>
        <w:t>The engines can be started with the TURBINE CYCLE switch. The MODE SWITCH will change the engines mode from turbine to rocket and vice versa. The mode switch will take some time.</w:t>
      </w:r>
    </w:p>
    <w:p w14:paraId="65782D20" w14:textId="54F5FB66" w:rsidR="006E27B2" w:rsidRPr="00074407" w:rsidRDefault="006E27B2" w:rsidP="006E27B2">
      <w:pPr>
        <w:pStyle w:val="Heading8"/>
      </w:pPr>
      <w:r>
        <w:t>To stop and start engines at the same time, use the engine</w:t>
      </w:r>
      <w:r w:rsidR="00590271">
        <w:t>s</w:t>
      </w:r>
      <w:r>
        <w:t xml:space="preserve"> cycle </w:t>
      </w:r>
      <w:r w:rsidR="0022308C">
        <w:t xml:space="preserve">toggle </w:t>
      </w:r>
      <w:r>
        <w:t>shortcut.</w:t>
      </w:r>
    </w:p>
    <w:p w14:paraId="45F3A922" w14:textId="4E6804AF" w:rsidR="00293F83" w:rsidRPr="006B20C6" w:rsidRDefault="00293F83" w:rsidP="00293F83">
      <w:pPr>
        <w:pStyle w:val="Heading8"/>
      </w:pPr>
    </w:p>
    <w:p w14:paraId="2FAC66ED" w14:textId="51942CFF" w:rsidR="00293F83" w:rsidRDefault="00293F83" w:rsidP="00293F83">
      <w:pPr>
        <w:pStyle w:val="Heading8"/>
      </w:pPr>
      <w:r>
        <w:t>The BURNER/REHEAT switch is used to engage the afterburner for both engines. The afterburner level can be selected with the burner engage knob, ranging from the DSCN (0) to MAX (4).</w:t>
      </w:r>
    </w:p>
    <w:p w14:paraId="03F56951" w14:textId="77777777" w:rsidR="00293F83" w:rsidRPr="006E24E2" w:rsidRDefault="00293F83" w:rsidP="00293F83">
      <w:pPr>
        <w:pStyle w:val="Heading8"/>
        <w:rPr>
          <w:sz w:val="10"/>
          <w:szCs w:val="10"/>
        </w:rPr>
      </w:pPr>
    </w:p>
    <w:p w14:paraId="78D60C62" w14:textId="77777777" w:rsidR="00293F83" w:rsidRPr="005B0750" w:rsidRDefault="00293F83" w:rsidP="00293F83">
      <w:pPr>
        <w:pStyle w:val="Heading8"/>
        <w:rPr>
          <w:b/>
          <w:bCs/>
          <w:i/>
          <w:iCs w:val="0"/>
          <w:color w:val="FFFFFF" w:themeColor="background1"/>
          <w:sz w:val="28"/>
          <w:bdr w:val="single" w:sz="18" w:space="0" w:color="2683C6" w:themeColor="accent2"/>
          <w:shd w:val="clear" w:color="auto" w:fill="2683C6" w:themeFill="accent2"/>
        </w:rPr>
      </w:pPr>
      <w:r>
        <w:rPr>
          <w:rStyle w:val="IntenseEmphasis"/>
        </w:rPr>
        <w:t>RAMCASTER engine</w:t>
      </w:r>
    </w:p>
    <w:p w14:paraId="46A60223" w14:textId="77777777" w:rsidR="00293F83" w:rsidRPr="00C300C2" w:rsidRDefault="00293F83" w:rsidP="00293F83">
      <w:pPr>
        <w:pStyle w:val="Heading8"/>
        <w:rPr>
          <w:rStyle w:val="IntenseEmphasis"/>
          <w:b w:val="0"/>
          <w:bCs w:val="0"/>
          <w:i w:val="0"/>
          <w:iCs/>
          <w:color w:val="2683C6" w:themeColor="accent2"/>
          <w:sz w:val="10"/>
          <w:szCs w:val="10"/>
          <w:bdr w:val="none" w:sz="0" w:space="0" w:color="auto"/>
          <w:shd w:val="clear" w:color="auto" w:fill="auto"/>
        </w:rPr>
      </w:pPr>
    </w:p>
    <w:p w14:paraId="69ACE057" w14:textId="77777777" w:rsidR="00293F83" w:rsidRDefault="00293F83" w:rsidP="00293F83">
      <w:pPr>
        <w:pStyle w:val="Heading8"/>
      </w:pPr>
      <w:r>
        <w:t>The RAMCASTER engine is a variation of ramjet engines, which depends on the spaceplane velocity to pressurize the incoming air. It has a door which must be opened to operate the engine.  It has 2 modes: low mode and high mode.</w:t>
      </w:r>
    </w:p>
    <w:p w14:paraId="28274B77" w14:textId="77777777" w:rsidR="00293F83" w:rsidRDefault="00293F83" w:rsidP="00293F83">
      <w:pPr>
        <w:pStyle w:val="Heading8"/>
      </w:pPr>
    </w:p>
    <w:p w14:paraId="335519D7" w14:textId="24734148" w:rsidR="00C36B61" w:rsidRPr="00C36B61" w:rsidRDefault="00293F83" w:rsidP="00074407">
      <w:pPr>
        <w:pStyle w:val="Heading8"/>
      </w:pPr>
      <w:r>
        <w:t xml:space="preserve">The low mode is used during early ascent, where the velocity is </w:t>
      </w:r>
      <w:proofErr w:type="gramStart"/>
      <w:r>
        <w:t>low</w:t>
      </w:r>
      <w:proofErr w:type="gramEnd"/>
      <w:r>
        <w:t xml:space="preserve"> and the dynamic pressure is high. In this mode, the engine most effective velocity and dynamic pressure are Mach 2.5 and 16K.</w:t>
      </w:r>
    </w:p>
    <w:p w14:paraId="1B7E2286" w14:textId="4CA523E8" w:rsidR="00293F83" w:rsidRPr="00AD0007" w:rsidRDefault="00293F83" w:rsidP="006E27B2">
      <w:pPr>
        <w:pStyle w:val="Heading8"/>
      </w:pPr>
      <w:r>
        <w:t xml:space="preserve">The high mode is used for the rest of the ascent up to the orbital </w:t>
      </w:r>
      <w:proofErr w:type="gramStart"/>
      <w:r>
        <w:t>insertion, when</w:t>
      </w:r>
      <w:proofErr w:type="gramEnd"/>
      <w:r>
        <w:t xml:space="preserve"> the velocity is high enough. In this mode, the engine most effective velocity and dynamic pressure are Mach 9 and 28K.</w:t>
      </w:r>
    </w:p>
    <w:p w14:paraId="50FF4153" w14:textId="77777777" w:rsidR="00293F83" w:rsidRDefault="00293F83" w:rsidP="00293F83">
      <w:pPr>
        <w:pStyle w:val="Heading8"/>
      </w:pPr>
      <w:r>
        <w:t>In both modes, the engine will shut down automatically if the engine efficiency drops below 25%.</w:t>
      </w:r>
    </w:p>
    <w:p w14:paraId="6B79F467" w14:textId="77777777" w:rsidR="00293F83" w:rsidRDefault="00293F83" w:rsidP="00293F83">
      <w:pPr>
        <w:pStyle w:val="Heading8"/>
      </w:pPr>
    </w:p>
    <w:p w14:paraId="6F1F422B" w14:textId="494216A1" w:rsidR="006E27B2" w:rsidRPr="006E27B2" w:rsidRDefault="00293F83" w:rsidP="006E27B2">
      <w:pPr>
        <w:pStyle w:val="Heading8"/>
      </w:pPr>
      <w:r>
        <w:t>The engine can be controlled with RAMCASTER CONTROL switches. The OPEN/CLSE switch opens and closes the engine door. The IGN/CUT switch ignites and stops the engine. The HIGH/LOW switch controls the engine mode.</w:t>
      </w:r>
    </w:p>
    <w:p w14:paraId="45BE22BA" w14:textId="19B4F462" w:rsidR="00293F83" w:rsidRDefault="00293F83" w:rsidP="00293F83">
      <w:pPr>
        <w:pStyle w:val="Heading8"/>
        <w:rPr>
          <w:rStyle w:val="IntenseEmphasis"/>
        </w:rPr>
      </w:pPr>
      <w:r>
        <w:rPr>
          <w:rStyle w:val="IntenseEmphasis"/>
        </w:rPr>
        <w:lastRenderedPageBreak/>
        <w:t>APU &amp; Hydraulics</w:t>
      </w:r>
    </w:p>
    <w:p w14:paraId="2A471702" w14:textId="77777777" w:rsidR="00293F83" w:rsidRDefault="00293F83" w:rsidP="00293F83">
      <w:pPr>
        <w:pStyle w:val="Heading8"/>
        <w:rPr>
          <w:sz w:val="10"/>
          <w:szCs w:val="10"/>
        </w:rPr>
      </w:pPr>
    </w:p>
    <w:p w14:paraId="044A6E9D" w14:textId="3C46F216" w:rsidR="00293F83" w:rsidRDefault="00293F83" w:rsidP="00293F83">
      <w:pPr>
        <w:pStyle w:val="Heading8"/>
      </w:pPr>
      <w:r>
        <w:t>The spaceplane has 2 hydraulic system: A and B. Each system is operated with the respective APU pack.</w:t>
      </w:r>
    </w:p>
    <w:p w14:paraId="08C1FD41" w14:textId="77777777" w:rsidR="00C36B61" w:rsidRPr="00C36B61" w:rsidRDefault="00C36B61" w:rsidP="00C36B61">
      <w:pPr>
        <w:pStyle w:val="Heading8"/>
      </w:pPr>
    </w:p>
    <w:p w14:paraId="36822A11" w14:textId="77777777" w:rsidR="00293F83" w:rsidRPr="001251EC" w:rsidRDefault="00293F83" w:rsidP="00293F83">
      <w:pPr>
        <w:pStyle w:val="Heading8"/>
      </w:pPr>
      <w:r>
        <w:t>The hydraulic system is considered operational if its pressure is higher than 2800 PSI. If the pressure is lower than 2800, the systems depending on it will become inoperative.</w:t>
      </w:r>
    </w:p>
    <w:p w14:paraId="3A94AE62" w14:textId="5A285B62" w:rsidR="00293F83" w:rsidRDefault="00293F83" w:rsidP="00293F83">
      <w:pPr>
        <w:pStyle w:val="Heading8"/>
      </w:pPr>
      <w:r>
        <w:t xml:space="preserve">The systems </w:t>
      </w:r>
      <w:r w:rsidR="00752265">
        <w:t>that</w:t>
      </w:r>
      <w:r>
        <w:t xml:space="preserve"> depend on the hydraulic system are the landing gear, control surfaces, canards, visor, </w:t>
      </w:r>
      <w:r w:rsidR="00752265">
        <w:t xml:space="preserve">center of </w:t>
      </w:r>
      <w:r w:rsidR="00170A5C">
        <w:t>balance</w:t>
      </w:r>
      <w:r w:rsidR="00752265">
        <w:t xml:space="preserve"> shifting, </w:t>
      </w:r>
      <w:r>
        <w:t xml:space="preserve">RCS doors, </w:t>
      </w:r>
      <w:r w:rsidR="003D459E">
        <w:t xml:space="preserve">payload </w:t>
      </w:r>
      <w:r>
        <w:t>bay doors, and RAMCASTER door. The system pressure can be monitored with the HYD EICAS screen.</w:t>
      </w:r>
    </w:p>
    <w:p w14:paraId="1820C58A" w14:textId="77777777" w:rsidR="00C36B61" w:rsidRPr="00C36B61" w:rsidRDefault="00C36B61" w:rsidP="00C36B61">
      <w:pPr>
        <w:pStyle w:val="Heading8"/>
      </w:pPr>
    </w:p>
    <w:p w14:paraId="74F2C821" w14:textId="151D5020" w:rsidR="00293F83" w:rsidRDefault="00293F83" w:rsidP="00293F83">
      <w:pPr>
        <w:pStyle w:val="Heading8"/>
      </w:pPr>
      <w:r>
        <w:t>The landing gears can still be extended without hydraulic pressure with the gear emergency release handle. The RCS doors must be opened to use the retro (back) translation thrusters.</w:t>
      </w:r>
    </w:p>
    <w:p w14:paraId="2097A73B" w14:textId="77777777" w:rsidR="00C36B61" w:rsidRPr="00C36B61" w:rsidRDefault="00C36B61" w:rsidP="00C36B61">
      <w:pPr>
        <w:pStyle w:val="Heading8"/>
      </w:pPr>
    </w:p>
    <w:p w14:paraId="20F494B9" w14:textId="77777777" w:rsidR="00293F83" w:rsidRDefault="00293F83" w:rsidP="00293F83">
      <w:pPr>
        <w:pStyle w:val="Heading8"/>
      </w:pPr>
      <w:r>
        <w:t>There are 2 independent APU packs: pack A and pack B. Each pack operates the respective hydraulic system. The system can be monitored with the APU EICAS screen.</w:t>
      </w:r>
    </w:p>
    <w:p w14:paraId="61FA4510" w14:textId="77777777" w:rsidR="00293F83" w:rsidRDefault="00293F83" w:rsidP="00293F83">
      <w:pPr>
        <w:pStyle w:val="Heading8"/>
      </w:pPr>
    </w:p>
    <w:p w14:paraId="59385811" w14:textId="77777777" w:rsidR="00293F83" w:rsidRPr="005B0750" w:rsidRDefault="00293F83" w:rsidP="00293F83">
      <w:pPr>
        <w:pStyle w:val="Heading8"/>
      </w:pPr>
      <w:r>
        <w:t>The APU can be controlled with APU CONTROL switches. The PACK A and PACK B switches control the APU pack. The HYD switch controls the hydraulic pump. On AUTO position, the pump will work automatically work if the APU is on.</w:t>
      </w:r>
    </w:p>
    <w:p w14:paraId="61977B89" w14:textId="77777777" w:rsidR="00293F83" w:rsidRPr="00194A9D" w:rsidRDefault="00293F83" w:rsidP="00293F83">
      <w:pPr>
        <w:pStyle w:val="Heading8"/>
        <w:rPr>
          <w:sz w:val="10"/>
          <w:szCs w:val="10"/>
        </w:rPr>
      </w:pPr>
    </w:p>
    <w:p w14:paraId="0B6B1E2D" w14:textId="77777777" w:rsidR="00293F83" w:rsidRDefault="00293F83" w:rsidP="00293F83">
      <w:pPr>
        <w:pStyle w:val="Heading8"/>
        <w:rPr>
          <w:rStyle w:val="IntenseEmphasis"/>
        </w:rPr>
      </w:pPr>
      <w:r>
        <w:rPr>
          <w:rStyle w:val="IntenseEmphasis"/>
        </w:rPr>
        <w:t>OMS &amp; RCS</w:t>
      </w:r>
    </w:p>
    <w:p w14:paraId="27714AF0" w14:textId="77777777" w:rsidR="00293F83" w:rsidRDefault="00293F83" w:rsidP="00293F83">
      <w:pPr>
        <w:pStyle w:val="Heading8"/>
        <w:rPr>
          <w:sz w:val="10"/>
          <w:szCs w:val="10"/>
        </w:rPr>
      </w:pPr>
    </w:p>
    <w:p w14:paraId="4054A192" w14:textId="77777777" w:rsidR="00293F83" w:rsidRDefault="00293F83" w:rsidP="00293F83">
      <w:pPr>
        <w:pStyle w:val="Heading8"/>
      </w:pPr>
      <w:r>
        <w:t>The Orbital Maneuvering System is the primary system during orbit operations. It consists of 2 engines at the back of the spaceplane.</w:t>
      </w:r>
    </w:p>
    <w:p w14:paraId="09C7235A" w14:textId="77777777" w:rsidR="00293F83" w:rsidRPr="00A76866" w:rsidRDefault="00293F83" w:rsidP="00293F83">
      <w:pPr>
        <w:pStyle w:val="Heading8"/>
      </w:pPr>
      <w:r>
        <w:t>The OMS can be controlled with its STBY IGNITION switch, and the THR AUTH switch.</w:t>
      </w:r>
    </w:p>
    <w:p w14:paraId="37A3E7D9" w14:textId="77777777" w:rsidR="00293F83" w:rsidRDefault="00293F83" w:rsidP="00293F83">
      <w:pPr>
        <w:pStyle w:val="Heading8"/>
      </w:pPr>
    </w:p>
    <w:p w14:paraId="2602337F" w14:textId="77777777" w:rsidR="00293F83" w:rsidRDefault="00293F83" w:rsidP="00293F83">
      <w:pPr>
        <w:pStyle w:val="Heading8"/>
      </w:pPr>
      <w:r>
        <w:t>The RCS is used to control the spaceplane attitude. It consists of 22 thrusters located in various locations on the spaceplane. It has 2 modes: normal mode and docking mode.</w:t>
      </w:r>
    </w:p>
    <w:p w14:paraId="3D7E4370" w14:textId="74F74079" w:rsidR="00293F83" w:rsidRDefault="00293F83" w:rsidP="00293F83">
      <w:pPr>
        <w:pStyle w:val="Heading8"/>
      </w:pPr>
      <w:r>
        <w:t>In the docking mode, the thrusters will act as if the docking port is in the spaceplane’s front. This will greatly simplify the docking. The thrusters are also weakened by 40% to allow fine adjustments.</w:t>
      </w:r>
    </w:p>
    <w:p w14:paraId="4C714B15" w14:textId="77777777" w:rsidR="00C36B61" w:rsidRPr="00C36B61" w:rsidRDefault="00C36B61" w:rsidP="00C36B61">
      <w:pPr>
        <w:pStyle w:val="Heading8"/>
      </w:pPr>
    </w:p>
    <w:p w14:paraId="2FEDF149" w14:textId="77777777" w:rsidR="00293F83" w:rsidRDefault="00293F83" w:rsidP="00293F83">
      <w:pPr>
        <w:pStyle w:val="Heading8"/>
      </w:pPr>
      <w:r>
        <w:t>The RCS can be controlled by its STBY IGNITION switch and the RCS and COORD REF knobs. The latter will set the RCS mode.</w:t>
      </w:r>
    </w:p>
    <w:p w14:paraId="564E4FF1" w14:textId="77777777" w:rsidR="00293F83" w:rsidRPr="008B49E8" w:rsidRDefault="00293F83" w:rsidP="00293F83">
      <w:pPr>
        <w:pStyle w:val="Heading8"/>
        <w:rPr>
          <w:sz w:val="10"/>
          <w:szCs w:val="10"/>
        </w:rPr>
      </w:pPr>
    </w:p>
    <w:p w14:paraId="155DA2E6" w14:textId="77777777" w:rsidR="00293F83" w:rsidRDefault="00293F83" w:rsidP="00293F83">
      <w:pPr>
        <w:pStyle w:val="Heading8"/>
        <w:rPr>
          <w:rStyle w:val="IntenseEmphasis"/>
        </w:rPr>
      </w:pPr>
      <w:r>
        <w:rPr>
          <w:rStyle w:val="IntenseEmphasis"/>
        </w:rPr>
        <w:t>PUMPS</w:t>
      </w:r>
    </w:p>
    <w:p w14:paraId="443F1CEF" w14:textId="77777777" w:rsidR="00293F83" w:rsidRPr="006B6EA7" w:rsidRDefault="00293F83" w:rsidP="00293F83">
      <w:pPr>
        <w:pStyle w:val="Heading8"/>
        <w:rPr>
          <w:sz w:val="10"/>
          <w:szCs w:val="10"/>
        </w:rPr>
      </w:pPr>
    </w:p>
    <w:p w14:paraId="4445CC53" w14:textId="46BD585D" w:rsidR="00293F83" w:rsidRDefault="00293F83" w:rsidP="00293F83">
      <w:pPr>
        <w:pStyle w:val="Heading8"/>
      </w:pPr>
      <w:proofErr w:type="gramStart"/>
      <w:r>
        <w:t>In order for</w:t>
      </w:r>
      <w:proofErr w:type="gramEnd"/>
      <w:r>
        <w:t xml:space="preserve"> each pump to work, the </w:t>
      </w:r>
      <w:r w:rsidR="00A11741">
        <w:t>fuel</w:t>
      </w:r>
      <w:r>
        <w:t xml:space="preserve"> line of the pump must be opened, by connecting the knob line with the panel line. Each pump will shut down automatically if its tank is empty or </w:t>
      </w:r>
      <w:r w:rsidR="00A11741">
        <w:t>fuel</w:t>
      </w:r>
      <w:r>
        <w:t xml:space="preserve"> line is closed.</w:t>
      </w:r>
    </w:p>
    <w:p w14:paraId="44BC5B47" w14:textId="77777777" w:rsidR="00293F83" w:rsidRDefault="00293F83" w:rsidP="00293F83">
      <w:pPr>
        <w:pStyle w:val="Heading8"/>
      </w:pPr>
    </w:p>
    <w:p w14:paraId="09068571" w14:textId="77777777" w:rsidR="00293F83" w:rsidRDefault="00293F83" w:rsidP="00293F83">
      <w:pPr>
        <w:pStyle w:val="Heading8"/>
      </w:pPr>
      <w:r>
        <w:t>Each main engine has a fuel and oxidizer pump. The pumps are electrically operated.</w:t>
      </w:r>
    </w:p>
    <w:p w14:paraId="5A3A00F0" w14:textId="77777777" w:rsidR="00293F83" w:rsidRDefault="00293F83" w:rsidP="00293F83">
      <w:pPr>
        <w:pStyle w:val="Heading8"/>
      </w:pPr>
      <w:r>
        <w:t>The RAMCASTER engine fuel pump is operated by the APU. It can be activated with the RAMX switch in APU CONTROL switches.</w:t>
      </w:r>
    </w:p>
    <w:p w14:paraId="7E42DC90" w14:textId="77777777" w:rsidR="00293F83" w:rsidRDefault="00293F83" w:rsidP="00293F83">
      <w:pPr>
        <w:pStyle w:val="Heading8"/>
      </w:pPr>
    </w:p>
    <w:p w14:paraId="139A77C2" w14:textId="315A387A" w:rsidR="00293F83" w:rsidRDefault="00293F83" w:rsidP="00C36B61">
      <w:pPr>
        <w:pStyle w:val="Heading8"/>
      </w:pPr>
      <w:r>
        <w:t>The APU, RCS, and OMS fuel pumps are all electrically operated.</w:t>
      </w:r>
    </w:p>
    <w:p w14:paraId="62D86CA8" w14:textId="77777777" w:rsidR="00293F83" w:rsidRPr="00293F83" w:rsidRDefault="00293F83" w:rsidP="00293F83">
      <w:pPr>
        <w:pStyle w:val="Heading8"/>
      </w:pPr>
    </w:p>
    <w:p w14:paraId="3A318988" w14:textId="77777777" w:rsidR="00293F83" w:rsidRPr="00934EE4" w:rsidRDefault="00293F83" w:rsidP="00293F83">
      <w:pPr>
        <w:pStyle w:val="Heading8"/>
        <w:rPr>
          <w:sz w:val="10"/>
          <w:szCs w:val="10"/>
        </w:rPr>
      </w:pPr>
    </w:p>
    <w:p w14:paraId="197607F7" w14:textId="77777777" w:rsidR="00293F83" w:rsidRDefault="00293F83" w:rsidP="00293F83">
      <w:pPr>
        <w:pStyle w:val="Heading8"/>
        <w:rPr>
          <w:rStyle w:val="IntenseEmphasis"/>
        </w:rPr>
      </w:pPr>
      <w:r>
        <w:rPr>
          <w:rStyle w:val="IntenseEmphasis"/>
        </w:rPr>
        <w:lastRenderedPageBreak/>
        <w:t>FUEL DUMP &amp; DOCK SUPPLY</w:t>
      </w:r>
    </w:p>
    <w:p w14:paraId="601C553D" w14:textId="77777777" w:rsidR="00293F83" w:rsidRPr="00934EE4" w:rsidRDefault="00293F83" w:rsidP="00293F83">
      <w:pPr>
        <w:pStyle w:val="Heading8"/>
        <w:rPr>
          <w:sz w:val="10"/>
          <w:szCs w:val="10"/>
        </w:rPr>
      </w:pPr>
    </w:p>
    <w:p w14:paraId="39FEDC14" w14:textId="77777777" w:rsidR="00293F83" w:rsidRDefault="00293F83" w:rsidP="00293F83">
      <w:pPr>
        <w:pStyle w:val="Heading8"/>
      </w:pPr>
      <w:r>
        <w:t>The fuel dump system will dump fuel from the spaceplane tanks, with a rate of 1980 kg/s.</w:t>
      </w:r>
    </w:p>
    <w:p w14:paraId="014DB9B8" w14:textId="75273DB4" w:rsidR="00293F83" w:rsidRDefault="00293F83" w:rsidP="00293F83">
      <w:pPr>
        <w:pStyle w:val="Heading8"/>
      </w:pPr>
      <w:r>
        <w:t>The system can be controlled with FUEL DUMP switches in the overhead panel. To dump, open the valves for the tanks you want, and set the MASTER switch to DUMP.</w:t>
      </w:r>
    </w:p>
    <w:p w14:paraId="7D771F38" w14:textId="05E83452" w:rsidR="00820E12" w:rsidRPr="00820E12" w:rsidRDefault="00820E12" w:rsidP="00820E12">
      <w:pPr>
        <w:pStyle w:val="Heading8"/>
      </w:pPr>
      <w:r>
        <w:t xml:space="preserve">Since there is only one main fuel tank, opening any of the LEFT, FWD, AFT, or RIGHT switches will dump fuel from the main tank. </w:t>
      </w:r>
    </w:p>
    <w:p w14:paraId="1DDA8224" w14:textId="77777777" w:rsidR="00293F83" w:rsidRDefault="00293F83" w:rsidP="00293F83">
      <w:pPr>
        <w:pStyle w:val="Heading8"/>
      </w:pPr>
    </w:p>
    <w:p w14:paraId="62BF5EB1" w14:textId="77777777" w:rsidR="00293F83" w:rsidRDefault="00293F83" w:rsidP="00293F83">
      <w:pPr>
        <w:pStyle w:val="Heading8"/>
      </w:pPr>
      <w:r>
        <w:t>The dock supply system will supply fuel to the spaceplane tanks when docked with another vessel, with a rate of 1020 kg/s.</w:t>
      </w:r>
    </w:p>
    <w:p w14:paraId="4C239D05" w14:textId="67E63F20" w:rsidR="00170A5C" w:rsidRDefault="00293F83" w:rsidP="00170A5C">
      <w:pPr>
        <w:pStyle w:val="Heading8"/>
      </w:pPr>
      <w:r>
        <w:t>The system can be controlled with DOCK EXT SUPPLY switches in the overhead panel. To supply when docked, set the corresponding switch to the tank name</w:t>
      </w:r>
      <w:r w:rsidR="00170A5C">
        <w:t>.</w:t>
      </w:r>
    </w:p>
    <w:p w14:paraId="1057A559" w14:textId="77777777" w:rsidR="00170A5C" w:rsidRPr="008B49E8" w:rsidRDefault="00170A5C" w:rsidP="00170A5C">
      <w:pPr>
        <w:pStyle w:val="Heading8"/>
        <w:rPr>
          <w:sz w:val="10"/>
          <w:szCs w:val="10"/>
        </w:rPr>
      </w:pPr>
    </w:p>
    <w:p w14:paraId="0D6F0DD8" w14:textId="4A87A731" w:rsidR="00170A5C" w:rsidRDefault="00170A5C" w:rsidP="00170A5C">
      <w:pPr>
        <w:pStyle w:val="Heading8"/>
        <w:rPr>
          <w:rStyle w:val="IntenseEmphasis"/>
        </w:rPr>
      </w:pPr>
      <w:r>
        <w:rPr>
          <w:rStyle w:val="IntenseEmphasis"/>
        </w:rPr>
        <w:t>CENTER OF BALANCE SHIFTING</w:t>
      </w:r>
    </w:p>
    <w:p w14:paraId="0DF548CD" w14:textId="77777777" w:rsidR="00170A5C" w:rsidRPr="006B6EA7" w:rsidRDefault="00170A5C" w:rsidP="00170A5C">
      <w:pPr>
        <w:pStyle w:val="Heading8"/>
        <w:rPr>
          <w:sz w:val="10"/>
          <w:szCs w:val="10"/>
        </w:rPr>
      </w:pPr>
    </w:p>
    <w:p w14:paraId="6AE81327" w14:textId="4DB56DD1" w:rsidR="00170A5C" w:rsidRDefault="00170A5C" w:rsidP="00170A5C">
      <w:pPr>
        <w:pStyle w:val="Heading8"/>
      </w:pPr>
      <w:r>
        <w:t xml:space="preserve">Currently, the </w:t>
      </w:r>
      <w:proofErr w:type="spellStart"/>
      <w:r>
        <w:t>CoB</w:t>
      </w:r>
      <w:proofErr w:type="spellEnd"/>
      <w:r>
        <w:t xml:space="preserve"> shifting doesn’t actually shift the </w:t>
      </w:r>
      <w:r w:rsidR="00AC5D50">
        <w:t xml:space="preserve">center of </w:t>
      </w:r>
      <w:proofErr w:type="gramStart"/>
      <w:r w:rsidR="00AC5D50">
        <w:t>gravity</w:t>
      </w:r>
      <w:r>
        <w:t>, but</w:t>
      </w:r>
      <w:proofErr w:type="gramEnd"/>
      <w:r>
        <w:t xml:space="preserve"> shifts the center of lift in the opposite direction, which gives the same effect. </w:t>
      </w:r>
      <w:r w:rsidR="00D90393">
        <w:t xml:space="preserve">The </w:t>
      </w:r>
      <w:proofErr w:type="spellStart"/>
      <w:r w:rsidR="00D90393">
        <w:t>CoB</w:t>
      </w:r>
      <w:proofErr w:type="spellEnd"/>
      <w:r w:rsidR="00D90393">
        <w:t xml:space="preserve"> shifting range is ± 4.</w:t>
      </w:r>
    </w:p>
    <w:p w14:paraId="2F1C3E73" w14:textId="77777777" w:rsidR="00170A5C" w:rsidRDefault="00170A5C" w:rsidP="00170A5C">
      <w:pPr>
        <w:pStyle w:val="Heading8"/>
      </w:pPr>
    </w:p>
    <w:p w14:paraId="71607EE6" w14:textId="423E9099" w:rsidR="00170A5C" w:rsidRPr="00170A5C" w:rsidRDefault="00170A5C" w:rsidP="00170A5C">
      <w:pPr>
        <w:pStyle w:val="Heading8"/>
      </w:pPr>
      <w:r>
        <w:t xml:space="preserve">The </w:t>
      </w:r>
      <w:proofErr w:type="spellStart"/>
      <w:r>
        <w:t>CoB</w:t>
      </w:r>
      <w:proofErr w:type="spellEnd"/>
      <w:r>
        <w:t xml:space="preserve"> location can be known from the center of balance display in front of the pilot (left seat) view. The current </w:t>
      </w:r>
      <w:proofErr w:type="spellStart"/>
      <w:r>
        <w:t>CoB</w:t>
      </w:r>
      <w:proofErr w:type="spellEnd"/>
      <w:r>
        <w:t xml:space="preserve"> is marked in a yellow line, and the center position is marked in a white line. When the current </w:t>
      </w:r>
      <w:proofErr w:type="spellStart"/>
      <w:r>
        <w:t>CoB</w:t>
      </w:r>
      <w:proofErr w:type="spellEnd"/>
      <w:r>
        <w:t xml:space="preserve"> is in the center, only the white line is visible.</w:t>
      </w:r>
      <w:r w:rsidR="00D90393">
        <w:t xml:space="preserve"> The display range is the same as the </w:t>
      </w:r>
      <w:proofErr w:type="spellStart"/>
      <w:r w:rsidR="00D90393">
        <w:t>CoB</w:t>
      </w:r>
      <w:proofErr w:type="spellEnd"/>
      <w:r w:rsidR="00D90393">
        <w:t xml:space="preserve"> shifting range (</w:t>
      </w:r>
      <w:proofErr w:type="gramStart"/>
      <w:r w:rsidR="00D90393">
        <w:t>i.e.</w:t>
      </w:r>
      <w:proofErr w:type="gramEnd"/>
      <w:r w:rsidR="00D90393">
        <w:t xml:space="preserve"> when the yellow line is fully aft, the current </w:t>
      </w:r>
      <w:proofErr w:type="spellStart"/>
      <w:r w:rsidR="00D90393">
        <w:t>CoB</w:t>
      </w:r>
      <w:proofErr w:type="spellEnd"/>
      <w:r w:rsidR="00D90393">
        <w:t xml:space="preserve"> position is -4).</w:t>
      </w:r>
    </w:p>
    <w:p w14:paraId="56B1B3CE" w14:textId="77777777" w:rsidR="00170A5C" w:rsidRPr="00170A5C" w:rsidRDefault="00170A5C" w:rsidP="00170A5C">
      <w:pPr>
        <w:pStyle w:val="Heading8"/>
        <w:rPr>
          <w:sz w:val="10"/>
          <w:szCs w:val="10"/>
        </w:rPr>
      </w:pPr>
    </w:p>
    <w:p w14:paraId="24F49781" w14:textId="77777777" w:rsidR="00293F83" w:rsidRPr="00217131" w:rsidRDefault="00293F83" w:rsidP="00293F83">
      <w:pPr>
        <w:pStyle w:val="Heading8"/>
        <w:rPr>
          <w:rStyle w:val="IntenseEmphasis"/>
        </w:rPr>
      </w:pPr>
      <w:r>
        <w:rPr>
          <w:rStyle w:val="IntenseEmphasis"/>
        </w:rPr>
        <w:t>WARNING</w:t>
      </w:r>
    </w:p>
    <w:p w14:paraId="56650295" w14:textId="77777777" w:rsidR="00293F83" w:rsidRPr="00217131" w:rsidRDefault="00293F83" w:rsidP="00293F83">
      <w:pPr>
        <w:pStyle w:val="Heading8"/>
        <w:rPr>
          <w:sz w:val="10"/>
          <w:szCs w:val="10"/>
        </w:rPr>
      </w:pPr>
    </w:p>
    <w:p w14:paraId="7C20FC58" w14:textId="6357B8AE" w:rsidR="00293F83" w:rsidRDefault="00293F83" w:rsidP="00293F83">
      <w:pPr>
        <w:pStyle w:val="Heading8"/>
      </w:pPr>
      <w:r>
        <w:t xml:space="preserve">The warning system will call out </w:t>
      </w:r>
      <w:r w:rsidR="00C36B61">
        <w:t>in</w:t>
      </w:r>
      <w:r>
        <w:t xml:space="preserve"> critical situations in the spaceplane. Currently, there are </w:t>
      </w:r>
      <w:r w:rsidR="00AF64F5">
        <w:t>8</w:t>
      </w:r>
      <w:r>
        <w:t xml:space="preserve"> warnings: Low and depleted fuel warnings for all tanks, control surface warning</w:t>
      </w:r>
      <w:r w:rsidR="00AF64F5">
        <w:t>,</w:t>
      </w:r>
      <w:r w:rsidR="00896ADD">
        <w:t xml:space="preserve"> </w:t>
      </w:r>
      <w:r w:rsidR="00AF64F5">
        <w:t>gear up warning</w:t>
      </w:r>
      <w:r w:rsidR="00896ADD">
        <w:t>, and APU offline warning.</w:t>
      </w:r>
    </w:p>
    <w:p w14:paraId="3754D9BB" w14:textId="77777777" w:rsidR="00896ADD" w:rsidRPr="00896ADD" w:rsidRDefault="00896ADD" w:rsidP="00896ADD">
      <w:pPr>
        <w:pStyle w:val="Heading8"/>
      </w:pPr>
    </w:p>
    <w:p w14:paraId="187DC397" w14:textId="77777777" w:rsidR="00293F83" w:rsidRDefault="00293F83" w:rsidP="00293F83">
      <w:pPr>
        <w:pStyle w:val="Heading8"/>
      </w:pPr>
      <w:r>
        <w:t xml:space="preserve">The low main fuel warning will sound if the main fuel level dropped below 42000 kg, the oxidizer warning </w:t>
      </w:r>
      <w:proofErr w:type="gramStart"/>
      <w:r>
        <w:t>will</w:t>
      </w:r>
      <w:proofErr w:type="gramEnd"/>
      <w:r>
        <w:t xml:space="preserve"> sound if the oxidizer dropped below 16000 kg, and the ASF warning will sound if the ASF level dropped below 3000 kg.</w:t>
      </w:r>
    </w:p>
    <w:p w14:paraId="2BC54901" w14:textId="4D31B1B3" w:rsidR="00293F83" w:rsidRDefault="00293F83" w:rsidP="00293F83">
      <w:pPr>
        <w:pStyle w:val="Heading8"/>
      </w:pPr>
      <w:r>
        <w:t>For all tanks, the depleted warning will sound if any tank is depleted.</w:t>
      </w:r>
    </w:p>
    <w:p w14:paraId="067B06E8" w14:textId="77777777" w:rsidR="00896ADD" w:rsidRPr="00896ADD" w:rsidRDefault="00896ADD" w:rsidP="00896ADD">
      <w:pPr>
        <w:pStyle w:val="Heading8"/>
      </w:pPr>
    </w:p>
    <w:p w14:paraId="4A8E7A56" w14:textId="38C4B4D1" w:rsidR="00293F83" w:rsidRDefault="00293F83" w:rsidP="00293F83">
      <w:pPr>
        <w:pStyle w:val="Heading8"/>
      </w:pPr>
      <w:r>
        <w:t>The control surfaces warning will sound if the dynamic pressure is above 5K and the control surfaces are off.</w:t>
      </w:r>
    </w:p>
    <w:p w14:paraId="6D599B27" w14:textId="77777777" w:rsidR="00896ADD" w:rsidRPr="00896ADD" w:rsidRDefault="00896ADD" w:rsidP="00896ADD">
      <w:pPr>
        <w:pStyle w:val="Heading8"/>
      </w:pPr>
    </w:p>
    <w:p w14:paraId="42962E7A" w14:textId="4321AB81" w:rsidR="00AF64F5" w:rsidRDefault="00AF64F5" w:rsidP="00AF64F5">
      <w:pPr>
        <w:pStyle w:val="Heading8"/>
      </w:pPr>
      <w:r>
        <w:t>The gear up warning will sound if the spaceplane is lower than 300 meter</w:t>
      </w:r>
      <w:r w:rsidR="00D90393">
        <w:t>s</w:t>
      </w:r>
      <w:r>
        <w:t xml:space="preserve"> AGL and the gear is up to remined the pilot to lower the landing gear.</w:t>
      </w:r>
    </w:p>
    <w:p w14:paraId="7DBD544B" w14:textId="21A21038" w:rsidR="00896ADD" w:rsidRDefault="00896ADD" w:rsidP="00896ADD">
      <w:pPr>
        <w:pStyle w:val="Heading8"/>
      </w:pPr>
    </w:p>
    <w:p w14:paraId="6155014B" w14:textId="68F63CE9" w:rsidR="00896ADD" w:rsidRPr="00896ADD" w:rsidRDefault="00896ADD" w:rsidP="00896ADD">
      <w:pPr>
        <w:pStyle w:val="Heading8"/>
      </w:pPr>
      <w:r>
        <w:t xml:space="preserve">The APU offline warning will sound when trying to manipulate a system that depends on the hydraulic system to function while </w:t>
      </w:r>
      <w:proofErr w:type="gramStart"/>
      <w:r>
        <w:t>both</w:t>
      </w:r>
      <w:proofErr w:type="gramEnd"/>
      <w:r>
        <w:t xml:space="preserve"> hydraulic systems pressure is below 2800 PSI. </w:t>
      </w:r>
    </w:p>
    <w:p w14:paraId="56F82050" w14:textId="77777777" w:rsidR="00293F83" w:rsidRDefault="00293F83" w:rsidP="00293F83">
      <w:pPr>
        <w:pStyle w:val="Heading8"/>
      </w:pPr>
    </w:p>
    <w:p w14:paraId="73D7FCD5" w14:textId="5D6257A4" w:rsidR="00D90393" w:rsidRDefault="00293F83" w:rsidP="00896ADD">
      <w:pPr>
        <w:pStyle w:val="Heading8"/>
      </w:pPr>
      <w:r>
        <w:t>All warnings can be inhibited by pressing on the master warning button.</w:t>
      </w:r>
    </w:p>
    <w:p w14:paraId="7EA90836" w14:textId="7191A0D8" w:rsidR="00293F83" w:rsidRDefault="00293F83" w:rsidP="00293F83">
      <w:pPr>
        <w:pStyle w:val="Heading8"/>
        <w:rPr>
          <w:sz w:val="10"/>
          <w:szCs w:val="10"/>
        </w:rPr>
      </w:pPr>
    </w:p>
    <w:p w14:paraId="7AD46E2F" w14:textId="77777777" w:rsidR="00D90393" w:rsidRPr="00D90393" w:rsidRDefault="00D90393" w:rsidP="00D90393"/>
    <w:p w14:paraId="35ACFDA6" w14:textId="77777777" w:rsidR="00293F83" w:rsidRDefault="00293F83" w:rsidP="00293F83">
      <w:pPr>
        <w:pStyle w:val="Heading8"/>
        <w:rPr>
          <w:rStyle w:val="IntenseEmphasis"/>
        </w:rPr>
      </w:pPr>
      <w:r>
        <w:rPr>
          <w:rStyle w:val="IntenseEmphasis"/>
        </w:rPr>
        <w:lastRenderedPageBreak/>
        <w:t>EICAS</w:t>
      </w:r>
    </w:p>
    <w:p w14:paraId="488B90DC" w14:textId="77777777" w:rsidR="00293F83" w:rsidRPr="002A1804" w:rsidRDefault="00293F83" w:rsidP="00293F83">
      <w:pPr>
        <w:pStyle w:val="Heading8"/>
        <w:rPr>
          <w:sz w:val="10"/>
          <w:szCs w:val="10"/>
        </w:rPr>
      </w:pPr>
    </w:p>
    <w:p w14:paraId="2D4133AC" w14:textId="77777777" w:rsidR="00293F83" w:rsidRDefault="00293F83" w:rsidP="00293F83">
      <w:pPr>
        <w:pStyle w:val="Heading8"/>
      </w:pPr>
      <w:r>
        <w:t>Currently, there are 5 operative EICAS screens: HYD, EN1, FPR, APU, and ACS.</w:t>
      </w:r>
    </w:p>
    <w:p w14:paraId="3968089B" w14:textId="77777777" w:rsidR="00293F83" w:rsidRDefault="00293F83" w:rsidP="00293F83">
      <w:pPr>
        <w:pStyle w:val="Heading8"/>
      </w:pPr>
    </w:p>
    <w:p w14:paraId="26CB1CDF" w14:textId="7224CA08" w:rsidR="00293F83" w:rsidRPr="00083029" w:rsidRDefault="00293F83" w:rsidP="00AF64F5">
      <w:pPr>
        <w:pStyle w:val="Heading8"/>
      </w:pPr>
      <w:r>
        <w:t>The HYD screen displays the hydraulic system pressure in PSI. The pressure is green if it’s above 2800 PSI, and red otherwise.</w:t>
      </w:r>
    </w:p>
    <w:p w14:paraId="591F6516" w14:textId="77777777" w:rsidR="00293F83" w:rsidRDefault="00293F83" w:rsidP="00293F83">
      <w:pPr>
        <w:pStyle w:val="Heading8"/>
      </w:pPr>
      <w:r>
        <w:t>The EN1 screen displays the main engines performance data.</w:t>
      </w:r>
    </w:p>
    <w:p w14:paraId="2475E12C" w14:textId="77777777" w:rsidR="00293F83" w:rsidRDefault="00293F83" w:rsidP="00293F83">
      <w:pPr>
        <w:pStyle w:val="Heading8"/>
      </w:pPr>
      <w:r>
        <w:t>The FPR screen displays the ascent profile and RAMCASTER engine performance data. The cyan circle represents the T1 phase, and the blue circle represents the T2 phase.</w:t>
      </w:r>
    </w:p>
    <w:p w14:paraId="594C2934" w14:textId="307832FB" w:rsidR="00293F83" w:rsidRDefault="00293F83" w:rsidP="00293F83">
      <w:pPr>
        <w:pStyle w:val="Heading8"/>
      </w:pPr>
      <w:r>
        <w:t xml:space="preserve">The APU screen displays the data for </w:t>
      </w:r>
      <w:r w:rsidR="00C36B61">
        <w:t>APU</w:t>
      </w:r>
      <w:r>
        <w:t xml:space="preserve"> packs.</w:t>
      </w:r>
    </w:p>
    <w:p w14:paraId="59D59006" w14:textId="77777777" w:rsidR="00293F83" w:rsidRDefault="00293F83" w:rsidP="00293F83">
      <w:pPr>
        <w:pStyle w:val="Heading8"/>
      </w:pPr>
      <w:r>
        <w:t>The ACS screen displays the control surfaces position. The canards position isn’t shown if it’s retracted.</w:t>
      </w:r>
    </w:p>
    <w:p w14:paraId="710311BD" w14:textId="77777777" w:rsidR="00293F83" w:rsidRPr="003207DA" w:rsidRDefault="00293F83" w:rsidP="00293F83">
      <w:pPr>
        <w:pStyle w:val="Heading8"/>
        <w:rPr>
          <w:sz w:val="10"/>
          <w:szCs w:val="10"/>
        </w:rPr>
      </w:pPr>
    </w:p>
    <w:p w14:paraId="1DCC7E84" w14:textId="77777777" w:rsidR="00293F83" w:rsidRDefault="00293F83" w:rsidP="00293F83">
      <w:pPr>
        <w:pStyle w:val="Heading8"/>
        <w:rPr>
          <w:rStyle w:val="IntenseEmphasis"/>
        </w:rPr>
      </w:pPr>
      <w:r>
        <w:rPr>
          <w:rStyle w:val="IntenseEmphasis"/>
        </w:rPr>
        <w:t>AUTOPILOT</w:t>
      </w:r>
    </w:p>
    <w:p w14:paraId="491E555C" w14:textId="77777777" w:rsidR="00293F83" w:rsidRPr="003207DA" w:rsidRDefault="00293F83" w:rsidP="00293F83">
      <w:pPr>
        <w:pStyle w:val="Heading8"/>
        <w:rPr>
          <w:sz w:val="10"/>
          <w:szCs w:val="10"/>
        </w:rPr>
      </w:pPr>
    </w:p>
    <w:p w14:paraId="21202929" w14:textId="753E05CF" w:rsidR="00293F83" w:rsidRDefault="00293F83" w:rsidP="00820E12">
      <w:pPr>
        <w:pStyle w:val="Heading8"/>
      </w:pPr>
      <w:r>
        <w:t>The aircraft has the Orbiter default autopilot modes, which can be activated through buttons on the MCP, plus the anti-slip autopilot.</w:t>
      </w:r>
    </w:p>
    <w:p w14:paraId="6771DA4C" w14:textId="77777777" w:rsidR="00D90393" w:rsidRPr="00D90393" w:rsidRDefault="00D90393" w:rsidP="00D90393">
      <w:pPr>
        <w:pStyle w:val="Heading8"/>
      </w:pPr>
    </w:p>
    <w:p w14:paraId="69D7C8AF" w14:textId="77777777" w:rsidR="00293F83" w:rsidRDefault="00293F83" w:rsidP="00293F83">
      <w:pPr>
        <w:pStyle w:val="Heading8"/>
      </w:pPr>
      <w:r>
        <w:t xml:space="preserve">The anti-slip autopilot prevents slipping or skidding in atmospheric environment by adjusting the rudder to counteract the slip or skid. It’s designed to keep the slip angle within 3 degrees. The dynamic pressure must be above 7K </w:t>
      </w:r>
      <w:proofErr w:type="gramStart"/>
      <w:r>
        <w:t>in order for</w:t>
      </w:r>
      <w:proofErr w:type="gramEnd"/>
      <w:r>
        <w:t xml:space="preserve"> the system to work.</w:t>
      </w:r>
    </w:p>
    <w:p w14:paraId="163AC3A9" w14:textId="77777777" w:rsidR="00293F83" w:rsidRPr="009C5D12" w:rsidRDefault="00293F83" w:rsidP="00293F83">
      <w:pPr>
        <w:pStyle w:val="Heading8"/>
        <w:rPr>
          <w:sz w:val="10"/>
          <w:szCs w:val="10"/>
        </w:rPr>
      </w:pPr>
    </w:p>
    <w:p w14:paraId="6770D4F4" w14:textId="77777777" w:rsidR="00293F83" w:rsidRDefault="00293F83" w:rsidP="00293F83">
      <w:pPr>
        <w:pStyle w:val="Heading8"/>
        <w:rPr>
          <w:rStyle w:val="IntenseEmphasis"/>
        </w:rPr>
      </w:pPr>
      <w:r>
        <w:rPr>
          <w:rStyle w:val="IntenseEmphasis"/>
        </w:rPr>
        <w:t>OTHER</w:t>
      </w:r>
    </w:p>
    <w:p w14:paraId="6EA67512" w14:textId="77777777" w:rsidR="00293F83" w:rsidRDefault="00293F83" w:rsidP="00293F83">
      <w:pPr>
        <w:pStyle w:val="Heading8"/>
        <w:rPr>
          <w:sz w:val="10"/>
          <w:szCs w:val="10"/>
        </w:rPr>
      </w:pPr>
    </w:p>
    <w:p w14:paraId="02E62AFB" w14:textId="5F43B947" w:rsidR="00293F83" w:rsidRDefault="00293F83" w:rsidP="00293F83">
      <w:pPr>
        <w:pStyle w:val="Heading8"/>
      </w:pPr>
      <w:r>
        <w:t xml:space="preserve">There are 3 wing positions: the takeoff/landing (T/O-LND) position, the </w:t>
      </w:r>
      <w:r w:rsidR="00C36B61">
        <w:t>high-performance</w:t>
      </w:r>
      <w:r>
        <w:t xml:space="preserve"> cruise (HPC) position, and the reentry (RTY) position.</w:t>
      </w:r>
    </w:p>
    <w:p w14:paraId="530B80FA" w14:textId="77777777" w:rsidR="00293F83" w:rsidRDefault="00293F83" w:rsidP="00293F83">
      <w:pPr>
        <w:pStyle w:val="Heading8"/>
      </w:pPr>
      <w:r>
        <w:t>The T/O-LND position provides the maximum lift for velocities below Mach 3.5. The HPC position provides the maximum lift for velocities above Mach 3.5. The RTY position exposes the least amount of the spaceplane surface to heat during reentry.</w:t>
      </w:r>
    </w:p>
    <w:p w14:paraId="7B5FCD96" w14:textId="77777777" w:rsidR="00293F83" w:rsidRPr="001251EC" w:rsidRDefault="00293F83" w:rsidP="00293F83">
      <w:pPr>
        <w:pStyle w:val="Heading8"/>
      </w:pPr>
    </w:p>
    <w:p w14:paraId="255EF160" w14:textId="7DE89605" w:rsidR="00293F83" w:rsidRPr="00293F83" w:rsidRDefault="00293F83" w:rsidP="00293F83">
      <w:pPr>
        <w:pStyle w:val="Heading8"/>
        <w:rPr>
          <w:rStyle w:val="fontstyle01"/>
          <w:rFonts w:asciiTheme="majorHAnsi" w:hAnsiTheme="majorHAnsi" w:cstheme="majorBidi"/>
          <w:color w:val="2683C6" w:themeColor="accent2"/>
        </w:rPr>
      </w:pPr>
      <w:r w:rsidRPr="00293F83">
        <w:rPr>
          <w:rStyle w:val="fontstyle01"/>
          <w:rFonts w:asciiTheme="majorHAnsi" w:hAnsiTheme="majorHAnsi" w:cstheme="majorBidi"/>
          <w:color w:val="2683C6" w:themeColor="accent2"/>
        </w:rPr>
        <w:t>The parking brake will completely stop the spaceplane when engaged. It can be set from the red handle</w:t>
      </w:r>
      <w:r w:rsidR="003D459E">
        <w:t xml:space="preserve"> </w:t>
      </w:r>
      <w:r w:rsidRPr="00293F83">
        <w:rPr>
          <w:rStyle w:val="fontstyle01"/>
          <w:rFonts w:asciiTheme="majorHAnsi" w:hAnsiTheme="majorHAnsi" w:cstheme="majorBidi"/>
          <w:color w:val="2683C6" w:themeColor="accent2"/>
        </w:rPr>
        <w:t>from the captain seat. If the parking brake is engaged while the spaceplane is moving, full brakes will be</w:t>
      </w:r>
      <w:r w:rsidR="003D459E">
        <w:t xml:space="preserve"> </w:t>
      </w:r>
      <w:r w:rsidRPr="00293F83">
        <w:rPr>
          <w:rStyle w:val="fontstyle01"/>
          <w:rFonts w:asciiTheme="majorHAnsi" w:hAnsiTheme="majorHAnsi" w:cstheme="majorBidi"/>
          <w:color w:val="2683C6" w:themeColor="accent2"/>
        </w:rPr>
        <w:t>applied until the plane stops.</w:t>
      </w:r>
    </w:p>
    <w:p w14:paraId="465EA958" w14:textId="77777777" w:rsidR="00293F83" w:rsidRPr="00293F83" w:rsidRDefault="00293F83" w:rsidP="00293F83">
      <w:pPr>
        <w:pStyle w:val="Heading8"/>
      </w:pPr>
    </w:p>
    <w:p w14:paraId="38937B06" w14:textId="772A0913" w:rsidR="00293F83" w:rsidRPr="00293F83" w:rsidRDefault="00293F83" w:rsidP="00293F83">
      <w:pPr>
        <w:pStyle w:val="Heading8"/>
      </w:pPr>
      <w:r w:rsidRPr="00293F83">
        <w:rPr>
          <w:rStyle w:val="fontstyle01"/>
          <w:rFonts w:asciiTheme="majorHAnsi" w:hAnsiTheme="majorHAnsi" w:cstheme="majorBidi"/>
          <w:color w:val="2683C6" w:themeColor="accent2"/>
        </w:rPr>
        <w:t>The nose wheel can steer the spaceplane below 250 m/s. The steering performance diminishes with</w:t>
      </w:r>
      <w:r w:rsidR="003D459E">
        <w:t xml:space="preserve"> </w:t>
      </w:r>
      <w:r w:rsidRPr="00293F83">
        <w:rPr>
          <w:rStyle w:val="fontstyle01"/>
          <w:rFonts w:asciiTheme="majorHAnsi" w:hAnsiTheme="majorHAnsi" w:cstheme="majorBidi"/>
          <w:color w:val="2683C6" w:themeColor="accent2"/>
        </w:rPr>
        <w:t>speed. Oversteering at high speeds may cause the spaceplane to flip.</w:t>
      </w:r>
    </w:p>
    <w:p w14:paraId="0CE357CB" w14:textId="77777777" w:rsidR="00293F83" w:rsidRDefault="00293F83" w:rsidP="00293F83">
      <w:pPr>
        <w:pStyle w:val="Heading8"/>
      </w:pPr>
    </w:p>
    <w:p w14:paraId="08ABCC95" w14:textId="77777777" w:rsidR="00293F83" w:rsidRPr="009C5D12" w:rsidRDefault="00293F83" w:rsidP="00293F83">
      <w:pPr>
        <w:pStyle w:val="Heading8"/>
      </w:pPr>
      <w:r>
        <w:t>The spaceplane has 6 lights: navigation, strobe, beacon, landing, taxi, and docking lights.</w:t>
      </w:r>
    </w:p>
    <w:p w14:paraId="0C5B70FC" w14:textId="5D6F276B" w:rsidR="00D90393" w:rsidRDefault="00293F83" w:rsidP="00D90393">
      <w:pPr>
        <w:pStyle w:val="Heading8"/>
      </w:pPr>
      <w:r>
        <w:br/>
      </w:r>
      <w:r w:rsidRPr="00293F83">
        <w:rPr>
          <w:rStyle w:val="fontstyle01"/>
          <w:rFonts w:asciiTheme="majorHAnsi" w:hAnsiTheme="majorHAnsi" w:cstheme="majorBidi"/>
          <w:color w:val="2683C6" w:themeColor="accent2"/>
        </w:rPr>
        <w:t>The spaceplane comes with UCSO support for cargo management. It can carry up to 8 UCSO cargoes in</w:t>
      </w:r>
      <w:r w:rsidR="003D459E">
        <w:t xml:space="preserve"> </w:t>
      </w:r>
      <w:r w:rsidRPr="00293F83">
        <w:rPr>
          <w:rStyle w:val="fontstyle01"/>
          <w:rFonts w:asciiTheme="majorHAnsi" w:hAnsiTheme="majorHAnsi" w:cstheme="majorBidi"/>
          <w:color w:val="2683C6" w:themeColor="accent2"/>
        </w:rPr>
        <w:t>the</w:t>
      </w:r>
      <w:r w:rsidR="003D459E">
        <w:rPr>
          <w:rStyle w:val="fontstyle01"/>
          <w:rFonts w:asciiTheme="majorHAnsi" w:hAnsiTheme="majorHAnsi" w:cstheme="majorBidi"/>
          <w:color w:val="2683C6" w:themeColor="accent2"/>
        </w:rPr>
        <w:t xml:space="preserve"> payload</w:t>
      </w:r>
      <w:r w:rsidRPr="00293F83">
        <w:rPr>
          <w:rStyle w:val="fontstyle01"/>
          <w:rFonts w:asciiTheme="majorHAnsi" w:hAnsiTheme="majorHAnsi" w:cstheme="majorBidi"/>
          <w:color w:val="2683C6" w:themeColor="accent2"/>
        </w:rPr>
        <w:t xml:space="preserve"> bay. UCSO must be installed to enable cargo support.</w:t>
      </w:r>
      <w:r w:rsidRPr="00293F83">
        <w:br/>
      </w:r>
      <w:r w:rsidRPr="00293F83">
        <w:rPr>
          <w:rStyle w:val="fontstyle01"/>
          <w:rFonts w:asciiTheme="majorHAnsi" w:hAnsiTheme="majorHAnsi" w:cstheme="majorBidi"/>
          <w:color w:val="2683C6" w:themeColor="accent2"/>
        </w:rPr>
        <w:t>The slots are numbered from 1 to 8, starting directly behind the docking port towards the end of the</w:t>
      </w:r>
      <w:r w:rsidR="003D459E">
        <w:t xml:space="preserve"> payload </w:t>
      </w:r>
      <w:r w:rsidRPr="00293F83">
        <w:rPr>
          <w:rStyle w:val="fontstyle01"/>
          <w:rFonts w:asciiTheme="majorHAnsi" w:hAnsiTheme="majorHAnsi" w:cstheme="majorBidi"/>
          <w:color w:val="2683C6" w:themeColor="accent2"/>
        </w:rPr>
        <w:t>bay.</w:t>
      </w:r>
      <w:r w:rsidR="00AD1A85">
        <w:rPr>
          <w:rStyle w:val="fontstyle01"/>
          <w:rFonts w:asciiTheme="majorHAnsi" w:hAnsiTheme="majorHAnsi" w:cstheme="majorBidi"/>
          <w:color w:val="2683C6" w:themeColor="accent2"/>
        </w:rPr>
        <w:t xml:space="preserve"> You must be in the cargo mode to control UCSO cargoes. When in cargo mode, the HUD display will show cargoes data instead of normal data</w:t>
      </w:r>
      <w:r w:rsidR="0048251A">
        <w:rPr>
          <w:rStyle w:val="fontstyle01"/>
          <w:rFonts w:asciiTheme="majorHAnsi" w:hAnsiTheme="majorHAnsi" w:cstheme="majorBidi"/>
          <w:color w:val="2683C6" w:themeColor="accent2"/>
        </w:rPr>
        <w:t>, and normal shortcuts that have Shift key in it won’t work.</w:t>
      </w:r>
    </w:p>
    <w:p w14:paraId="3D62DB8E" w14:textId="77777777" w:rsidR="00D90393" w:rsidRPr="00D90393" w:rsidRDefault="00D90393" w:rsidP="00D90393"/>
    <w:p w14:paraId="074C8A46" w14:textId="77777777" w:rsidR="003D459E" w:rsidRDefault="003D459E" w:rsidP="003D459E">
      <w:pPr>
        <w:pStyle w:val="Heading2"/>
      </w:pPr>
      <w:r>
        <w:lastRenderedPageBreak/>
        <w:t>Keyboard Shortcuts</w:t>
      </w:r>
    </w:p>
    <w:p w14:paraId="1E615B13" w14:textId="77777777" w:rsidR="003D459E" w:rsidRPr="00C60D6A" w:rsidRDefault="003D459E" w:rsidP="003D459E">
      <w:pPr>
        <w:pStyle w:val="Heading8"/>
        <w:rPr>
          <w:sz w:val="10"/>
          <w:szCs w:val="10"/>
        </w:rPr>
      </w:pPr>
    </w:p>
    <w:tbl>
      <w:tblPr>
        <w:tblStyle w:val="LightShading-Accent2"/>
        <w:tblW w:w="0" w:type="auto"/>
        <w:tblLook w:val="04A0" w:firstRow="1" w:lastRow="0" w:firstColumn="1" w:lastColumn="0" w:noHBand="0" w:noVBand="1"/>
      </w:tblPr>
      <w:tblGrid>
        <w:gridCol w:w="4050"/>
        <w:gridCol w:w="5310"/>
      </w:tblGrid>
      <w:tr w:rsidR="003D459E" w14:paraId="138F403C" w14:textId="77777777" w:rsidTr="003039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7EFB1DC" w14:textId="77777777" w:rsidR="003D459E" w:rsidRPr="00923068" w:rsidRDefault="003D459E" w:rsidP="00CB6F9F">
            <w:pPr>
              <w:pStyle w:val="Heading8"/>
              <w:jc w:val="center"/>
              <w:outlineLvl w:val="7"/>
              <w:rPr>
                <w:sz w:val="28"/>
                <w:szCs w:val="28"/>
              </w:rPr>
            </w:pPr>
            <w:r w:rsidRPr="00923068">
              <w:rPr>
                <w:sz w:val="28"/>
                <w:szCs w:val="28"/>
              </w:rPr>
              <w:t>Keyboard Shortcut</w:t>
            </w:r>
          </w:p>
        </w:tc>
        <w:tc>
          <w:tcPr>
            <w:tcW w:w="5310" w:type="dxa"/>
            <w:vAlign w:val="bottom"/>
          </w:tcPr>
          <w:p w14:paraId="6187031C" w14:textId="77777777" w:rsidR="003D459E" w:rsidRPr="00923068" w:rsidRDefault="003D459E" w:rsidP="00CB6F9F">
            <w:pPr>
              <w:pStyle w:val="Heading8"/>
              <w:jc w:val="center"/>
              <w:outlineLvl w:val="7"/>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ction</w:t>
            </w:r>
          </w:p>
        </w:tc>
      </w:tr>
      <w:tr w:rsidR="003D459E" w14:paraId="110E71D1"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79A00952" w14:textId="77777777" w:rsidR="003D459E" w:rsidRPr="00923068" w:rsidRDefault="003D459E" w:rsidP="00CB6F9F">
            <w:pPr>
              <w:pStyle w:val="Heading8"/>
              <w:outlineLvl w:val="7"/>
              <w:rPr>
                <w:sz w:val="24"/>
                <w:szCs w:val="24"/>
              </w:rPr>
            </w:pPr>
            <w:r>
              <w:rPr>
                <w:sz w:val="24"/>
                <w:szCs w:val="24"/>
              </w:rPr>
              <w:t>Tab</w:t>
            </w:r>
          </w:p>
        </w:tc>
        <w:tc>
          <w:tcPr>
            <w:tcW w:w="5310" w:type="dxa"/>
            <w:vAlign w:val="bottom"/>
          </w:tcPr>
          <w:p w14:paraId="0B929297" w14:textId="68BB1089"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sidRPr="00923068">
              <w:rPr>
                <w:sz w:val="24"/>
                <w:szCs w:val="24"/>
              </w:rPr>
              <w:t>Switch</w:t>
            </w:r>
            <w:r w:rsidR="00D41AE6">
              <w:rPr>
                <w:sz w:val="24"/>
                <w:szCs w:val="24"/>
              </w:rPr>
              <w:t xml:space="preserve"> the</w:t>
            </w:r>
            <w:r w:rsidRPr="00923068">
              <w:rPr>
                <w:sz w:val="24"/>
                <w:szCs w:val="24"/>
              </w:rPr>
              <w:t xml:space="preserve"> view </w:t>
            </w:r>
            <w:r>
              <w:rPr>
                <w:sz w:val="24"/>
                <w:szCs w:val="24"/>
              </w:rPr>
              <w:t>to F/O - Captain</w:t>
            </w:r>
          </w:p>
        </w:tc>
      </w:tr>
      <w:tr w:rsidR="003D459E" w14:paraId="7AB7F00D"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723112EC" w14:textId="77777777" w:rsidR="003D459E" w:rsidRPr="00923068" w:rsidRDefault="003D459E" w:rsidP="00CB6F9F">
            <w:pPr>
              <w:pStyle w:val="Heading8"/>
              <w:outlineLvl w:val="7"/>
              <w:rPr>
                <w:sz w:val="24"/>
                <w:szCs w:val="24"/>
              </w:rPr>
            </w:pPr>
            <w:r>
              <w:rPr>
                <w:sz w:val="24"/>
                <w:szCs w:val="24"/>
              </w:rPr>
              <w:t>G</w:t>
            </w:r>
          </w:p>
        </w:tc>
        <w:tc>
          <w:tcPr>
            <w:tcW w:w="5310" w:type="dxa"/>
            <w:vAlign w:val="bottom"/>
          </w:tcPr>
          <w:p w14:paraId="5FAFEA2F" w14:textId="77777777" w:rsidR="003D459E" w:rsidRPr="00923068"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landing gear</w:t>
            </w:r>
          </w:p>
        </w:tc>
      </w:tr>
      <w:tr w:rsidR="003D459E" w14:paraId="4567C6FC"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7D8120E6" w14:textId="77777777" w:rsidR="003D459E" w:rsidRPr="00923068" w:rsidRDefault="003D459E" w:rsidP="00CB6F9F">
            <w:pPr>
              <w:pStyle w:val="Heading8"/>
              <w:outlineLvl w:val="7"/>
              <w:rPr>
                <w:sz w:val="24"/>
                <w:szCs w:val="24"/>
              </w:rPr>
            </w:pPr>
            <w:r>
              <w:rPr>
                <w:sz w:val="24"/>
                <w:szCs w:val="24"/>
              </w:rPr>
              <w:t>N</w:t>
            </w:r>
          </w:p>
        </w:tc>
        <w:tc>
          <w:tcPr>
            <w:tcW w:w="5310" w:type="dxa"/>
            <w:vAlign w:val="bottom"/>
          </w:tcPr>
          <w:p w14:paraId="5DD81343" w14:textId="77777777"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canards</w:t>
            </w:r>
          </w:p>
        </w:tc>
      </w:tr>
      <w:tr w:rsidR="003D459E" w14:paraId="2E289825"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39497CA0" w14:textId="77777777" w:rsidR="003D459E" w:rsidRPr="00923068" w:rsidRDefault="003D459E" w:rsidP="00CB6F9F">
            <w:pPr>
              <w:pStyle w:val="Heading8"/>
              <w:outlineLvl w:val="7"/>
              <w:rPr>
                <w:sz w:val="24"/>
                <w:szCs w:val="24"/>
              </w:rPr>
            </w:pPr>
            <w:r>
              <w:rPr>
                <w:sz w:val="24"/>
                <w:szCs w:val="24"/>
              </w:rPr>
              <w:t>V</w:t>
            </w:r>
          </w:p>
        </w:tc>
        <w:tc>
          <w:tcPr>
            <w:tcW w:w="5310" w:type="dxa"/>
            <w:vAlign w:val="bottom"/>
          </w:tcPr>
          <w:p w14:paraId="533EE01D" w14:textId="77777777" w:rsidR="003D459E" w:rsidRPr="00923068"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visor</w:t>
            </w:r>
          </w:p>
        </w:tc>
      </w:tr>
      <w:tr w:rsidR="003D459E" w14:paraId="12673717"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66619496" w14:textId="77777777" w:rsidR="003D459E" w:rsidRPr="00923068" w:rsidRDefault="003D459E" w:rsidP="00CB6F9F">
            <w:pPr>
              <w:pStyle w:val="Heading8"/>
              <w:outlineLvl w:val="7"/>
              <w:rPr>
                <w:sz w:val="24"/>
                <w:szCs w:val="24"/>
              </w:rPr>
            </w:pPr>
            <w:r>
              <w:rPr>
                <w:sz w:val="24"/>
                <w:szCs w:val="24"/>
              </w:rPr>
              <w:t>B</w:t>
            </w:r>
          </w:p>
        </w:tc>
        <w:tc>
          <w:tcPr>
            <w:tcW w:w="5310" w:type="dxa"/>
            <w:vAlign w:val="bottom"/>
          </w:tcPr>
          <w:p w14:paraId="488E33D4" w14:textId="7CFF35C5"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payload bay doors</w:t>
            </w:r>
          </w:p>
        </w:tc>
      </w:tr>
      <w:tr w:rsidR="00074407" w14:paraId="6E25FA4C"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43C4332C" w14:textId="04F24D10" w:rsidR="00074407" w:rsidRDefault="00074407" w:rsidP="00CB6F9F">
            <w:pPr>
              <w:pStyle w:val="Heading8"/>
              <w:outlineLvl w:val="7"/>
              <w:rPr>
                <w:sz w:val="24"/>
                <w:szCs w:val="24"/>
              </w:rPr>
            </w:pPr>
            <w:r>
              <w:rPr>
                <w:sz w:val="24"/>
                <w:szCs w:val="24"/>
              </w:rPr>
              <w:t xml:space="preserve">Shift + </w:t>
            </w:r>
            <w:r w:rsidR="00F227E5">
              <w:rPr>
                <w:sz w:val="24"/>
                <w:szCs w:val="24"/>
              </w:rPr>
              <w:t>E</w:t>
            </w:r>
          </w:p>
        </w:tc>
        <w:tc>
          <w:tcPr>
            <w:tcW w:w="5310" w:type="dxa"/>
            <w:vAlign w:val="bottom"/>
          </w:tcPr>
          <w:p w14:paraId="58EBEE68" w14:textId="0755DBB8" w:rsidR="00074407" w:rsidRDefault="00074407"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engine</w:t>
            </w:r>
            <w:r w:rsidR="00AA77F0">
              <w:rPr>
                <w:sz w:val="24"/>
                <w:szCs w:val="24"/>
              </w:rPr>
              <w:t>s</w:t>
            </w:r>
            <w:r>
              <w:rPr>
                <w:sz w:val="24"/>
                <w:szCs w:val="24"/>
              </w:rPr>
              <w:t xml:space="preserve"> cycle</w:t>
            </w:r>
          </w:p>
        </w:tc>
      </w:tr>
      <w:tr w:rsidR="003D459E" w14:paraId="35D51F84"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CB9367D" w14:textId="77777777" w:rsidR="003D459E" w:rsidRPr="00923068" w:rsidRDefault="003D459E" w:rsidP="00CB6F9F">
            <w:pPr>
              <w:pStyle w:val="Heading8"/>
              <w:outlineLvl w:val="7"/>
              <w:rPr>
                <w:sz w:val="24"/>
                <w:szCs w:val="24"/>
              </w:rPr>
            </w:pPr>
            <w:r>
              <w:rPr>
                <w:sz w:val="24"/>
                <w:szCs w:val="24"/>
              </w:rPr>
              <w:t>Shift + B</w:t>
            </w:r>
          </w:p>
        </w:tc>
        <w:tc>
          <w:tcPr>
            <w:tcW w:w="5310" w:type="dxa"/>
            <w:vAlign w:val="bottom"/>
          </w:tcPr>
          <w:p w14:paraId="086C17AE" w14:textId="77777777"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afterburner</w:t>
            </w:r>
          </w:p>
        </w:tc>
      </w:tr>
      <w:tr w:rsidR="003D459E" w14:paraId="0A134E29"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4C26D25C" w14:textId="77777777" w:rsidR="003D459E" w:rsidRPr="00923068" w:rsidRDefault="003D459E" w:rsidP="00CB6F9F">
            <w:pPr>
              <w:pStyle w:val="Heading8"/>
              <w:outlineLvl w:val="7"/>
              <w:rPr>
                <w:sz w:val="24"/>
                <w:szCs w:val="24"/>
              </w:rPr>
            </w:pPr>
            <w:r>
              <w:rPr>
                <w:sz w:val="24"/>
                <w:szCs w:val="24"/>
              </w:rPr>
              <w:t>Shift + P</w:t>
            </w:r>
          </w:p>
        </w:tc>
        <w:tc>
          <w:tcPr>
            <w:tcW w:w="5310" w:type="dxa"/>
            <w:vAlign w:val="bottom"/>
          </w:tcPr>
          <w:p w14:paraId="0860F13C" w14:textId="77777777" w:rsidR="003D459E" w:rsidRPr="00923068"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parking brake</w:t>
            </w:r>
          </w:p>
        </w:tc>
      </w:tr>
      <w:tr w:rsidR="00D41AE6" w14:paraId="6D52DA08"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3DFEA42F" w14:textId="5E9857F8" w:rsidR="00D41AE6" w:rsidRDefault="00D41AE6" w:rsidP="00CB6F9F">
            <w:pPr>
              <w:pStyle w:val="Heading8"/>
              <w:outlineLvl w:val="7"/>
              <w:rPr>
                <w:sz w:val="24"/>
                <w:szCs w:val="24"/>
              </w:rPr>
            </w:pPr>
            <w:r>
              <w:rPr>
                <w:sz w:val="24"/>
                <w:szCs w:val="24"/>
              </w:rPr>
              <w:t>Minus (-, Not Numpad)</w:t>
            </w:r>
          </w:p>
        </w:tc>
        <w:tc>
          <w:tcPr>
            <w:tcW w:w="5310" w:type="dxa"/>
            <w:vAlign w:val="bottom"/>
          </w:tcPr>
          <w:p w14:paraId="6CED7949" w14:textId="530FA8BC" w:rsidR="00D41AE6" w:rsidRDefault="000D5811"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hift</w:t>
            </w:r>
            <w:r w:rsidR="00D41AE6">
              <w:rPr>
                <w:sz w:val="24"/>
                <w:szCs w:val="24"/>
              </w:rPr>
              <w:t xml:space="preserve"> the </w:t>
            </w:r>
            <w:proofErr w:type="spellStart"/>
            <w:r w:rsidR="00D41AE6">
              <w:rPr>
                <w:sz w:val="24"/>
                <w:szCs w:val="24"/>
              </w:rPr>
              <w:t>Co</w:t>
            </w:r>
            <w:r>
              <w:rPr>
                <w:sz w:val="24"/>
                <w:szCs w:val="24"/>
              </w:rPr>
              <w:t>B</w:t>
            </w:r>
            <w:proofErr w:type="spellEnd"/>
            <w:r w:rsidR="00D41AE6">
              <w:rPr>
                <w:sz w:val="24"/>
                <w:szCs w:val="24"/>
              </w:rPr>
              <w:t xml:space="preserve"> backward</w:t>
            </w:r>
          </w:p>
        </w:tc>
      </w:tr>
      <w:tr w:rsidR="00D41AE6" w14:paraId="4566B5D8"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17978125" w14:textId="5075BB0B" w:rsidR="00D41AE6" w:rsidRDefault="00D41AE6" w:rsidP="00CB6F9F">
            <w:pPr>
              <w:pStyle w:val="Heading8"/>
              <w:outlineLvl w:val="7"/>
              <w:rPr>
                <w:sz w:val="24"/>
                <w:szCs w:val="24"/>
              </w:rPr>
            </w:pPr>
            <w:r>
              <w:rPr>
                <w:sz w:val="24"/>
                <w:szCs w:val="24"/>
              </w:rPr>
              <w:t>Equal (=, Not Numpad)</w:t>
            </w:r>
          </w:p>
        </w:tc>
        <w:tc>
          <w:tcPr>
            <w:tcW w:w="5310" w:type="dxa"/>
            <w:vAlign w:val="bottom"/>
          </w:tcPr>
          <w:p w14:paraId="2A421D31" w14:textId="315C9EEA" w:rsidR="00D41AE6" w:rsidRDefault="000D5811"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hift</w:t>
            </w:r>
            <w:r w:rsidR="00D41AE6">
              <w:rPr>
                <w:sz w:val="24"/>
                <w:szCs w:val="24"/>
              </w:rPr>
              <w:t xml:space="preserve"> the </w:t>
            </w:r>
            <w:proofErr w:type="spellStart"/>
            <w:r w:rsidR="00D41AE6">
              <w:rPr>
                <w:sz w:val="24"/>
                <w:szCs w:val="24"/>
              </w:rPr>
              <w:t>Co</w:t>
            </w:r>
            <w:r>
              <w:rPr>
                <w:sz w:val="24"/>
                <w:szCs w:val="24"/>
              </w:rPr>
              <w:t>B</w:t>
            </w:r>
            <w:proofErr w:type="spellEnd"/>
            <w:r w:rsidR="00D41AE6">
              <w:rPr>
                <w:sz w:val="24"/>
                <w:szCs w:val="24"/>
              </w:rPr>
              <w:t xml:space="preserve"> forward</w:t>
            </w:r>
          </w:p>
        </w:tc>
      </w:tr>
      <w:tr w:rsidR="00D41AE6" w14:paraId="497AC2EE"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96C6BFB" w14:textId="0288AD05" w:rsidR="00D41AE6" w:rsidRDefault="00D41AE6" w:rsidP="00CB6F9F">
            <w:pPr>
              <w:pStyle w:val="Heading8"/>
              <w:outlineLvl w:val="7"/>
              <w:rPr>
                <w:sz w:val="24"/>
                <w:szCs w:val="24"/>
              </w:rPr>
            </w:pPr>
            <w:r>
              <w:rPr>
                <w:sz w:val="24"/>
                <w:szCs w:val="24"/>
              </w:rPr>
              <w:t>Backspace</w:t>
            </w:r>
          </w:p>
        </w:tc>
        <w:tc>
          <w:tcPr>
            <w:tcW w:w="5310" w:type="dxa"/>
            <w:vAlign w:val="bottom"/>
          </w:tcPr>
          <w:p w14:paraId="6F77295D" w14:textId="613A12F6" w:rsidR="00D41AE6" w:rsidRDefault="00D41AE6"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et the </w:t>
            </w:r>
            <w:proofErr w:type="spellStart"/>
            <w:r>
              <w:rPr>
                <w:sz w:val="24"/>
                <w:szCs w:val="24"/>
              </w:rPr>
              <w:t>Co</w:t>
            </w:r>
            <w:r w:rsidR="000D5811">
              <w:rPr>
                <w:sz w:val="24"/>
                <w:szCs w:val="24"/>
              </w:rPr>
              <w:t>B</w:t>
            </w:r>
            <w:proofErr w:type="spellEnd"/>
            <w:r>
              <w:rPr>
                <w:sz w:val="24"/>
                <w:szCs w:val="24"/>
              </w:rPr>
              <w:t xml:space="preserve"> location</w:t>
            </w:r>
          </w:p>
        </w:tc>
      </w:tr>
      <w:tr w:rsidR="003D459E" w14:paraId="72C252F1"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31CF28D2" w14:textId="7153CFCA" w:rsidR="003D459E" w:rsidRDefault="003D459E" w:rsidP="00CB6F9F">
            <w:pPr>
              <w:pStyle w:val="Heading8"/>
              <w:outlineLvl w:val="7"/>
              <w:rPr>
                <w:sz w:val="24"/>
                <w:szCs w:val="24"/>
              </w:rPr>
            </w:pPr>
            <w:r>
              <w:rPr>
                <w:sz w:val="24"/>
                <w:szCs w:val="24"/>
              </w:rPr>
              <w:t>Shift + C</w:t>
            </w:r>
          </w:p>
        </w:tc>
        <w:tc>
          <w:tcPr>
            <w:tcW w:w="5310" w:type="dxa"/>
            <w:vAlign w:val="bottom"/>
          </w:tcPr>
          <w:p w14:paraId="735DDBB3" w14:textId="2BD5D5B5" w:rsidR="003D459E" w:rsidRDefault="001924B2"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w:t>
            </w:r>
            <w:r w:rsidR="003D459E">
              <w:rPr>
                <w:sz w:val="24"/>
                <w:szCs w:val="24"/>
              </w:rPr>
              <w:t xml:space="preserve"> the cargo mode</w:t>
            </w:r>
          </w:p>
        </w:tc>
      </w:tr>
      <w:tr w:rsidR="003D459E" w14:paraId="68188DF4"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21AA39B0" w14:textId="4C883413" w:rsidR="003D459E" w:rsidRPr="00923068" w:rsidRDefault="003D459E" w:rsidP="00CB6F9F">
            <w:pPr>
              <w:pStyle w:val="Heading8"/>
              <w:outlineLvl w:val="7"/>
              <w:rPr>
                <w:sz w:val="24"/>
                <w:szCs w:val="24"/>
              </w:rPr>
            </w:pPr>
            <w:r>
              <w:rPr>
                <w:sz w:val="24"/>
                <w:szCs w:val="24"/>
              </w:rPr>
              <w:t>S (Cargo Mode)</w:t>
            </w:r>
          </w:p>
        </w:tc>
        <w:tc>
          <w:tcPr>
            <w:tcW w:w="5310" w:type="dxa"/>
            <w:vAlign w:val="bottom"/>
          </w:tcPr>
          <w:p w14:paraId="1A73D0A8" w14:textId="6B4745EA"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lect a cargo slot in the payload bay</w:t>
            </w:r>
          </w:p>
        </w:tc>
      </w:tr>
      <w:tr w:rsidR="003D459E" w14:paraId="59DA1DD3"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110AAA14" w14:textId="0ACABF7C" w:rsidR="003D459E" w:rsidRPr="00923068" w:rsidRDefault="003D459E" w:rsidP="00CB6F9F">
            <w:pPr>
              <w:pStyle w:val="Heading8"/>
              <w:outlineLvl w:val="7"/>
              <w:rPr>
                <w:sz w:val="24"/>
                <w:szCs w:val="24"/>
              </w:rPr>
            </w:pPr>
            <w:r>
              <w:rPr>
                <w:sz w:val="24"/>
                <w:szCs w:val="24"/>
              </w:rPr>
              <w:t>F (Cargo Mode)</w:t>
            </w:r>
          </w:p>
        </w:tc>
        <w:tc>
          <w:tcPr>
            <w:tcW w:w="5310" w:type="dxa"/>
            <w:vAlign w:val="bottom"/>
          </w:tcPr>
          <w:p w14:paraId="612B6BF9" w14:textId="77777777" w:rsidR="003D459E" w:rsidRPr="00923068"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lect a tank to drain fuel to from cargoes</w:t>
            </w:r>
          </w:p>
        </w:tc>
      </w:tr>
      <w:tr w:rsidR="003D459E" w14:paraId="3A5D5AFD"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3CB9FCDA" w14:textId="6FD6728F" w:rsidR="003D459E" w:rsidRPr="00923068" w:rsidRDefault="003D459E" w:rsidP="00CB6F9F">
            <w:pPr>
              <w:pStyle w:val="Heading8"/>
              <w:outlineLvl w:val="7"/>
              <w:rPr>
                <w:sz w:val="24"/>
                <w:szCs w:val="24"/>
              </w:rPr>
            </w:pPr>
            <w:r>
              <w:rPr>
                <w:sz w:val="24"/>
                <w:szCs w:val="24"/>
              </w:rPr>
              <w:t>Shift + S (Cargo Mode)</w:t>
            </w:r>
          </w:p>
        </w:tc>
        <w:tc>
          <w:tcPr>
            <w:tcW w:w="5310" w:type="dxa"/>
            <w:vAlign w:val="bottom"/>
          </w:tcPr>
          <w:p w14:paraId="4625FCBB" w14:textId="77777777"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lect a cargo to add</w:t>
            </w:r>
          </w:p>
        </w:tc>
      </w:tr>
      <w:tr w:rsidR="003D459E" w14:paraId="2F9ED90D"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2A787992" w14:textId="42E51CBE" w:rsidR="003D459E" w:rsidRPr="00923068" w:rsidRDefault="003D459E" w:rsidP="00CB6F9F">
            <w:pPr>
              <w:pStyle w:val="Heading8"/>
              <w:outlineLvl w:val="7"/>
              <w:rPr>
                <w:sz w:val="24"/>
                <w:szCs w:val="24"/>
              </w:rPr>
            </w:pPr>
            <w:r>
              <w:rPr>
                <w:sz w:val="24"/>
                <w:szCs w:val="24"/>
              </w:rPr>
              <w:t>Shift + A (Cargo Mode)</w:t>
            </w:r>
          </w:p>
        </w:tc>
        <w:tc>
          <w:tcPr>
            <w:tcW w:w="5310" w:type="dxa"/>
            <w:vAlign w:val="bottom"/>
          </w:tcPr>
          <w:p w14:paraId="6ADCB1D3" w14:textId="77777777" w:rsidR="003D459E" w:rsidRPr="00923068"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d the selected cargo to the selected slot</w:t>
            </w:r>
          </w:p>
        </w:tc>
      </w:tr>
      <w:tr w:rsidR="003D459E" w14:paraId="5A394C22"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7BF982B0" w14:textId="2A30DE5D" w:rsidR="003D459E" w:rsidRPr="00923068" w:rsidRDefault="003D459E" w:rsidP="00CB6F9F">
            <w:pPr>
              <w:pStyle w:val="Heading8"/>
              <w:outlineLvl w:val="7"/>
              <w:rPr>
                <w:sz w:val="24"/>
                <w:szCs w:val="24"/>
              </w:rPr>
            </w:pPr>
            <w:r>
              <w:rPr>
                <w:sz w:val="24"/>
                <w:szCs w:val="24"/>
              </w:rPr>
              <w:t>Shift + G (Cargo Mode)</w:t>
            </w:r>
          </w:p>
        </w:tc>
        <w:tc>
          <w:tcPr>
            <w:tcW w:w="5310" w:type="dxa"/>
            <w:vAlign w:val="bottom"/>
          </w:tcPr>
          <w:p w14:paraId="2E179845" w14:textId="77777777"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Grapple the nearest cargo to the selected slot</w:t>
            </w:r>
          </w:p>
        </w:tc>
      </w:tr>
      <w:tr w:rsidR="003D459E" w14:paraId="58013A45"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632A8F9D" w14:textId="35BF7C86" w:rsidR="003D459E" w:rsidRPr="00923068" w:rsidRDefault="003D459E" w:rsidP="00CB6F9F">
            <w:pPr>
              <w:pStyle w:val="Heading8"/>
              <w:outlineLvl w:val="7"/>
              <w:rPr>
                <w:sz w:val="24"/>
                <w:szCs w:val="24"/>
              </w:rPr>
            </w:pPr>
            <w:r>
              <w:rPr>
                <w:sz w:val="24"/>
                <w:szCs w:val="24"/>
              </w:rPr>
              <w:t>Shift + R (Cargo Mode)</w:t>
            </w:r>
          </w:p>
        </w:tc>
        <w:tc>
          <w:tcPr>
            <w:tcW w:w="5310" w:type="dxa"/>
            <w:vAlign w:val="bottom"/>
          </w:tcPr>
          <w:p w14:paraId="72D45D03" w14:textId="77777777" w:rsidR="003D459E" w:rsidRPr="00923068"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lease the cargo in the selected slot</w:t>
            </w:r>
          </w:p>
        </w:tc>
      </w:tr>
      <w:tr w:rsidR="00303997" w14:paraId="79CB7D4A"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760E1EE4" w14:textId="529E0D9D" w:rsidR="00303997" w:rsidRDefault="00303997" w:rsidP="00CB6F9F">
            <w:pPr>
              <w:pStyle w:val="Heading8"/>
              <w:outlineLvl w:val="7"/>
              <w:rPr>
                <w:sz w:val="24"/>
                <w:szCs w:val="24"/>
              </w:rPr>
            </w:pPr>
            <w:r>
              <w:rPr>
                <w:sz w:val="24"/>
                <w:szCs w:val="24"/>
              </w:rPr>
              <w:t>Shift + P (Cargo Mode)</w:t>
            </w:r>
          </w:p>
        </w:tc>
        <w:tc>
          <w:tcPr>
            <w:tcW w:w="5310" w:type="dxa"/>
            <w:vAlign w:val="bottom"/>
          </w:tcPr>
          <w:p w14:paraId="16C40A4A" w14:textId="7269BAD2" w:rsidR="00303997" w:rsidRDefault="00303997"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ack the nearest cargo</w:t>
            </w:r>
          </w:p>
        </w:tc>
      </w:tr>
      <w:tr w:rsidR="00303997" w14:paraId="6F11E708"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2D010739" w14:textId="7196CD96" w:rsidR="00303997" w:rsidRDefault="00303997" w:rsidP="00CB6F9F">
            <w:pPr>
              <w:pStyle w:val="Heading8"/>
              <w:outlineLvl w:val="7"/>
              <w:rPr>
                <w:sz w:val="24"/>
                <w:szCs w:val="24"/>
              </w:rPr>
            </w:pPr>
            <w:r>
              <w:rPr>
                <w:sz w:val="24"/>
                <w:szCs w:val="24"/>
              </w:rPr>
              <w:t>Shift + U (Cargo Mode)</w:t>
            </w:r>
          </w:p>
        </w:tc>
        <w:tc>
          <w:tcPr>
            <w:tcW w:w="5310" w:type="dxa"/>
            <w:vAlign w:val="bottom"/>
          </w:tcPr>
          <w:p w14:paraId="1B7EEB34" w14:textId="3F636203" w:rsidR="00303997" w:rsidRDefault="00303997"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npack the nearest cargo</w:t>
            </w:r>
          </w:p>
        </w:tc>
      </w:tr>
      <w:tr w:rsidR="003D459E" w14:paraId="62128B97" w14:textId="77777777" w:rsidTr="003039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42253E69" w14:textId="6FEDC1E0" w:rsidR="003D459E" w:rsidRPr="00923068" w:rsidRDefault="003D459E" w:rsidP="00CB6F9F">
            <w:pPr>
              <w:pStyle w:val="Heading8"/>
              <w:outlineLvl w:val="7"/>
              <w:rPr>
                <w:sz w:val="24"/>
                <w:szCs w:val="24"/>
              </w:rPr>
            </w:pPr>
            <w:r>
              <w:rPr>
                <w:sz w:val="24"/>
                <w:szCs w:val="24"/>
              </w:rPr>
              <w:t>Shift + F (Cargo Mode)</w:t>
            </w:r>
          </w:p>
        </w:tc>
        <w:tc>
          <w:tcPr>
            <w:tcW w:w="5310" w:type="dxa"/>
            <w:vAlign w:val="bottom"/>
          </w:tcPr>
          <w:p w14:paraId="29D817B7" w14:textId="77777777" w:rsidR="003D459E" w:rsidRPr="00923068" w:rsidRDefault="003D459E" w:rsidP="00CB6F9F">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rain fuel from the selected slot cargo or the nearest UCSO station to the selected tank</w:t>
            </w:r>
          </w:p>
        </w:tc>
      </w:tr>
      <w:tr w:rsidR="003D459E" w14:paraId="60B59779" w14:textId="77777777" w:rsidTr="00303997">
        <w:tc>
          <w:tcPr>
            <w:cnfStyle w:val="001000000000" w:firstRow="0" w:lastRow="0" w:firstColumn="1" w:lastColumn="0" w:oddVBand="0" w:evenVBand="0" w:oddHBand="0" w:evenHBand="0" w:firstRowFirstColumn="0" w:firstRowLastColumn="0" w:lastRowFirstColumn="0" w:lastRowLastColumn="0"/>
            <w:tcW w:w="4050" w:type="dxa"/>
          </w:tcPr>
          <w:p w14:paraId="7C81FDF6" w14:textId="4BD73FDC" w:rsidR="003D459E" w:rsidRPr="001233A1" w:rsidRDefault="003D459E" w:rsidP="00CB6F9F">
            <w:pPr>
              <w:pStyle w:val="Heading8"/>
              <w:outlineLvl w:val="7"/>
              <w:rPr>
                <w:sz w:val="24"/>
                <w:szCs w:val="24"/>
              </w:rPr>
            </w:pPr>
            <w:r w:rsidRPr="001233A1">
              <w:rPr>
                <w:sz w:val="24"/>
                <w:szCs w:val="24"/>
              </w:rPr>
              <w:t>Shift + D</w:t>
            </w:r>
            <w:r>
              <w:rPr>
                <w:sz w:val="24"/>
                <w:szCs w:val="24"/>
              </w:rPr>
              <w:t xml:space="preserve"> (Cargo Mode)</w:t>
            </w:r>
          </w:p>
        </w:tc>
        <w:tc>
          <w:tcPr>
            <w:tcW w:w="5310" w:type="dxa"/>
            <w:vAlign w:val="bottom"/>
          </w:tcPr>
          <w:p w14:paraId="21F8CBF7" w14:textId="77777777" w:rsidR="003D459E" w:rsidRPr="00194ADF" w:rsidRDefault="003D459E" w:rsidP="00CB6F9F">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elete the cargo from the selected slot</w:t>
            </w:r>
          </w:p>
        </w:tc>
      </w:tr>
    </w:tbl>
    <w:p w14:paraId="5F3783C0" w14:textId="44E8BD18" w:rsidR="00AF0162" w:rsidRDefault="00AF0162" w:rsidP="00982724">
      <w:pPr>
        <w:pStyle w:val="Heading2"/>
        <w:rPr>
          <w:rStyle w:val="Emphasis"/>
          <w:b/>
          <w:bCs/>
          <w:i/>
          <w:iCs/>
          <w:color w:val="1C6194" w:themeColor="accent2" w:themeShade="BF"/>
          <w:bdr w:val="none" w:sz="0" w:space="0" w:color="auto"/>
          <w:shd w:val="clear" w:color="auto" w:fill="auto"/>
        </w:rPr>
      </w:pPr>
      <w:r>
        <w:rPr>
          <w:rStyle w:val="Emphasis"/>
          <w:b/>
          <w:bCs/>
          <w:i/>
          <w:iCs/>
          <w:color w:val="1C6194" w:themeColor="accent2" w:themeShade="BF"/>
          <w:bdr w:val="none" w:sz="0" w:space="0" w:color="auto"/>
          <w:shd w:val="clear" w:color="auto" w:fill="auto"/>
        </w:rPr>
        <w:lastRenderedPageBreak/>
        <w:t>Checklists</w:t>
      </w:r>
    </w:p>
    <w:p w14:paraId="6FC64D5D" w14:textId="77777777" w:rsidR="00AF0162" w:rsidRPr="008C2AEE" w:rsidRDefault="00AF0162" w:rsidP="00AF0162">
      <w:pPr>
        <w:pStyle w:val="Heading8"/>
        <w:rPr>
          <w:sz w:val="2"/>
          <w:szCs w:val="2"/>
        </w:rPr>
      </w:pPr>
    </w:p>
    <w:p w14:paraId="2592E937" w14:textId="77777777" w:rsidR="00AF0162" w:rsidRPr="005761EC" w:rsidRDefault="00AF0162" w:rsidP="00AF0162">
      <w:pPr>
        <w:rPr>
          <w:rStyle w:val="IntenseEmphasis"/>
          <w:szCs w:val="28"/>
        </w:rPr>
      </w:pPr>
      <w:r>
        <w:rPr>
          <w:rStyle w:val="IntenseEmphasis"/>
          <w:szCs w:val="28"/>
        </w:rPr>
        <w:t>ENGINE START</w:t>
      </w:r>
    </w:p>
    <w:tbl>
      <w:tblPr>
        <w:tblStyle w:val="LightShading-Accent2"/>
        <w:tblW w:w="0" w:type="auto"/>
        <w:tblLook w:val="0400" w:firstRow="0" w:lastRow="0" w:firstColumn="0" w:lastColumn="0" w:noHBand="0" w:noVBand="1"/>
      </w:tblPr>
      <w:tblGrid>
        <w:gridCol w:w="4691"/>
        <w:gridCol w:w="4669"/>
      </w:tblGrid>
      <w:tr w:rsidR="00AF0162" w14:paraId="599D76C3" w14:textId="77777777" w:rsidTr="00AF0162">
        <w:trPr>
          <w:cnfStyle w:val="000000100000" w:firstRow="0" w:lastRow="0" w:firstColumn="0" w:lastColumn="0" w:oddVBand="0" w:evenVBand="0" w:oddHBand="1" w:evenHBand="0" w:firstRowFirstColumn="0" w:firstRowLastColumn="0" w:lastRowFirstColumn="0" w:lastRowLastColumn="0"/>
          <w:trHeight w:val="494"/>
        </w:trPr>
        <w:tc>
          <w:tcPr>
            <w:tcW w:w="4691" w:type="dxa"/>
            <w:vAlign w:val="bottom"/>
          </w:tcPr>
          <w:p w14:paraId="5CCC41EE" w14:textId="0DBAB7F9" w:rsidR="00AF0162" w:rsidRDefault="00AF0162" w:rsidP="00CB6F9F">
            <w:pPr>
              <w:pStyle w:val="Heading8"/>
              <w:outlineLvl w:val="7"/>
            </w:pPr>
            <w:r>
              <w:t xml:space="preserve">MAIN ENGINES </w:t>
            </w:r>
            <w:r w:rsidR="00A11741">
              <w:t>FUEL</w:t>
            </w:r>
            <w:r>
              <w:t xml:space="preserve"> LINES</w:t>
            </w:r>
          </w:p>
        </w:tc>
        <w:tc>
          <w:tcPr>
            <w:tcW w:w="4669" w:type="dxa"/>
            <w:vAlign w:val="bottom"/>
          </w:tcPr>
          <w:p w14:paraId="230A34EF" w14:textId="77777777" w:rsidR="00AF0162" w:rsidRDefault="00AF0162" w:rsidP="00CB6F9F">
            <w:pPr>
              <w:pStyle w:val="Heading8"/>
              <w:outlineLvl w:val="7"/>
            </w:pPr>
            <w:r>
              <w:t>BOTH OPEN</w:t>
            </w:r>
          </w:p>
        </w:tc>
      </w:tr>
      <w:tr w:rsidR="00806CBF" w14:paraId="1D75455B" w14:textId="77777777" w:rsidTr="00AF0162">
        <w:trPr>
          <w:trHeight w:val="494"/>
        </w:trPr>
        <w:tc>
          <w:tcPr>
            <w:tcW w:w="4691" w:type="dxa"/>
            <w:vAlign w:val="bottom"/>
          </w:tcPr>
          <w:p w14:paraId="69CE0A05" w14:textId="558E8BD7" w:rsidR="00806CBF" w:rsidRDefault="00806CBF" w:rsidP="00806CBF">
            <w:pPr>
              <w:pStyle w:val="Heading8"/>
              <w:outlineLvl w:val="7"/>
            </w:pPr>
            <w:r>
              <w:t>RAMCASTER FUEL LINE</w:t>
            </w:r>
          </w:p>
        </w:tc>
        <w:tc>
          <w:tcPr>
            <w:tcW w:w="4669" w:type="dxa"/>
            <w:vAlign w:val="bottom"/>
          </w:tcPr>
          <w:p w14:paraId="20635309" w14:textId="5897AA32" w:rsidR="00806CBF" w:rsidRDefault="00806CBF" w:rsidP="00806CBF">
            <w:pPr>
              <w:pStyle w:val="Heading8"/>
              <w:outlineLvl w:val="7"/>
            </w:pPr>
            <w:r>
              <w:t>OPEN</w:t>
            </w:r>
          </w:p>
        </w:tc>
      </w:tr>
      <w:tr w:rsidR="00806CBF" w14:paraId="1FBBE43E" w14:textId="77777777" w:rsidTr="00AF0162">
        <w:trPr>
          <w:cnfStyle w:val="000000100000" w:firstRow="0" w:lastRow="0" w:firstColumn="0" w:lastColumn="0" w:oddVBand="0" w:evenVBand="0" w:oddHBand="1" w:evenHBand="0" w:firstRowFirstColumn="0" w:firstRowLastColumn="0" w:lastRowFirstColumn="0" w:lastRowLastColumn="0"/>
          <w:trHeight w:val="494"/>
        </w:trPr>
        <w:tc>
          <w:tcPr>
            <w:tcW w:w="4691" w:type="dxa"/>
            <w:vAlign w:val="bottom"/>
          </w:tcPr>
          <w:p w14:paraId="08E1EAB0" w14:textId="1032E933" w:rsidR="00806CBF" w:rsidRDefault="00806CBF" w:rsidP="00806CBF">
            <w:pPr>
              <w:pStyle w:val="Heading8"/>
              <w:outlineLvl w:val="7"/>
            </w:pPr>
            <w:r>
              <w:t>OXIDIZER FUEL LINES</w:t>
            </w:r>
          </w:p>
        </w:tc>
        <w:tc>
          <w:tcPr>
            <w:tcW w:w="4669" w:type="dxa"/>
            <w:vAlign w:val="bottom"/>
          </w:tcPr>
          <w:p w14:paraId="5DF51F3A" w14:textId="77777777" w:rsidR="00806CBF" w:rsidRDefault="00806CBF" w:rsidP="00806CBF">
            <w:pPr>
              <w:pStyle w:val="Heading8"/>
              <w:outlineLvl w:val="7"/>
            </w:pPr>
            <w:r>
              <w:t>BOTH OPEN</w:t>
            </w:r>
          </w:p>
        </w:tc>
      </w:tr>
      <w:tr w:rsidR="00806CBF" w14:paraId="2538F5D0" w14:textId="77777777" w:rsidTr="00AF0162">
        <w:trPr>
          <w:trHeight w:val="494"/>
        </w:trPr>
        <w:tc>
          <w:tcPr>
            <w:tcW w:w="4691" w:type="dxa"/>
            <w:vAlign w:val="bottom"/>
          </w:tcPr>
          <w:p w14:paraId="595ADD08" w14:textId="0F042839" w:rsidR="00806CBF" w:rsidRDefault="00806CBF" w:rsidP="00806CBF">
            <w:pPr>
              <w:pStyle w:val="Heading8"/>
              <w:outlineLvl w:val="7"/>
            </w:pPr>
            <w:r>
              <w:t>RCS &amp; OMS &amp; RCS FUEL LINES</w:t>
            </w:r>
          </w:p>
        </w:tc>
        <w:tc>
          <w:tcPr>
            <w:tcW w:w="4669" w:type="dxa"/>
            <w:vAlign w:val="bottom"/>
          </w:tcPr>
          <w:p w14:paraId="0DDE5393" w14:textId="77777777" w:rsidR="00806CBF" w:rsidRDefault="00806CBF" w:rsidP="00806CBF">
            <w:pPr>
              <w:pStyle w:val="Heading8"/>
              <w:outlineLvl w:val="7"/>
            </w:pPr>
            <w:r>
              <w:t>ALL OPEN</w:t>
            </w:r>
          </w:p>
        </w:tc>
      </w:tr>
      <w:tr w:rsidR="00806CBF" w14:paraId="267FC2EF" w14:textId="77777777" w:rsidTr="00AF0162">
        <w:trPr>
          <w:cnfStyle w:val="000000100000" w:firstRow="0" w:lastRow="0" w:firstColumn="0" w:lastColumn="0" w:oddVBand="0" w:evenVBand="0" w:oddHBand="1" w:evenHBand="0" w:firstRowFirstColumn="0" w:firstRowLastColumn="0" w:lastRowFirstColumn="0" w:lastRowLastColumn="0"/>
          <w:trHeight w:val="494"/>
        </w:trPr>
        <w:tc>
          <w:tcPr>
            <w:tcW w:w="4691" w:type="dxa"/>
            <w:vAlign w:val="bottom"/>
          </w:tcPr>
          <w:p w14:paraId="153AE403" w14:textId="77777777" w:rsidR="00806CBF" w:rsidRDefault="00806CBF" w:rsidP="00806CBF">
            <w:pPr>
              <w:pStyle w:val="Heading8"/>
              <w:outlineLvl w:val="7"/>
            </w:pPr>
            <w:r>
              <w:t>MASTER FEED PUMPS</w:t>
            </w:r>
          </w:p>
        </w:tc>
        <w:tc>
          <w:tcPr>
            <w:tcW w:w="4669" w:type="dxa"/>
            <w:vAlign w:val="bottom"/>
          </w:tcPr>
          <w:p w14:paraId="0F4A0A74" w14:textId="77777777" w:rsidR="00806CBF" w:rsidRDefault="00806CBF" w:rsidP="00806CBF">
            <w:pPr>
              <w:pStyle w:val="Heading8"/>
              <w:outlineLvl w:val="7"/>
            </w:pPr>
            <w:r>
              <w:t>BOTH ON</w:t>
            </w:r>
          </w:p>
        </w:tc>
      </w:tr>
      <w:tr w:rsidR="00806CBF" w14:paraId="0F5C904F" w14:textId="77777777" w:rsidTr="00AF0162">
        <w:tc>
          <w:tcPr>
            <w:tcW w:w="4691" w:type="dxa"/>
          </w:tcPr>
          <w:p w14:paraId="0E66068C" w14:textId="522A15F4" w:rsidR="00806CBF" w:rsidRDefault="002F044B" w:rsidP="00806CBF">
            <w:pPr>
              <w:pStyle w:val="Heading8"/>
              <w:outlineLvl w:val="7"/>
            </w:pPr>
            <w:r>
              <w:t>SYSTEM</w:t>
            </w:r>
            <w:r w:rsidR="00806CBF">
              <w:t xml:space="preserve"> FEED PUMP</w:t>
            </w:r>
            <w:r>
              <w:t>S</w:t>
            </w:r>
          </w:p>
        </w:tc>
        <w:tc>
          <w:tcPr>
            <w:tcW w:w="4669" w:type="dxa"/>
            <w:vAlign w:val="bottom"/>
          </w:tcPr>
          <w:p w14:paraId="7B15D36A" w14:textId="78034275" w:rsidR="00806CBF" w:rsidRDefault="002F044B" w:rsidP="00806CBF">
            <w:pPr>
              <w:pStyle w:val="Heading8"/>
              <w:outlineLvl w:val="7"/>
            </w:pPr>
            <w:r>
              <w:t xml:space="preserve">APU </w:t>
            </w:r>
            <w:r w:rsidR="00806CBF">
              <w:t>ON</w:t>
            </w:r>
          </w:p>
        </w:tc>
      </w:tr>
      <w:tr w:rsidR="00806CBF" w14:paraId="0816180B" w14:textId="77777777" w:rsidTr="00AF0162">
        <w:trPr>
          <w:cnfStyle w:val="000000100000" w:firstRow="0" w:lastRow="0" w:firstColumn="0" w:lastColumn="0" w:oddVBand="0" w:evenVBand="0" w:oddHBand="1" w:evenHBand="0" w:firstRowFirstColumn="0" w:firstRowLastColumn="0" w:lastRowFirstColumn="0" w:lastRowLastColumn="0"/>
        </w:trPr>
        <w:tc>
          <w:tcPr>
            <w:tcW w:w="4691" w:type="dxa"/>
          </w:tcPr>
          <w:p w14:paraId="6D18D17B" w14:textId="77777777" w:rsidR="00806CBF" w:rsidRDefault="00806CBF" w:rsidP="00806CBF">
            <w:pPr>
              <w:pStyle w:val="Heading8"/>
              <w:outlineLvl w:val="7"/>
            </w:pPr>
            <w:r>
              <w:t>APU</w:t>
            </w:r>
          </w:p>
        </w:tc>
        <w:tc>
          <w:tcPr>
            <w:tcW w:w="4669" w:type="dxa"/>
            <w:vAlign w:val="bottom"/>
          </w:tcPr>
          <w:p w14:paraId="6C295105" w14:textId="6B1E37D2" w:rsidR="00806CBF" w:rsidRDefault="00806CBF" w:rsidP="00806CBF">
            <w:pPr>
              <w:pStyle w:val="Heading8"/>
              <w:outlineLvl w:val="7"/>
            </w:pPr>
            <w:r>
              <w:t>BOTH PACKS START – CONFIRM ON EICAS</w:t>
            </w:r>
          </w:p>
        </w:tc>
      </w:tr>
      <w:tr w:rsidR="00806CBF" w14:paraId="7BB5B5CF" w14:textId="77777777" w:rsidTr="00AF0162">
        <w:tc>
          <w:tcPr>
            <w:tcW w:w="4691" w:type="dxa"/>
          </w:tcPr>
          <w:p w14:paraId="52A50EC6" w14:textId="77777777" w:rsidR="00806CBF" w:rsidRDefault="00806CBF" w:rsidP="00806CBF">
            <w:pPr>
              <w:pStyle w:val="Heading8"/>
              <w:outlineLvl w:val="7"/>
            </w:pPr>
            <w:r>
              <w:t>ENGINE MODE</w:t>
            </w:r>
          </w:p>
        </w:tc>
        <w:tc>
          <w:tcPr>
            <w:tcW w:w="4669" w:type="dxa"/>
            <w:vAlign w:val="bottom"/>
          </w:tcPr>
          <w:p w14:paraId="2134A549" w14:textId="77777777" w:rsidR="00806CBF" w:rsidRDefault="00806CBF" w:rsidP="00806CBF">
            <w:pPr>
              <w:pStyle w:val="Heading8"/>
              <w:outlineLvl w:val="7"/>
            </w:pPr>
            <w:r>
              <w:t>CHECK EXT ON EICAS</w:t>
            </w:r>
          </w:p>
        </w:tc>
      </w:tr>
      <w:tr w:rsidR="00806CBF" w14:paraId="03DE9565" w14:textId="77777777" w:rsidTr="00AF0162">
        <w:trPr>
          <w:cnfStyle w:val="000000100000" w:firstRow="0" w:lastRow="0" w:firstColumn="0" w:lastColumn="0" w:oddVBand="0" w:evenVBand="0" w:oddHBand="1" w:evenHBand="0" w:firstRowFirstColumn="0" w:firstRowLastColumn="0" w:lastRowFirstColumn="0" w:lastRowLastColumn="0"/>
        </w:trPr>
        <w:tc>
          <w:tcPr>
            <w:tcW w:w="4691" w:type="dxa"/>
          </w:tcPr>
          <w:p w14:paraId="050CD3AB" w14:textId="77777777" w:rsidR="00806CBF" w:rsidRDefault="00806CBF" w:rsidP="00806CBF">
            <w:pPr>
              <w:pStyle w:val="Heading8"/>
              <w:outlineLvl w:val="7"/>
            </w:pPr>
            <w:r>
              <w:t>LIGHTS</w:t>
            </w:r>
          </w:p>
        </w:tc>
        <w:tc>
          <w:tcPr>
            <w:tcW w:w="4669" w:type="dxa"/>
            <w:vAlign w:val="bottom"/>
          </w:tcPr>
          <w:p w14:paraId="5820F833" w14:textId="77777777" w:rsidR="00806CBF" w:rsidRDefault="00806CBF" w:rsidP="00806CBF">
            <w:pPr>
              <w:pStyle w:val="Heading8"/>
              <w:outlineLvl w:val="7"/>
            </w:pPr>
            <w:r>
              <w:t>AS REQUIRED</w:t>
            </w:r>
          </w:p>
        </w:tc>
      </w:tr>
      <w:tr w:rsidR="00806CBF" w14:paraId="7B9988CC" w14:textId="77777777" w:rsidTr="00AF0162">
        <w:tc>
          <w:tcPr>
            <w:tcW w:w="4691" w:type="dxa"/>
          </w:tcPr>
          <w:p w14:paraId="0D160781" w14:textId="77777777" w:rsidR="00806CBF" w:rsidRDefault="00806CBF" w:rsidP="00806CBF">
            <w:pPr>
              <w:pStyle w:val="Heading8"/>
              <w:outlineLvl w:val="7"/>
            </w:pPr>
            <w:r>
              <w:t>BURNER/REHEAT</w:t>
            </w:r>
          </w:p>
        </w:tc>
        <w:tc>
          <w:tcPr>
            <w:tcW w:w="4669" w:type="dxa"/>
            <w:vAlign w:val="bottom"/>
          </w:tcPr>
          <w:p w14:paraId="212AA21A" w14:textId="6CCBE6C4" w:rsidR="00806CBF" w:rsidRDefault="00CB6F9F" w:rsidP="00806CBF">
            <w:pPr>
              <w:pStyle w:val="Heading8"/>
              <w:outlineLvl w:val="7"/>
            </w:pPr>
            <w:r>
              <w:t xml:space="preserve">CHECK </w:t>
            </w:r>
            <w:r w:rsidR="00806CBF">
              <w:t>OFF</w:t>
            </w:r>
          </w:p>
        </w:tc>
      </w:tr>
      <w:tr w:rsidR="00806CBF" w14:paraId="2D8A1529" w14:textId="77777777" w:rsidTr="00AF0162">
        <w:trPr>
          <w:cnfStyle w:val="000000100000" w:firstRow="0" w:lastRow="0" w:firstColumn="0" w:lastColumn="0" w:oddVBand="0" w:evenVBand="0" w:oddHBand="1" w:evenHBand="0" w:firstRowFirstColumn="0" w:firstRowLastColumn="0" w:lastRowFirstColumn="0" w:lastRowLastColumn="0"/>
        </w:trPr>
        <w:tc>
          <w:tcPr>
            <w:tcW w:w="4691" w:type="dxa"/>
          </w:tcPr>
          <w:p w14:paraId="4C21F3A5" w14:textId="77777777" w:rsidR="00806CBF" w:rsidRDefault="00806CBF" w:rsidP="00806CBF">
            <w:pPr>
              <w:pStyle w:val="Heading8"/>
              <w:outlineLvl w:val="7"/>
            </w:pPr>
            <w:r>
              <w:t>TURBINE CYCLE</w:t>
            </w:r>
          </w:p>
        </w:tc>
        <w:tc>
          <w:tcPr>
            <w:tcW w:w="4669" w:type="dxa"/>
            <w:vAlign w:val="bottom"/>
          </w:tcPr>
          <w:p w14:paraId="4D8CCC65" w14:textId="4FF1E313" w:rsidR="00806CBF" w:rsidRDefault="00806CBF" w:rsidP="00806CBF">
            <w:pPr>
              <w:pStyle w:val="Heading8"/>
              <w:outlineLvl w:val="7"/>
            </w:pPr>
            <w:r>
              <w:t>START – CONFIRM ON EICAS</w:t>
            </w:r>
          </w:p>
        </w:tc>
      </w:tr>
    </w:tbl>
    <w:p w14:paraId="255A90E6" w14:textId="1D9283AF" w:rsidR="00AF0162" w:rsidRPr="005761EC" w:rsidRDefault="00AF0162" w:rsidP="00AF0162">
      <w:pPr>
        <w:pStyle w:val="Heading8"/>
        <w:rPr>
          <w:rStyle w:val="IntenseEmphasis"/>
          <w:szCs w:val="28"/>
        </w:rPr>
      </w:pPr>
      <w:r>
        <w:rPr>
          <w:rStyle w:val="IntenseEmphasis"/>
          <w:szCs w:val="28"/>
        </w:rPr>
        <w:t>TAKEOFF</w:t>
      </w:r>
    </w:p>
    <w:p w14:paraId="1E759A94" w14:textId="77777777" w:rsidR="00AF0162" w:rsidRPr="005761EC" w:rsidRDefault="00AF0162" w:rsidP="00AF0162">
      <w:pPr>
        <w:pStyle w:val="Heading8"/>
      </w:pPr>
    </w:p>
    <w:tbl>
      <w:tblPr>
        <w:tblStyle w:val="LightShading-Accent2"/>
        <w:tblW w:w="0" w:type="auto"/>
        <w:tblLook w:val="0400" w:firstRow="0" w:lastRow="0" w:firstColumn="0" w:lastColumn="0" w:noHBand="0" w:noVBand="1"/>
      </w:tblPr>
      <w:tblGrid>
        <w:gridCol w:w="4674"/>
        <w:gridCol w:w="4686"/>
      </w:tblGrid>
      <w:tr w:rsidR="00AF0162" w14:paraId="6AAEC81E" w14:textId="77777777" w:rsidTr="00806CBF">
        <w:trPr>
          <w:cnfStyle w:val="000000100000" w:firstRow="0" w:lastRow="0" w:firstColumn="0" w:lastColumn="0" w:oddVBand="0" w:evenVBand="0" w:oddHBand="1" w:evenHBand="0" w:firstRowFirstColumn="0" w:firstRowLastColumn="0" w:lastRowFirstColumn="0" w:lastRowLastColumn="0"/>
          <w:trHeight w:val="494"/>
        </w:trPr>
        <w:tc>
          <w:tcPr>
            <w:tcW w:w="4674" w:type="dxa"/>
            <w:vAlign w:val="bottom"/>
          </w:tcPr>
          <w:p w14:paraId="20B7DD22" w14:textId="77777777" w:rsidR="00AF0162" w:rsidRDefault="00AF0162" w:rsidP="00CB6F9F">
            <w:pPr>
              <w:pStyle w:val="Heading8"/>
              <w:outlineLvl w:val="7"/>
            </w:pPr>
            <w:r>
              <w:t>CANARDS</w:t>
            </w:r>
          </w:p>
        </w:tc>
        <w:tc>
          <w:tcPr>
            <w:tcW w:w="4686" w:type="dxa"/>
            <w:vAlign w:val="bottom"/>
          </w:tcPr>
          <w:p w14:paraId="48AB3220" w14:textId="147D580F" w:rsidR="00AF0162" w:rsidRDefault="003358A3" w:rsidP="00CB6F9F">
            <w:pPr>
              <w:pStyle w:val="Heading8"/>
              <w:outlineLvl w:val="7"/>
            </w:pPr>
            <w:r>
              <w:t xml:space="preserve">CHECK </w:t>
            </w:r>
            <w:r w:rsidR="00AF0162">
              <w:t>EXTENDED</w:t>
            </w:r>
          </w:p>
        </w:tc>
      </w:tr>
      <w:tr w:rsidR="00AF0162" w14:paraId="4D8A8D0E" w14:textId="77777777" w:rsidTr="00806CBF">
        <w:tc>
          <w:tcPr>
            <w:tcW w:w="4674" w:type="dxa"/>
          </w:tcPr>
          <w:p w14:paraId="4E402693" w14:textId="77777777" w:rsidR="00AF0162" w:rsidRDefault="00AF0162" w:rsidP="00CB6F9F">
            <w:pPr>
              <w:pStyle w:val="Heading8"/>
              <w:outlineLvl w:val="7"/>
            </w:pPr>
            <w:r>
              <w:t>VISOR</w:t>
            </w:r>
          </w:p>
        </w:tc>
        <w:tc>
          <w:tcPr>
            <w:tcW w:w="4686" w:type="dxa"/>
            <w:vAlign w:val="bottom"/>
          </w:tcPr>
          <w:p w14:paraId="0E14C307" w14:textId="06E95616" w:rsidR="00AF0162" w:rsidRDefault="003358A3" w:rsidP="00CB6F9F">
            <w:pPr>
              <w:pStyle w:val="Heading8"/>
              <w:outlineLvl w:val="7"/>
            </w:pPr>
            <w:r>
              <w:t>CHECK RETRACTED</w:t>
            </w:r>
          </w:p>
        </w:tc>
      </w:tr>
      <w:tr w:rsidR="00AF0162" w14:paraId="1E576BBB" w14:textId="77777777" w:rsidTr="00806CBF">
        <w:trPr>
          <w:cnfStyle w:val="000000100000" w:firstRow="0" w:lastRow="0" w:firstColumn="0" w:lastColumn="0" w:oddVBand="0" w:evenVBand="0" w:oddHBand="1" w:evenHBand="0" w:firstRowFirstColumn="0" w:firstRowLastColumn="0" w:lastRowFirstColumn="0" w:lastRowLastColumn="0"/>
        </w:trPr>
        <w:tc>
          <w:tcPr>
            <w:tcW w:w="4674" w:type="dxa"/>
          </w:tcPr>
          <w:p w14:paraId="57521DB0" w14:textId="77777777" w:rsidR="00AF0162" w:rsidRDefault="00AF0162" w:rsidP="00CB6F9F">
            <w:pPr>
              <w:pStyle w:val="Heading8"/>
              <w:outlineLvl w:val="7"/>
            </w:pPr>
            <w:r>
              <w:t>WINGS</w:t>
            </w:r>
          </w:p>
        </w:tc>
        <w:tc>
          <w:tcPr>
            <w:tcW w:w="4686" w:type="dxa"/>
            <w:vAlign w:val="bottom"/>
          </w:tcPr>
          <w:p w14:paraId="0449CD58" w14:textId="0B475C7D" w:rsidR="00AF0162" w:rsidRDefault="003358A3" w:rsidP="00CB6F9F">
            <w:pPr>
              <w:pStyle w:val="Heading8"/>
              <w:outlineLvl w:val="7"/>
            </w:pPr>
            <w:r>
              <w:t xml:space="preserve">CHECK </w:t>
            </w:r>
            <w:r w:rsidR="00AF0162">
              <w:t>TAKEOFF/LANDING</w:t>
            </w:r>
          </w:p>
        </w:tc>
      </w:tr>
      <w:tr w:rsidR="00AF0162" w14:paraId="58E10331" w14:textId="77777777" w:rsidTr="00806CBF">
        <w:tc>
          <w:tcPr>
            <w:tcW w:w="4674" w:type="dxa"/>
          </w:tcPr>
          <w:p w14:paraId="1ACCB8B5" w14:textId="77777777" w:rsidR="00AF0162" w:rsidRDefault="00AF0162" w:rsidP="00CB6F9F">
            <w:pPr>
              <w:pStyle w:val="Heading8"/>
              <w:outlineLvl w:val="7"/>
            </w:pPr>
            <w:r>
              <w:t>ACS MODE</w:t>
            </w:r>
          </w:p>
        </w:tc>
        <w:tc>
          <w:tcPr>
            <w:tcW w:w="4686" w:type="dxa"/>
            <w:vAlign w:val="bottom"/>
          </w:tcPr>
          <w:p w14:paraId="3AD6AE14" w14:textId="77777777" w:rsidR="00AF0162" w:rsidRDefault="00AF0162" w:rsidP="00CB6F9F">
            <w:pPr>
              <w:pStyle w:val="Heading8"/>
              <w:outlineLvl w:val="7"/>
            </w:pPr>
            <w:r>
              <w:t>FULL</w:t>
            </w:r>
          </w:p>
        </w:tc>
      </w:tr>
      <w:tr w:rsidR="00AF0162" w14:paraId="113ACEE4" w14:textId="77777777" w:rsidTr="00806CBF">
        <w:trPr>
          <w:cnfStyle w:val="000000100000" w:firstRow="0" w:lastRow="0" w:firstColumn="0" w:lastColumn="0" w:oddVBand="0" w:evenVBand="0" w:oddHBand="1" w:evenHBand="0" w:firstRowFirstColumn="0" w:firstRowLastColumn="0" w:lastRowFirstColumn="0" w:lastRowLastColumn="0"/>
        </w:trPr>
        <w:tc>
          <w:tcPr>
            <w:tcW w:w="4674" w:type="dxa"/>
          </w:tcPr>
          <w:p w14:paraId="4B44450B" w14:textId="77777777" w:rsidR="00AF0162" w:rsidRDefault="00AF0162" w:rsidP="00CB6F9F">
            <w:pPr>
              <w:pStyle w:val="Heading8"/>
              <w:outlineLvl w:val="7"/>
            </w:pPr>
            <w:r>
              <w:t>FLIGHT CONTROLS</w:t>
            </w:r>
          </w:p>
        </w:tc>
        <w:tc>
          <w:tcPr>
            <w:tcW w:w="4686" w:type="dxa"/>
            <w:vAlign w:val="bottom"/>
          </w:tcPr>
          <w:p w14:paraId="15199376" w14:textId="77777777" w:rsidR="00AF0162" w:rsidRDefault="00AF0162" w:rsidP="00CB6F9F">
            <w:pPr>
              <w:pStyle w:val="Heading8"/>
              <w:outlineLvl w:val="7"/>
            </w:pPr>
            <w:r>
              <w:t>CHECK ON ACS EICAS</w:t>
            </w:r>
          </w:p>
        </w:tc>
      </w:tr>
      <w:tr w:rsidR="00AF0162" w14:paraId="6CDFBD44" w14:textId="77777777" w:rsidTr="00806CBF">
        <w:tc>
          <w:tcPr>
            <w:tcW w:w="4674" w:type="dxa"/>
          </w:tcPr>
          <w:p w14:paraId="59D358D9" w14:textId="77777777" w:rsidR="00AF0162" w:rsidRDefault="00AF0162" w:rsidP="00CB6F9F">
            <w:pPr>
              <w:pStyle w:val="Heading8"/>
              <w:outlineLvl w:val="7"/>
            </w:pPr>
            <w:r>
              <w:t>BURNER/REHEAT</w:t>
            </w:r>
          </w:p>
        </w:tc>
        <w:tc>
          <w:tcPr>
            <w:tcW w:w="4686" w:type="dxa"/>
            <w:vAlign w:val="bottom"/>
          </w:tcPr>
          <w:p w14:paraId="1C04528D" w14:textId="77777777" w:rsidR="00AF0162" w:rsidRDefault="00AF0162" w:rsidP="00CB6F9F">
            <w:pPr>
              <w:pStyle w:val="Heading8"/>
              <w:outlineLvl w:val="7"/>
            </w:pPr>
            <w:r>
              <w:t>ON</w:t>
            </w:r>
          </w:p>
        </w:tc>
      </w:tr>
      <w:tr w:rsidR="00AF0162" w14:paraId="601E7D6F" w14:textId="77777777" w:rsidTr="00806CBF">
        <w:trPr>
          <w:cnfStyle w:val="000000100000" w:firstRow="0" w:lastRow="0" w:firstColumn="0" w:lastColumn="0" w:oddVBand="0" w:evenVBand="0" w:oddHBand="1" w:evenHBand="0" w:firstRowFirstColumn="0" w:firstRowLastColumn="0" w:lastRowFirstColumn="0" w:lastRowLastColumn="0"/>
        </w:trPr>
        <w:tc>
          <w:tcPr>
            <w:tcW w:w="4674" w:type="dxa"/>
          </w:tcPr>
          <w:p w14:paraId="1F915D2F" w14:textId="6C8C1BE0" w:rsidR="00AF0162" w:rsidRDefault="00AF0162" w:rsidP="00CB6F9F">
            <w:pPr>
              <w:pStyle w:val="Heading8"/>
              <w:outlineLvl w:val="7"/>
            </w:pPr>
            <w:r>
              <w:t>BURNER ENGAGE</w:t>
            </w:r>
          </w:p>
        </w:tc>
        <w:tc>
          <w:tcPr>
            <w:tcW w:w="4686" w:type="dxa"/>
            <w:vAlign w:val="bottom"/>
          </w:tcPr>
          <w:p w14:paraId="26B09A5C" w14:textId="0A7C953C" w:rsidR="00AF0162" w:rsidRDefault="00AF0162" w:rsidP="00CB6F9F">
            <w:pPr>
              <w:pStyle w:val="Heading8"/>
              <w:outlineLvl w:val="7"/>
            </w:pPr>
            <w:r>
              <w:t>MAX</w:t>
            </w:r>
          </w:p>
        </w:tc>
      </w:tr>
      <w:tr w:rsidR="00806CBF" w14:paraId="4FA22E15" w14:textId="77777777" w:rsidTr="00806CBF">
        <w:tc>
          <w:tcPr>
            <w:tcW w:w="4674" w:type="dxa"/>
          </w:tcPr>
          <w:p w14:paraId="7769795B" w14:textId="2D7C23DD" w:rsidR="00806CBF" w:rsidRDefault="00806CBF" w:rsidP="00806CBF">
            <w:pPr>
              <w:pStyle w:val="Heading8"/>
              <w:outlineLvl w:val="7"/>
            </w:pPr>
            <w:r>
              <w:t>PARKING BRAKE</w:t>
            </w:r>
          </w:p>
        </w:tc>
        <w:tc>
          <w:tcPr>
            <w:tcW w:w="4686" w:type="dxa"/>
            <w:vAlign w:val="bottom"/>
          </w:tcPr>
          <w:p w14:paraId="24619BC9" w14:textId="0E78979A" w:rsidR="00806CBF" w:rsidRDefault="00806CBF" w:rsidP="00806CBF">
            <w:pPr>
              <w:pStyle w:val="Heading8"/>
              <w:outlineLvl w:val="7"/>
            </w:pPr>
            <w:r>
              <w:t>RELEASE</w:t>
            </w:r>
          </w:p>
        </w:tc>
      </w:tr>
      <w:tr w:rsidR="00806CBF" w14:paraId="1DB5BF92" w14:textId="77777777" w:rsidTr="00806CBF">
        <w:trPr>
          <w:cnfStyle w:val="000000100000" w:firstRow="0" w:lastRow="0" w:firstColumn="0" w:lastColumn="0" w:oddVBand="0" w:evenVBand="0" w:oddHBand="1" w:evenHBand="0" w:firstRowFirstColumn="0" w:firstRowLastColumn="0" w:lastRowFirstColumn="0" w:lastRowLastColumn="0"/>
        </w:trPr>
        <w:tc>
          <w:tcPr>
            <w:tcW w:w="4674" w:type="dxa"/>
          </w:tcPr>
          <w:p w14:paraId="5E6CD5EF" w14:textId="77777777" w:rsidR="00806CBF" w:rsidRDefault="00806CBF" w:rsidP="00806CBF">
            <w:pPr>
              <w:pStyle w:val="Heading8"/>
              <w:outlineLvl w:val="7"/>
            </w:pPr>
            <w:r>
              <w:t>THROTTLE</w:t>
            </w:r>
          </w:p>
        </w:tc>
        <w:tc>
          <w:tcPr>
            <w:tcW w:w="4686" w:type="dxa"/>
            <w:vAlign w:val="bottom"/>
          </w:tcPr>
          <w:p w14:paraId="105811F6" w14:textId="77777777" w:rsidR="00806CBF" w:rsidRPr="00531290" w:rsidRDefault="00806CBF" w:rsidP="00806CBF">
            <w:pPr>
              <w:pStyle w:val="Heading8"/>
              <w:outlineLvl w:val="7"/>
            </w:pPr>
            <w:r>
              <w:t>FULL POWER</w:t>
            </w:r>
          </w:p>
        </w:tc>
      </w:tr>
      <w:tr w:rsidR="00806CBF" w14:paraId="4BEDE57B" w14:textId="77777777" w:rsidTr="00806CBF">
        <w:tc>
          <w:tcPr>
            <w:tcW w:w="4674" w:type="dxa"/>
          </w:tcPr>
          <w:p w14:paraId="6082F62A" w14:textId="77777777" w:rsidR="00806CBF" w:rsidRDefault="00806CBF" w:rsidP="00806CBF">
            <w:pPr>
              <w:pStyle w:val="Heading8"/>
              <w:outlineLvl w:val="7"/>
            </w:pPr>
            <w:r>
              <w:t>AIRSPEED 140 M/S</w:t>
            </w:r>
          </w:p>
        </w:tc>
        <w:tc>
          <w:tcPr>
            <w:tcW w:w="4686" w:type="dxa"/>
            <w:vAlign w:val="bottom"/>
          </w:tcPr>
          <w:p w14:paraId="1B2A96F5" w14:textId="77777777" w:rsidR="00806CBF" w:rsidRDefault="00806CBF" w:rsidP="00806CBF">
            <w:pPr>
              <w:pStyle w:val="Heading8"/>
              <w:outlineLvl w:val="7"/>
            </w:pPr>
            <w:r>
              <w:t>V1</w:t>
            </w:r>
          </w:p>
        </w:tc>
      </w:tr>
      <w:tr w:rsidR="00806CBF" w14:paraId="0CE755E5" w14:textId="77777777" w:rsidTr="00806CBF">
        <w:trPr>
          <w:cnfStyle w:val="000000100000" w:firstRow="0" w:lastRow="0" w:firstColumn="0" w:lastColumn="0" w:oddVBand="0" w:evenVBand="0" w:oddHBand="1" w:evenHBand="0" w:firstRowFirstColumn="0" w:firstRowLastColumn="0" w:lastRowFirstColumn="0" w:lastRowLastColumn="0"/>
        </w:trPr>
        <w:tc>
          <w:tcPr>
            <w:tcW w:w="4674" w:type="dxa"/>
          </w:tcPr>
          <w:p w14:paraId="00898D88" w14:textId="77777777" w:rsidR="00806CBF" w:rsidRDefault="00806CBF" w:rsidP="00806CBF">
            <w:pPr>
              <w:pStyle w:val="Heading8"/>
              <w:outlineLvl w:val="7"/>
            </w:pPr>
            <w:r>
              <w:t>AIRSPEED 190 M/S</w:t>
            </w:r>
          </w:p>
        </w:tc>
        <w:tc>
          <w:tcPr>
            <w:tcW w:w="4686" w:type="dxa"/>
            <w:vAlign w:val="bottom"/>
          </w:tcPr>
          <w:p w14:paraId="380758D3" w14:textId="77777777" w:rsidR="00806CBF" w:rsidRDefault="00806CBF" w:rsidP="00806CBF">
            <w:pPr>
              <w:pStyle w:val="Heading8"/>
              <w:outlineLvl w:val="7"/>
            </w:pPr>
            <w:r>
              <w:t>ROTATE SLOWLY TO 10 DEGREES</w:t>
            </w:r>
          </w:p>
        </w:tc>
      </w:tr>
      <w:tr w:rsidR="00806CBF" w14:paraId="5BB0EF59" w14:textId="77777777" w:rsidTr="00806CBF">
        <w:tc>
          <w:tcPr>
            <w:tcW w:w="4674" w:type="dxa"/>
          </w:tcPr>
          <w:p w14:paraId="21D6FCD2" w14:textId="77777777" w:rsidR="00806CBF" w:rsidRDefault="00806CBF" w:rsidP="00806CBF">
            <w:pPr>
              <w:pStyle w:val="Heading8"/>
              <w:outlineLvl w:val="7"/>
            </w:pPr>
            <w:r>
              <w:lastRenderedPageBreak/>
              <w:t>POSITIVE RATE</w:t>
            </w:r>
          </w:p>
        </w:tc>
        <w:tc>
          <w:tcPr>
            <w:tcW w:w="4686" w:type="dxa"/>
            <w:vAlign w:val="bottom"/>
          </w:tcPr>
          <w:p w14:paraId="4FADDAD5" w14:textId="77777777" w:rsidR="00806CBF" w:rsidRDefault="00806CBF" w:rsidP="00806CBF">
            <w:pPr>
              <w:pStyle w:val="Heading8"/>
              <w:outlineLvl w:val="7"/>
            </w:pPr>
            <w:r>
              <w:t>GEARS UP, PITCH UP TO 15 DEGREES</w:t>
            </w:r>
          </w:p>
        </w:tc>
      </w:tr>
    </w:tbl>
    <w:p w14:paraId="2DDB1E99" w14:textId="77777777" w:rsidR="00AF0162" w:rsidRPr="005761EC" w:rsidRDefault="00AF0162" w:rsidP="00AF0162">
      <w:pPr>
        <w:pStyle w:val="Heading8"/>
        <w:rPr>
          <w:rStyle w:val="IntenseEmphasis"/>
          <w:szCs w:val="28"/>
        </w:rPr>
      </w:pPr>
      <w:r>
        <w:rPr>
          <w:rStyle w:val="IntenseEmphasis"/>
          <w:szCs w:val="28"/>
        </w:rPr>
        <w:t>CLIMBOUT</w:t>
      </w:r>
    </w:p>
    <w:p w14:paraId="4A319153" w14:textId="77777777" w:rsidR="00AF0162" w:rsidRPr="001B7C62" w:rsidRDefault="00AF0162" w:rsidP="00AF0162">
      <w:pPr>
        <w:pStyle w:val="Heading8"/>
      </w:pPr>
    </w:p>
    <w:tbl>
      <w:tblPr>
        <w:tblStyle w:val="LightShading-Accent2"/>
        <w:tblW w:w="0" w:type="auto"/>
        <w:tblLook w:val="0400" w:firstRow="0" w:lastRow="0" w:firstColumn="0" w:lastColumn="0" w:noHBand="0" w:noVBand="1"/>
      </w:tblPr>
      <w:tblGrid>
        <w:gridCol w:w="4690"/>
        <w:gridCol w:w="4670"/>
      </w:tblGrid>
      <w:tr w:rsidR="00AF0162" w14:paraId="43DC82AC"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14:paraId="6AA0EA67" w14:textId="77777777" w:rsidR="00AF0162" w:rsidRDefault="00AF0162" w:rsidP="00CB6F9F">
            <w:pPr>
              <w:pStyle w:val="Heading8"/>
              <w:outlineLvl w:val="7"/>
            </w:pPr>
            <w:r>
              <w:t>BURNER/REHEAT</w:t>
            </w:r>
          </w:p>
        </w:tc>
        <w:tc>
          <w:tcPr>
            <w:tcW w:w="4788" w:type="dxa"/>
            <w:vAlign w:val="bottom"/>
          </w:tcPr>
          <w:p w14:paraId="3A4D55AC" w14:textId="77777777" w:rsidR="00AF0162" w:rsidRDefault="00AF0162" w:rsidP="00CB6F9F">
            <w:pPr>
              <w:pStyle w:val="Heading8"/>
              <w:outlineLvl w:val="7"/>
            </w:pPr>
            <w:r>
              <w:t>OFF</w:t>
            </w:r>
          </w:p>
        </w:tc>
      </w:tr>
      <w:tr w:rsidR="00AF0162" w14:paraId="254B3DF3" w14:textId="77777777" w:rsidTr="00CB6F9F">
        <w:trPr>
          <w:trHeight w:val="494"/>
        </w:trPr>
        <w:tc>
          <w:tcPr>
            <w:tcW w:w="4788" w:type="dxa"/>
            <w:vAlign w:val="center"/>
          </w:tcPr>
          <w:p w14:paraId="7D8DDC7E" w14:textId="77777777" w:rsidR="00AF0162" w:rsidRDefault="00AF0162" w:rsidP="00CB6F9F">
            <w:pPr>
              <w:pStyle w:val="Heading8"/>
              <w:outlineLvl w:val="7"/>
            </w:pPr>
            <w:r>
              <w:t>ANTI-SLIP AP</w:t>
            </w:r>
          </w:p>
        </w:tc>
        <w:tc>
          <w:tcPr>
            <w:tcW w:w="4788" w:type="dxa"/>
            <w:vAlign w:val="bottom"/>
          </w:tcPr>
          <w:p w14:paraId="4650D013" w14:textId="77777777" w:rsidR="00AF0162" w:rsidRDefault="00AF0162" w:rsidP="00CB6F9F">
            <w:pPr>
              <w:pStyle w:val="Heading8"/>
              <w:outlineLvl w:val="7"/>
            </w:pPr>
            <w:r>
              <w:t>ON</w:t>
            </w:r>
          </w:p>
        </w:tc>
      </w:tr>
      <w:tr w:rsidR="00AF0162" w14:paraId="744FEC55"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52944CF9" w14:textId="77777777" w:rsidR="00AF0162" w:rsidRDefault="00AF0162" w:rsidP="00CB6F9F">
            <w:pPr>
              <w:pStyle w:val="Heading8"/>
              <w:outlineLvl w:val="7"/>
            </w:pPr>
            <w:r>
              <w:t>AIRSPEED</w:t>
            </w:r>
          </w:p>
        </w:tc>
        <w:tc>
          <w:tcPr>
            <w:tcW w:w="4788" w:type="dxa"/>
            <w:vAlign w:val="bottom"/>
          </w:tcPr>
          <w:p w14:paraId="1E59C10E" w14:textId="77777777" w:rsidR="00AF0162" w:rsidRDefault="00AF0162" w:rsidP="00CB6F9F">
            <w:pPr>
              <w:pStyle w:val="Heading8"/>
              <w:outlineLvl w:val="7"/>
            </w:pPr>
            <w:r>
              <w:t>HOLD SUBSONIC</w:t>
            </w:r>
          </w:p>
        </w:tc>
      </w:tr>
      <w:tr w:rsidR="00AF0162" w14:paraId="45EFC2C9" w14:textId="77777777" w:rsidTr="00CB6F9F">
        <w:tc>
          <w:tcPr>
            <w:tcW w:w="4788" w:type="dxa"/>
          </w:tcPr>
          <w:p w14:paraId="392A6633" w14:textId="77777777" w:rsidR="00AF0162" w:rsidRDefault="00AF0162" w:rsidP="00CB6F9F">
            <w:pPr>
              <w:pStyle w:val="Heading8"/>
              <w:outlineLvl w:val="7"/>
            </w:pPr>
            <w:r>
              <w:t>ALTITUDE</w:t>
            </w:r>
          </w:p>
        </w:tc>
        <w:tc>
          <w:tcPr>
            <w:tcW w:w="4788" w:type="dxa"/>
            <w:vAlign w:val="bottom"/>
          </w:tcPr>
          <w:p w14:paraId="2A9F8CF8" w14:textId="77777777" w:rsidR="00AF0162" w:rsidRDefault="00AF0162" w:rsidP="00CB6F9F">
            <w:pPr>
              <w:pStyle w:val="Heading8"/>
              <w:outlineLvl w:val="7"/>
            </w:pPr>
            <w:r>
              <w:t>CLIMB TO 10 KM</w:t>
            </w:r>
          </w:p>
        </w:tc>
      </w:tr>
    </w:tbl>
    <w:p w14:paraId="1A1077CE" w14:textId="77777777" w:rsidR="00AF0162" w:rsidRPr="005761EC" w:rsidRDefault="00AF0162" w:rsidP="00AF0162">
      <w:pPr>
        <w:pStyle w:val="Heading8"/>
        <w:rPr>
          <w:rStyle w:val="IntenseEmphasis"/>
          <w:szCs w:val="28"/>
        </w:rPr>
      </w:pPr>
      <w:r>
        <w:rPr>
          <w:rStyle w:val="IntenseEmphasis"/>
          <w:szCs w:val="28"/>
        </w:rPr>
        <w:t>SUPERSONIC TRANSITION</w:t>
      </w:r>
    </w:p>
    <w:p w14:paraId="04D0EB10" w14:textId="77777777" w:rsidR="00AF0162" w:rsidRPr="00531290" w:rsidRDefault="00AF0162" w:rsidP="00AF0162">
      <w:pPr>
        <w:pStyle w:val="Heading8"/>
      </w:pPr>
    </w:p>
    <w:tbl>
      <w:tblPr>
        <w:tblStyle w:val="LightShading-Accent2"/>
        <w:tblW w:w="0" w:type="auto"/>
        <w:tblLook w:val="0400" w:firstRow="0" w:lastRow="0" w:firstColumn="0" w:lastColumn="0" w:noHBand="0" w:noVBand="1"/>
      </w:tblPr>
      <w:tblGrid>
        <w:gridCol w:w="4681"/>
        <w:gridCol w:w="4679"/>
      </w:tblGrid>
      <w:tr w:rsidR="00AF0162" w14:paraId="24F01EAA"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14:paraId="5DD67464" w14:textId="77777777" w:rsidR="00AF0162" w:rsidRDefault="00AF0162" w:rsidP="00CB6F9F">
            <w:pPr>
              <w:pStyle w:val="Heading8"/>
              <w:outlineLvl w:val="7"/>
            </w:pPr>
            <w:r>
              <w:t>AIRSPEED</w:t>
            </w:r>
          </w:p>
        </w:tc>
        <w:tc>
          <w:tcPr>
            <w:tcW w:w="4788" w:type="dxa"/>
            <w:vAlign w:val="bottom"/>
          </w:tcPr>
          <w:p w14:paraId="073C0749" w14:textId="77777777" w:rsidR="00AF0162" w:rsidRDefault="00AF0162" w:rsidP="00CB6F9F">
            <w:pPr>
              <w:pStyle w:val="Heading8"/>
              <w:outlineLvl w:val="7"/>
            </w:pPr>
            <w:r>
              <w:t>ABOVE MACH 0.85</w:t>
            </w:r>
          </w:p>
        </w:tc>
      </w:tr>
      <w:tr w:rsidR="00AF0162" w14:paraId="14C61261" w14:textId="77777777" w:rsidTr="00CB6F9F">
        <w:tc>
          <w:tcPr>
            <w:tcW w:w="4788" w:type="dxa"/>
          </w:tcPr>
          <w:p w14:paraId="2AD51A81" w14:textId="77777777" w:rsidR="00AF0162" w:rsidRDefault="00AF0162" w:rsidP="00CB6F9F">
            <w:pPr>
              <w:pStyle w:val="Heading8"/>
              <w:outlineLvl w:val="7"/>
            </w:pPr>
            <w:r>
              <w:t>ALTITUDE</w:t>
            </w:r>
          </w:p>
        </w:tc>
        <w:tc>
          <w:tcPr>
            <w:tcW w:w="4788" w:type="dxa"/>
            <w:vAlign w:val="bottom"/>
          </w:tcPr>
          <w:p w14:paraId="4C6689EC" w14:textId="77777777" w:rsidR="00AF0162" w:rsidRDefault="00AF0162" w:rsidP="00CB6F9F">
            <w:pPr>
              <w:pStyle w:val="Heading8"/>
              <w:outlineLvl w:val="7"/>
            </w:pPr>
            <w:r>
              <w:t>APPROACHING 10 KM</w:t>
            </w:r>
          </w:p>
        </w:tc>
      </w:tr>
      <w:tr w:rsidR="00AF0162" w14:paraId="3C462D7A"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0DBBDF72" w14:textId="77777777" w:rsidR="00AF0162" w:rsidRDefault="00AF0162" w:rsidP="00CB6F9F">
            <w:pPr>
              <w:pStyle w:val="Heading8"/>
              <w:outlineLvl w:val="7"/>
            </w:pPr>
            <w:r>
              <w:t>CANARDS</w:t>
            </w:r>
          </w:p>
        </w:tc>
        <w:tc>
          <w:tcPr>
            <w:tcW w:w="4788" w:type="dxa"/>
            <w:vAlign w:val="bottom"/>
          </w:tcPr>
          <w:p w14:paraId="7B77C179" w14:textId="77777777" w:rsidR="00AF0162" w:rsidRDefault="00AF0162" w:rsidP="00CB6F9F">
            <w:pPr>
              <w:pStyle w:val="Heading8"/>
              <w:outlineLvl w:val="7"/>
            </w:pPr>
            <w:r>
              <w:t>RETRACT</w:t>
            </w:r>
          </w:p>
        </w:tc>
      </w:tr>
      <w:tr w:rsidR="00AF0162" w14:paraId="439BF997" w14:textId="77777777" w:rsidTr="00CB6F9F">
        <w:tc>
          <w:tcPr>
            <w:tcW w:w="4788" w:type="dxa"/>
          </w:tcPr>
          <w:p w14:paraId="6B4B7829" w14:textId="77777777" w:rsidR="00AF0162" w:rsidRDefault="00AF0162" w:rsidP="00CB6F9F">
            <w:pPr>
              <w:pStyle w:val="Heading8"/>
              <w:outlineLvl w:val="7"/>
            </w:pPr>
            <w:r>
              <w:t>VISOR</w:t>
            </w:r>
          </w:p>
        </w:tc>
        <w:tc>
          <w:tcPr>
            <w:tcW w:w="4788" w:type="dxa"/>
            <w:vAlign w:val="bottom"/>
          </w:tcPr>
          <w:p w14:paraId="494DAABD" w14:textId="77777777" w:rsidR="00AF0162" w:rsidRDefault="00AF0162" w:rsidP="00CB6F9F">
            <w:pPr>
              <w:pStyle w:val="Heading8"/>
              <w:outlineLvl w:val="7"/>
            </w:pPr>
            <w:r>
              <w:t>EXTEND</w:t>
            </w:r>
          </w:p>
        </w:tc>
      </w:tr>
      <w:tr w:rsidR="00AF0162" w14:paraId="762B421B"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51C2E308" w14:textId="77777777" w:rsidR="00AF0162" w:rsidRDefault="00AF0162" w:rsidP="00CB6F9F">
            <w:pPr>
              <w:pStyle w:val="Heading8"/>
              <w:outlineLvl w:val="7"/>
            </w:pPr>
            <w:r>
              <w:t>BURNER/REHEAT</w:t>
            </w:r>
          </w:p>
        </w:tc>
        <w:tc>
          <w:tcPr>
            <w:tcW w:w="4788" w:type="dxa"/>
            <w:vAlign w:val="bottom"/>
          </w:tcPr>
          <w:p w14:paraId="3C8C8731" w14:textId="77777777" w:rsidR="00AF0162" w:rsidRDefault="00AF0162" w:rsidP="00CB6F9F">
            <w:pPr>
              <w:pStyle w:val="Heading8"/>
              <w:outlineLvl w:val="7"/>
            </w:pPr>
            <w:r>
              <w:t>ON</w:t>
            </w:r>
          </w:p>
        </w:tc>
      </w:tr>
      <w:tr w:rsidR="00AF0162" w14:paraId="0857498E" w14:textId="77777777" w:rsidTr="00CB6F9F">
        <w:tc>
          <w:tcPr>
            <w:tcW w:w="4788" w:type="dxa"/>
          </w:tcPr>
          <w:p w14:paraId="749407CE" w14:textId="77777777" w:rsidR="00AF0162" w:rsidRDefault="00AF0162" w:rsidP="00CB6F9F">
            <w:pPr>
              <w:pStyle w:val="Heading8"/>
              <w:outlineLvl w:val="7"/>
            </w:pPr>
            <w:r>
              <w:t>THROTTLE</w:t>
            </w:r>
          </w:p>
        </w:tc>
        <w:tc>
          <w:tcPr>
            <w:tcW w:w="4788" w:type="dxa"/>
            <w:vAlign w:val="bottom"/>
          </w:tcPr>
          <w:p w14:paraId="6DFC6FBB" w14:textId="00867EDC" w:rsidR="00AF0162" w:rsidRPr="005C29C3" w:rsidRDefault="00AF0162" w:rsidP="00CB6F9F">
            <w:pPr>
              <w:pStyle w:val="Heading8"/>
              <w:outlineLvl w:val="7"/>
            </w:pPr>
            <w:r>
              <w:t>80</w:t>
            </w:r>
            <w:proofErr w:type="gramStart"/>
            <w:r>
              <w:t>% :</w:t>
            </w:r>
            <w:proofErr w:type="gramEnd"/>
            <w:r>
              <w:t xml:space="preserve"> 100%</w:t>
            </w:r>
          </w:p>
        </w:tc>
      </w:tr>
    </w:tbl>
    <w:p w14:paraId="17AD805D" w14:textId="77777777" w:rsidR="00AF0162" w:rsidRPr="005761EC" w:rsidRDefault="00AF0162" w:rsidP="00AF0162">
      <w:pPr>
        <w:pStyle w:val="Heading8"/>
        <w:rPr>
          <w:rStyle w:val="IntenseEmphasis"/>
          <w:szCs w:val="28"/>
        </w:rPr>
      </w:pPr>
      <w:r w:rsidRPr="005761EC">
        <w:rPr>
          <w:rStyle w:val="IntenseEmphasis"/>
          <w:szCs w:val="28"/>
        </w:rPr>
        <w:t>T1 (RAMCASTER INSERTION)</w:t>
      </w:r>
    </w:p>
    <w:p w14:paraId="762236F7" w14:textId="77777777" w:rsidR="00AF0162" w:rsidRPr="0088642C" w:rsidRDefault="00AF0162" w:rsidP="00AF0162">
      <w:pPr>
        <w:pStyle w:val="Heading8"/>
        <w:rPr>
          <w:sz w:val="16"/>
          <w:szCs w:val="16"/>
        </w:rPr>
      </w:pPr>
    </w:p>
    <w:tbl>
      <w:tblPr>
        <w:tblStyle w:val="LightShading-Accent2"/>
        <w:tblW w:w="0" w:type="auto"/>
        <w:tblLook w:val="0400" w:firstRow="0" w:lastRow="0" w:firstColumn="0" w:lastColumn="0" w:noHBand="0" w:noVBand="1"/>
      </w:tblPr>
      <w:tblGrid>
        <w:gridCol w:w="4689"/>
        <w:gridCol w:w="4671"/>
      </w:tblGrid>
      <w:tr w:rsidR="00AF0162" w14:paraId="6806891B" w14:textId="77777777" w:rsidTr="00E046F0">
        <w:trPr>
          <w:cnfStyle w:val="000000100000" w:firstRow="0" w:lastRow="0" w:firstColumn="0" w:lastColumn="0" w:oddVBand="0" w:evenVBand="0" w:oddHBand="1" w:evenHBand="0" w:firstRowFirstColumn="0" w:firstRowLastColumn="0" w:lastRowFirstColumn="0" w:lastRowLastColumn="0"/>
          <w:trHeight w:val="494"/>
        </w:trPr>
        <w:tc>
          <w:tcPr>
            <w:tcW w:w="4689" w:type="dxa"/>
            <w:vAlign w:val="bottom"/>
          </w:tcPr>
          <w:p w14:paraId="19A39100" w14:textId="77777777" w:rsidR="00AF0162" w:rsidRDefault="00AF0162" w:rsidP="00CB6F9F">
            <w:pPr>
              <w:pStyle w:val="Heading8"/>
              <w:outlineLvl w:val="7"/>
            </w:pPr>
            <w:r>
              <w:t>FLIGHT ENVELOPE</w:t>
            </w:r>
          </w:p>
        </w:tc>
        <w:tc>
          <w:tcPr>
            <w:tcW w:w="4671" w:type="dxa"/>
            <w:vAlign w:val="bottom"/>
          </w:tcPr>
          <w:p w14:paraId="32FE7CCD" w14:textId="77777777" w:rsidR="00AF0162" w:rsidRDefault="00AF0162" w:rsidP="00CB6F9F">
            <w:pPr>
              <w:pStyle w:val="Heading8"/>
              <w:outlineLvl w:val="7"/>
            </w:pPr>
            <w:r>
              <w:t>CHECK EICAS GRAPH ON T1</w:t>
            </w:r>
          </w:p>
        </w:tc>
      </w:tr>
      <w:tr w:rsidR="00E046F0" w14:paraId="402F6A0C" w14:textId="77777777" w:rsidTr="00E046F0">
        <w:trPr>
          <w:trHeight w:val="494"/>
        </w:trPr>
        <w:tc>
          <w:tcPr>
            <w:tcW w:w="4689" w:type="dxa"/>
          </w:tcPr>
          <w:p w14:paraId="6BCFBCB7" w14:textId="3F82E61A" w:rsidR="00E046F0" w:rsidRDefault="00E046F0" w:rsidP="00E046F0">
            <w:pPr>
              <w:pStyle w:val="Heading8"/>
              <w:outlineLvl w:val="7"/>
            </w:pPr>
            <w:r>
              <w:t>RAMCASTER DOOR</w:t>
            </w:r>
          </w:p>
        </w:tc>
        <w:tc>
          <w:tcPr>
            <w:tcW w:w="4671" w:type="dxa"/>
            <w:vAlign w:val="bottom"/>
          </w:tcPr>
          <w:p w14:paraId="1B87B4CA" w14:textId="1BC2451F" w:rsidR="00E046F0" w:rsidRDefault="00E046F0" w:rsidP="00E046F0">
            <w:pPr>
              <w:pStyle w:val="Heading8"/>
              <w:outlineLvl w:val="7"/>
            </w:pPr>
            <w:r>
              <w:t>OPEN</w:t>
            </w:r>
          </w:p>
        </w:tc>
      </w:tr>
      <w:tr w:rsidR="00E046F0" w14:paraId="209029C8" w14:textId="77777777" w:rsidTr="00E046F0">
        <w:trPr>
          <w:cnfStyle w:val="000000100000" w:firstRow="0" w:lastRow="0" w:firstColumn="0" w:lastColumn="0" w:oddVBand="0" w:evenVBand="0" w:oddHBand="1" w:evenHBand="0" w:firstRowFirstColumn="0" w:firstRowLastColumn="0" w:lastRowFirstColumn="0" w:lastRowLastColumn="0"/>
        </w:trPr>
        <w:tc>
          <w:tcPr>
            <w:tcW w:w="4689" w:type="dxa"/>
          </w:tcPr>
          <w:p w14:paraId="5DC6B955" w14:textId="77777777" w:rsidR="00E046F0" w:rsidRDefault="00E046F0" w:rsidP="00E046F0">
            <w:pPr>
              <w:pStyle w:val="Heading8"/>
              <w:outlineLvl w:val="7"/>
            </w:pPr>
            <w:r>
              <w:t>APU RAMX</w:t>
            </w:r>
          </w:p>
        </w:tc>
        <w:tc>
          <w:tcPr>
            <w:tcW w:w="4671" w:type="dxa"/>
            <w:vAlign w:val="bottom"/>
          </w:tcPr>
          <w:p w14:paraId="2BC0DAA1" w14:textId="77777777" w:rsidR="00E046F0" w:rsidRDefault="00E046F0" w:rsidP="00E046F0">
            <w:pPr>
              <w:pStyle w:val="Heading8"/>
              <w:outlineLvl w:val="7"/>
            </w:pPr>
            <w:r>
              <w:t>PUMP</w:t>
            </w:r>
          </w:p>
        </w:tc>
      </w:tr>
      <w:tr w:rsidR="00E046F0" w14:paraId="1CCE1733" w14:textId="77777777" w:rsidTr="00E046F0">
        <w:tc>
          <w:tcPr>
            <w:tcW w:w="4689" w:type="dxa"/>
          </w:tcPr>
          <w:p w14:paraId="6B01B0BA" w14:textId="77777777" w:rsidR="00E046F0" w:rsidRDefault="00E046F0" w:rsidP="00E046F0">
            <w:pPr>
              <w:pStyle w:val="Heading8"/>
              <w:outlineLvl w:val="7"/>
            </w:pPr>
            <w:r>
              <w:t>RAMCASTER THROTTLE</w:t>
            </w:r>
          </w:p>
        </w:tc>
        <w:tc>
          <w:tcPr>
            <w:tcW w:w="4671" w:type="dxa"/>
            <w:vAlign w:val="bottom"/>
          </w:tcPr>
          <w:p w14:paraId="3AE5CBF4" w14:textId="77777777" w:rsidR="00E046F0" w:rsidRDefault="00E046F0" w:rsidP="00E046F0">
            <w:pPr>
              <w:pStyle w:val="Heading8"/>
              <w:outlineLvl w:val="7"/>
            </w:pPr>
            <w:r>
              <w:t>ENG</w:t>
            </w:r>
          </w:p>
        </w:tc>
      </w:tr>
      <w:tr w:rsidR="00E046F0" w14:paraId="4640B187" w14:textId="77777777" w:rsidTr="00E046F0">
        <w:trPr>
          <w:cnfStyle w:val="000000100000" w:firstRow="0" w:lastRow="0" w:firstColumn="0" w:lastColumn="0" w:oddVBand="0" w:evenVBand="0" w:oddHBand="1" w:evenHBand="0" w:firstRowFirstColumn="0" w:firstRowLastColumn="0" w:lastRowFirstColumn="0" w:lastRowLastColumn="0"/>
        </w:trPr>
        <w:tc>
          <w:tcPr>
            <w:tcW w:w="4689" w:type="dxa"/>
          </w:tcPr>
          <w:p w14:paraId="295CC4EA" w14:textId="77777777" w:rsidR="00E046F0" w:rsidRDefault="00E046F0" w:rsidP="00E046F0">
            <w:pPr>
              <w:pStyle w:val="Heading8"/>
              <w:outlineLvl w:val="7"/>
            </w:pPr>
            <w:r>
              <w:t>BURNER/REHEAT</w:t>
            </w:r>
          </w:p>
        </w:tc>
        <w:tc>
          <w:tcPr>
            <w:tcW w:w="4671" w:type="dxa"/>
            <w:vAlign w:val="bottom"/>
          </w:tcPr>
          <w:p w14:paraId="66FB0020" w14:textId="77777777" w:rsidR="00E046F0" w:rsidRDefault="00E046F0" w:rsidP="00E046F0">
            <w:pPr>
              <w:pStyle w:val="Heading8"/>
              <w:outlineLvl w:val="7"/>
            </w:pPr>
            <w:r>
              <w:t>OFF</w:t>
            </w:r>
          </w:p>
        </w:tc>
      </w:tr>
      <w:tr w:rsidR="00E046F0" w14:paraId="3EC8DF92" w14:textId="77777777" w:rsidTr="00E046F0">
        <w:tc>
          <w:tcPr>
            <w:tcW w:w="4689" w:type="dxa"/>
          </w:tcPr>
          <w:p w14:paraId="3AE76315" w14:textId="77777777" w:rsidR="00E046F0" w:rsidRDefault="00E046F0" w:rsidP="00E046F0">
            <w:pPr>
              <w:pStyle w:val="Heading8"/>
              <w:outlineLvl w:val="7"/>
            </w:pPr>
            <w:r>
              <w:t>RAMCASTER</w:t>
            </w:r>
          </w:p>
        </w:tc>
        <w:tc>
          <w:tcPr>
            <w:tcW w:w="4671" w:type="dxa"/>
            <w:vAlign w:val="bottom"/>
          </w:tcPr>
          <w:p w14:paraId="59D0EAB4" w14:textId="77777777" w:rsidR="00E046F0" w:rsidRDefault="00E046F0" w:rsidP="00E046F0">
            <w:pPr>
              <w:pStyle w:val="Heading8"/>
              <w:outlineLvl w:val="7"/>
            </w:pPr>
            <w:r>
              <w:t xml:space="preserve">IGN, CONFIRM </w:t>
            </w:r>
            <w:proofErr w:type="gramStart"/>
            <w:r>
              <w:t>MODE:LO</w:t>
            </w:r>
            <w:proofErr w:type="gramEnd"/>
            <w:r>
              <w:t xml:space="preserve"> ON EICAS</w:t>
            </w:r>
          </w:p>
        </w:tc>
      </w:tr>
      <w:tr w:rsidR="00E046F0" w14:paraId="4173B9BC" w14:textId="77777777" w:rsidTr="00E046F0">
        <w:trPr>
          <w:cnfStyle w:val="000000100000" w:firstRow="0" w:lastRow="0" w:firstColumn="0" w:lastColumn="0" w:oddVBand="0" w:evenVBand="0" w:oddHBand="1" w:evenHBand="0" w:firstRowFirstColumn="0" w:firstRowLastColumn="0" w:lastRowFirstColumn="0" w:lastRowLastColumn="0"/>
        </w:trPr>
        <w:tc>
          <w:tcPr>
            <w:tcW w:w="4689" w:type="dxa"/>
          </w:tcPr>
          <w:p w14:paraId="3B35B842" w14:textId="77777777" w:rsidR="00E046F0" w:rsidRDefault="00E046F0" w:rsidP="00E046F0">
            <w:pPr>
              <w:pStyle w:val="Heading8"/>
              <w:outlineLvl w:val="7"/>
            </w:pPr>
            <w:r>
              <w:t>ACCELERATION</w:t>
            </w:r>
          </w:p>
        </w:tc>
        <w:tc>
          <w:tcPr>
            <w:tcW w:w="4671" w:type="dxa"/>
            <w:vAlign w:val="bottom"/>
          </w:tcPr>
          <w:p w14:paraId="16EA9C1D" w14:textId="77777777" w:rsidR="00E046F0" w:rsidRDefault="00E046F0" w:rsidP="00E046F0">
            <w:pPr>
              <w:pStyle w:val="Heading8"/>
              <w:outlineLvl w:val="7"/>
            </w:pPr>
            <w:r>
              <w:t xml:space="preserve">CONFIRM </w:t>
            </w:r>
            <w:r w:rsidRPr="0072228C">
              <w:rPr>
                <w:noProof/>
              </w:rPr>
              <w:t>INC</w:t>
            </w:r>
            <w:r>
              <w:rPr>
                <w:noProof/>
              </w:rPr>
              <w:t>R</w:t>
            </w:r>
            <w:r w:rsidRPr="0072228C">
              <w:rPr>
                <w:noProof/>
              </w:rPr>
              <w:t>EASED</w:t>
            </w:r>
            <w:r>
              <w:t xml:space="preserve"> RATE</w:t>
            </w:r>
          </w:p>
        </w:tc>
      </w:tr>
      <w:tr w:rsidR="00E046F0" w14:paraId="1F866053" w14:textId="77777777" w:rsidTr="00E046F0">
        <w:tc>
          <w:tcPr>
            <w:tcW w:w="4689" w:type="dxa"/>
          </w:tcPr>
          <w:p w14:paraId="0FA939CA" w14:textId="77777777" w:rsidR="00E046F0" w:rsidRDefault="00E046F0" w:rsidP="00E046F0">
            <w:pPr>
              <w:pStyle w:val="Heading8"/>
              <w:outlineLvl w:val="7"/>
            </w:pPr>
            <w:r>
              <w:t>MAIN ENGINES THROTTLE</w:t>
            </w:r>
          </w:p>
        </w:tc>
        <w:tc>
          <w:tcPr>
            <w:tcW w:w="4671" w:type="dxa"/>
            <w:vAlign w:val="bottom"/>
          </w:tcPr>
          <w:p w14:paraId="6A1AC1B6" w14:textId="77777777" w:rsidR="00E046F0" w:rsidRDefault="00E046F0" w:rsidP="00E046F0">
            <w:pPr>
              <w:pStyle w:val="Heading8"/>
              <w:outlineLvl w:val="7"/>
            </w:pPr>
            <w:r>
              <w:t>CLOSE</w:t>
            </w:r>
          </w:p>
        </w:tc>
      </w:tr>
      <w:tr w:rsidR="00E046F0" w14:paraId="220EB418" w14:textId="77777777" w:rsidTr="00E046F0">
        <w:trPr>
          <w:cnfStyle w:val="000000100000" w:firstRow="0" w:lastRow="0" w:firstColumn="0" w:lastColumn="0" w:oddVBand="0" w:evenVBand="0" w:oddHBand="1" w:evenHBand="0" w:firstRowFirstColumn="0" w:firstRowLastColumn="0" w:lastRowFirstColumn="0" w:lastRowLastColumn="0"/>
        </w:trPr>
        <w:tc>
          <w:tcPr>
            <w:tcW w:w="4689" w:type="dxa"/>
          </w:tcPr>
          <w:p w14:paraId="012A17A3" w14:textId="77777777" w:rsidR="00E046F0" w:rsidRDefault="00E046F0" w:rsidP="00E046F0">
            <w:pPr>
              <w:pStyle w:val="Heading8"/>
              <w:outlineLvl w:val="7"/>
            </w:pPr>
            <w:r>
              <w:t>RAMCASTER THROTTLE</w:t>
            </w:r>
          </w:p>
        </w:tc>
        <w:tc>
          <w:tcPr>
            <w:tcW w:w="4671" w:type="dxa"/>
            <w:vAlign w:val="bottom"/>
          </w:tcPr>
          <w:p w14:paraId="46D986A1" w14:textId="77777777" w:rsidR="00E046F0" w:rsidRDefault="00E046F0" w:rsidP="00E046F0">
            <w:pPr>
              <w:pStyle w:val="Heading8"/>
              <w:outlineLvl w:val="7"/>
            </w:pPr>
            <w:r>
              <w:t>FULL</w:t>
            </w:r>
          </w:p>
        </w:tc>
      </w:tr>
      <w:tr w:rsidR="00E046F0" w14:paraId="0F169E5A" w14:textId="77777777" w:rsidTr="00E046F0">
        <w:tc>
          <w:tcPr>
            <w:tcW w:w="4689" w:type="dxa"/>
          </w:tcPr>
          <w:p w14:paraId="291FC759" w14:textId="77777777" w:rsidR="00E046F0" w:rsidRDefault="00E046F0" w:rsidP="00E046F0">
            <w:pPr>
              <w:pStyle w:val="Heading8"/>
              <w:outlineLvl w:val="7"/>
            </w:pPr>
            <w:r>
              <w:t>TURBINE CYCLE</w:t>
            </w:r>
          </w:p>
        </w:tc>
        <w:tc>
          <w:tcPr>
            <w:tcW w:w="4671" w:type="dxa"/>
            <w:vAlign w:val="bottom"/>
          </w:tcPr>
          <w:p w14:paraId="432F77E0" w14:textId="77777777" w:rsidR="00E046F0" w:rsidRDefault="00E046F0" w:rsidP="00E046F0">
            <w:pPr>
              <w:pStyle w:val="Heading8"/>
              <w:outlineLvl w:val="7"/>
            </w:pPr>
            <w:r>
              <w:t>CUT</w:t>
            </w:r>
          </w:p>
        </w:tc>
      </w:tr>
      <w:tr w:rsidR="00E046F0" w14:paraId="0C818D63" w14:textId="77777777" w:rsidTr="00E046F0">
        <w:trPr>
          <w:cnfStyle w:val="000000100000" w:firstRow="0" w:lastRow="0" w:firstColumn="0" w:lastColumn="0" w:oddVBand="0" w:evenVBand="0" w:oddHBand="1" w:evenHBand="0" w:firstRowFirstColumn="0" w:firstRowLastColumn="0" w:lastRowFirstColumn="0" w:lastRowLastColumn="0"/>
        </w:trPr>
        <w:tc>
          <w:tcPr>
            <w:tcW w:w="4689" w:type="dxa"/>
          </w:tcPr>
          <w:p w14:paraId="71C58B3B" w14:textId="77777777" w:rsidR="00E046F0" w:rsidRDefault="00E046F0" w:rsidP="00E046F0">
            <w:pPr>
              <w:pStyle w:val="Heading8"/>
              <w:outlineLvl w:val="7"/>
            </w:pPr>
            <w:r>
              <w:lastRenderedPageBreak/>
              <w:t>MAIN ENGINES MODE</w:t>
            </w:r>
          </w:p>
        </w:tc>
        <w:tc>
          <w:tcPr>
            <w:tcW w:w="4671" w:type="dxa"/>
            <w:vAlign w:val="bottom"/>
          </w:tcPr>
          <w:p w14:paraId="427B3A8A" w14:textId="77777777" w:rsidR="00E046F0" w:rsidRDefault="00E046F0" w:rsidP="00E046F0">
            <w:pPr>
              <w:pStyle w:val="Heading8"/>
              <w:outlineLvl w:val="7"/>
            </w:pPr>
            <w:r>
              <w:t>INT</w:t>
            </w:r>
          </w:p>
        </w:tc>
      </w:tr>
      <w:tr w:rsidR="00E046F0" w14:paraId="3F262366" w14:textId="77777777" w:rsidTr="00E046F0">
        <w:tc>
          <w:tcPr>
            <w:tcW w:w="4689" w:type="dxa"/>
          </w:tcPr>
          <w:p w14:paraId="6119CCDB" w14:textId="77777777" w:rsidR="00E046F0" w:rsidRDefault="00E046F0" w:rsidP="00E046F0">
            <w:pPr>
              <w:pStyle w:val="Heading8"/>
              <w:outlineLvl w:val="7"/>
            </w:pPr>
            <w:r>
              <w:t>WING POSITION</w:t>
            </w:r>
          </w:p>
        </w:tc>
        <w:tc>
          <w:tcPr>
            <w:tcW w:w="4671" w:type="dxa"/>
            <w:vAlign w:val="bottom"/>
          </w:tcPr>
          <w:p w14:paraId="35D4C8BF" w14:textId="77777777" w:rsidR="00E046F0" w:rsidRDefault="00E046F0" w:rsidP="00E046F0">
            <w:pPr>
              <w:pStyle w:val="Heading8"/>
              <w:outlineLvl w:val="7"/>
            </w:pPr>
            <w:r>
              <w:t>HPC AFTER MACH 3.5</w:t>
            </w:r>
          </w:p>
        </w:tc>
      </w:tr>
    </w:tbl>
    <w:p w14:paraId="3528DBFE" w14:textId="77777777" w:rsidR="00AF0162" w:rsidRPr="005761EC" w:rsidRDefault="00AF0162" w:rsidP="00AF0162">
      <w:pPr>
        <w:pStyle w:val="Heading8"/>
        <w:rPr>
          <w:rStyle w:val="IntenseEmphasis"/>
          <w:szCs w:val="28"/>
        </w:rPr>
      </w:pPr>
      <w:r w:rsidRPr="005761EC">
        <w:rPr>
          <w:rStyle w:val="IntenseEmphasis"/>
          <w:szCs w:val="28"/>
        </w:rPr>
        <w:t>T2 (RAMCASTER MODE TRANSITION)</w:t>
      </w:r>
    </w:p>
    <w:p w14:paraId="7B8C743D" w14:textId="77777777" w:rsidR="00AF0162" w:rsidRPr="005761EC" w:rsidRDefault="00AF0162" w:rsidP="00AF0162">
      <w:pPr>
        <w:pStyle w:val="Heading8"/>
      </w:pPr>
    </w:p>
    <w:tbl>
      <w:tblPr>
        <w:tblStyle w:val="LightShading-Accent2"/>
        <w:tblW w:w="0" w:type="auto"/>
        <w:tblLook w:val="0400" w:firstRow="0" w:lastRow="0" w:firstColumn="0" w:lastColumn="0" w:noHBand="0" w:noVBand="1"/>
      </w:tblPr>
      <w:tblGrid>
        <w:gridCol w:w="4684"/>
        <w:gridCol w:w="4676"/>
      </w:tblGrid>
      <w:tr w:rsidR="00AF0162" w14:paraId="5713C3DB" w14:textId="77777777" w:rsidTr="00CB6F9F">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14:paraId="5654479D" w14:textId="77777777" w:rsidR="00AF0162" w:rsidRDefault="00AF0162" w:rsidP="00CB6F9F">
            <w:pPr>
              <w:pStyle w:val="Heading8"/>
              <w:outlineLvl w:val="7"/>
            </w:pPr>
            <w:r>
              <w:t>FLIGHT ENVELOPE</w:t>
            </w:r>
          </w:p>
        </w:tc>
        <w:tc>
          <w:tcPr>
            <w:tcW w:w="4788" w:type="dxa"/>
            <w:vAlign w:val="bottom"/>
          </w:tcPr>
          <w:p w14:paraId="7A4C2AD2" w14:textId="77777777" w:rsidR="00AF0162" w:rsidRDefault="00AF0162" w:rsidP="00CB6F9F">
            <w:pPr>
              <w:pStyle w:val="Heading8"/>
              <w:outlineLvl w:val="7"/>
            </w:pPr>
            <w:r>
              <w:t>CHECK EICAS GRAPH ON T2</w:t>
            </w:r>
          </w:p>
        </w:tc>
      </w:tr>
      <w:tr w:rsidR="00AF0162" w14:paraId="2D5F7969" w14:textId="77777777" w:rsidTr="00CB6F9F">
        <w:tc>
          <w:tcPr>
            <w:tcW w:w="4788" w:type="dxa"/>
          </w:tcPr>
          <w:p w14:paraId="2C4D9548" w14:textId="77777777" w:rsidR="00AF0162" w:rsidRDefault="00AF0162" w:rsidP="00CB6F9F">
            <w:pPr>
              <w:pStyle w:val="Heading8"/>
              <w:outlineLvl w:val="7"/>
            </w:pPr>
            <w:r>
              <w:t>RAMCASTER MODE</w:t>
            </w:r>
          </w:p>
        </w:tc>
        <w:tc>
          <w:tcPr>
            <w:tcW w:w="4788" w:type="dxa"/>
            <w:vAlign w:val="bottom"/>
          </w:tcPr>
          <w:p w14:paraId="3764B423" w14:textId="77777777" w:rsidR="00AF0162" w:rsidRDefault="00AF0162" w:rsidP="00CB6F9F">
            <w:pPr>
              <w:pStyle w:val="Heading8"/>
              <w:outlineLvl w:val="7"/>
            </w:pPr>
            <w:r>
              <w:t>HIGH</w:t>
            </w:r>
          </w:p>
        </w:tc>
      </w:tr>
      <w:tr w:rsidR="00AF0162" w14:paraId="18DE71DC"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42C16AB1" w14:textId="77777777" w:rsidR="00AF0162" w:rsidRDefault="00AF0162" w:rsidP="00CB6F9F">
            <w:pPr>
              <w:pStyle w:val="Heading8"/>
              <w:outlineLvl w:val="7"/>
            </w:pPr>
            <w:r>
              <w:t>RAMCASTER MODE TRANSITION</w:t>
            </w:r>
          </w:p>
        </w:tc>
        <w:tc>
          <w:tcPr>
            <w:tcW w:w="4788" w:type="dxa"/>
            <w:vAlign w:val="bottom"/>
          </w:tcPr>
          <w:p w14:paraId="1126CEF6" w14:textId="77777777" w:rsidR="00AF0162" w:rsidRDefault="00AF0162" w:rsidP="00CB6F9F">
            <w:pPr>
              <w:pStyle w:val="Heading8"/>
              <w:outlineLvl w:val="7"/>
            </w:pPr>
            <w:r>
              <w:t xml:space="preserve">CONFIRM </w:t>
            </w:r>
            <w:proofErr w:type="gramStart"/>
            <w:r>
              <w:t>MODE:HI</w:t>
            </w:r>
            <w:proofErr w:type="gramEnd"/>
            <w:r>
              <w:t xml:space="preserve"> ON EICAS</w:t>
            </w:r>
          </w:p>
        </w:tc>
      </w:tr>
      <w:tr w:rsidR="00AF0162" w14:paraId="5BB80BA0" w14:textId="77777777" w:rsidTr="00CB6F9F">
        <w:tc>
          <w:tcPr>
            <w:tcW w:w="4788" w:type="dxa"/>
          </w:tcPr>
          <w:p w14:paraId="28C2CB22" w14:textId="77777777" w:rsidR="00AF0162" w:rsidRDefault="00AF0162" w:rsidP="00CB6F9F">
            <w:pPr>
              <w:pStyle w:val="Heading8"/>
              <w:outlineLvl w:val="7"/>
            </w:pPr>
            <w:r>
              <w:t>FLIGHT ENVELOPE</w:t>
            </w:r>
          </w:p>
        </w:tc>
        <w:tc>
          <w:tcPr>
            <w:tcW w:w="4788" w:type="dxa"/>
            <w:vAlign w:val="bottom"/>
          </w:tcPr>
          <w:p w14:paraId="53F79265" w14:textId="77777777" w:rsidR="00AF0162" w:rsidRDefault="00AF0162" w:rsidP="00CB6F9F">
            <w:pPr>
              <w:pStyle w:val="Heading8"/>
              <w:outlineLvl w:val="7"/>
            </w:pPr>
            <w:r>
              <w:t>PROCEED TO T3</w:t>
            </w:r>
          </w:p>
        </w:tc>
      </w:tr>
      <w:tr w:rsidR="00AF0162" w14:paraId="083CEA0C" w14:textId="77777777" w:rsidTr="00CB6F9F">
        <w:trPr>
          <w:cnfStyle w:val="000000100000" w:firstRow="0" w:lastRow="0" w:firstColumn="0" w:lastColumn="0" w:oddVBand="0" w:evenVBand="0" w:oddHBand="1" w:evenHBand="0" w:firstRowFirstColumn="0" w:firstRowLastColumn="0" w:lastRowFirstColumn="0" w:lastRowLastColumn="0"/>
        </w:trPr>
        <w:tc>
          <w:tcPr>
            <w:tcW w:w="4788" w:type="dxa"/>
          </w:tcPr>
          <w:p w14:paraId="3EA2D849" w14:textId="77777777" w:rsidR="00AF0162" w:rsidRDefault="00AF0162" w:rsidP="00CB6F9F">
            <w:pPr>
              <w:pStyle w:val="Heading8"/>
              <w:outlineLvl w:val="7"/>
            </w:pPr>
            <w:r>
              <w:t>MFDs</w:t>
            </w:r>
          </w:p>
        </w:tc>
        <w:tc>
          <w:tcPr>
            <w:tcW w:w="4788" w:type="dxa"/>
            <w:vAlign w:val="bottom"/>
          </w:tcPr>
          <w:p w14:paraId="08503639" w14:textId="77777777" w:rsidR="00AF0162" w:rsidRDefault="00AF0162" w:rsidP="00CB6F9F">
            <w:pPr>
              <w:pStyle w:val="Heading8"/>
              <w:outlineLvl w:val="7"/>
            </w:pPr>
            <w:r>
              <w:t>SET AS REQUIRED</w:t>
            </w:r>
          </w:p>
        </w:tc>
      </w:tr>
    </w:tbl>
    <w:p w14:paraId="23EB90D3" w14:textId="25F3EB22" w:rsidR="00AF0162" w:rsidRPr="005761EC" w:rsidRDefault="00AF0162" w:rsidP="00AF0162">
      <w:pPr>
        <w:pStyle w:val="Heading8"/>
        <w:rPr>
          <w:rStyle w:val="IntenseEmphasis"/>
          <w:szCs w:val="28"/>
        </w:rPr>
      </w:pPr>
      <w:r w:rsidRPr="005761EC">
        <w:rPr>
          <w:rStyle w:val="IntenseEmphasis"/>
          <w:szCs w:val="28"/>
        </w:rPr>
        <w:t>T3 (ROCKET MODE TRANSITION)</w:t>
      </w:r>
    </w:p>
    <w:p w14:paraId="1F1FA68D" w14:textId="77777777" w:rsidR="00AF0162" w:rsidRPr="005C29C3" w:rsidRDefault="00AF0162" w:rsidP="00AF0162">
      <w:pPr>
        <w:pStyle w:val="Heading8"/>
      </w:pPr>
    </w:p>
    <w:tbl>
      <w:tblPr>
        <w:tblStyle w:val="LightShading-Accent2"/>
        <w:tblW w:w="0" w:type="auto"/>
        <w:tblLook w:val="0400" w:firstRow="0" w:lastRow="0" w:firstColumn="0" w:lastColumn="0" w:noHBand="0" w:noVBand="1"/>
      </w:tblPr>
      <w:tblGrid>
        <w:gridCol w:w="4683"/>
        <w:gridCol w:w="4677"/>
      </w:tblGrid>
      <w:tr w:rsidR="00AF0162" w14:paraId="183EAA36" w14:textId="77777777" w:rsidTr="00806CBF">
        <w:trPr>
          <w:cnfStyle w:val="000000100000" w:firstRow="0" w:lastRow="0" w:firstColumn="0" w:lastColumn="0" w:oddVBand="0" w:evenVBand="0" w:oddHBand="1" w:evenHBand="0" w:firstRowFirstColumn="0" w:firstRowLastColumn="0" w:lastRowFirstColumn="0" w:lastRowLastColumn="0"/>
          <w:trHeight w:val="494"/>
        </w:trPr>
        <w:tc>
          <w:tcPr>
            <w:tcW w:w="4683" w:type="dxa"/>
            <w:vAlign w:val="bottom"/>
          </w:tcPr>
          <w:p w14:paraId="1C453608" w14:textId="77777777" w:rsidR="00AF0162" w:rsidRDefault="00AF0162" w:rsidP="00CB6F9F">
            <w:pPr>
              <w:pStyle w:val="Heading8"/>
              <w:outlineLvl w:val="7"/>
            </w:pPr>
            <w:r>
              <w:t>FIGHT ENVELOPE</w:t>
            </w:r>
          </w:p>
        </w:tc>
        <w:tc>
          <w:tcPr>
            <w:tcW w:w="4677" w:type="dxa"/>
            <w:vAlign w:val="bottom"/>
          </w:tcPr>
          <w:p w14:paraId="26369D56" w14:textId="77777777" w:rsidR="00AF0162" w:rsidRDefault="00AF0162" w:rsidP="00CB6F9F">
            <w:pPr>
              <w:pStyle w:val="Heading8"/>
              <w:outlineLvl w:val="7"/>
            </w:pPr>
            <w:r>
              <w:t>CHECK EICAS GRAPH ON T3</w:t>
            </w:r>
          </w:p>
        </w:tc>
      </w:tr>
      <w:tr w:rsidR="00AF0162" w14:paraId="4E91F695" w14:textId="77777777" w:rsidTr="00806CBF">
        <w:tc>
          <w:tcPr>
            <w:tcW w:w="4683" w:type="dxa"/>
          </w:tcPr>
          <w:p w14:paraId="37149569" w14:textId="77777777" w:rsidR="00AF0162" w:rsidRDefault="00AF0162" w:rsidP="00CB6F9F">
            <w:pPr>
              <w:pStyle w:val="Heading8"/>
              <w:outlineLvl w:val="7"/>
            </w:pPr>
            <w:r>
              <w:t>MAIN FUEL SUPPLY</w:t>
            </w:r>
          </w:p>
        </w:tc>
        <w:tc>
          <w:tcPr>
            <w:tcW w:w="4677" w:type="dxa"/>
            <w:vAlign w:val="bottom"/>
          </w:tcPr>
          <w:p w14:paraId="2BB4B509" w14:textId="77777777" w:rsidR="00AF0162" w:rsidRDefault="00AF0162" w:rsidP="00CB6F9F">
            <w:pPr>
              <w:pStyle w:val="Heading8"/>
              <w:outlineLvl w:val="7"/>
            </w:pPr>
            <w:r>
              <w:t>~80K</w:t>
            </w:r>
          </w:p>
        </w:tc>
      </w:tr>
      <w:tr w:rsidR="00AF0162" w14:paraId="55A736D6"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50AD8393" w14:textId="77777777" w:rsidR="00AF0162" w:rsidRDefault="00AF0162" w:rsidP="00CB6F9F">
            <w:pPr>
              <w:pStyle w:val="Heading8"/>
              <w:outlineLvl w:val="7"/>
            </w:pPr>
            <w:r>
              <w:t>OXIDIZER FEED PUMPS</w:t>
            </w:r>
          </w:p>
        </w:tc>
        <w:tc>
          <w:tcPr>
            <w:tcW w:w="4677" w:type="dxa"/>
            <w:vAlign w:val="bottom"/>
          </w:tcPr>
          <w:p w14:paraId="2B9D8940" w14:textId="77777777" w:rsidR="00AF0162" w:rsidRDefault="00AF0162" w:rsidP="00CB6F9F">
            <w:pPr>
              <w:pStyle w:val="Heading8"/>
              <w:outlineLvl w:val="7"/>
            </w:pPr>
            <w:r>
              <w:t>BOTH ON</w:t>
            </w:r>
          </w:p>
        </w:tc>
      </w:tr>
      <w:tr w:rsidR="00AF0162" w14:paraId="6EA36413" w14:textId="77777777" w:rsidTr="00806CBF">
        <w:tc>
          <w:tcPr>
            <w:tcW w:w="4683" w:type="dxa"/>
          </w:tcPr>
          <w:p w14:paraId="0AEFA0BD" w14:textId="5E584AD9" w:rsidR="00AF0162" w:rsidRDefault="0029180E" w:rsidP="00CB6F9F">
            <w:pPr>
              <w:pStyle w:val="Heading8"/>
              <w:outlineLvl w:val="7"/>
            </w:pPr>
            <w:r>
              <w:t>SYSTEM FEED PUMPS</w:t>
            </w:r>
          </w:p>
        </w:tc>
        <w:tc>
          <w:tcPr>
            <w:tcW w:w="4677" w:type="dxa"/>
            <w:vAlign w:val="bottom"/>
          </w:tcPr>
          <w:p w14:paraId="25F622D7" w14:textId="3949B600" w:rsidR="00AF0162" w:rsidRDefault="0029180E" w:rsidP="00CB6F9F">
            <w:pPr>
              <w:pStyle w:val="Heading8"/>
              <w:outlineLvl w:val="7"/>
            </w:pPr>
            <w:r>
              <w:t xml:space="preserve">RCS </w:t>
            </w:r>
            <w:r w:rsidR="00AF0162">
              <w:t>ON</w:t>
            </w:r>
          </w:p>
        </w:tc>
      </w:tr>
      <w:tr w:rsidR="00AF0162" w14:paraId="21DF61E9"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0D43222B" w14:textId="77777777" w:rsidR="00AF0162" w:rsidRDefault="00AF0162" w:rsidP="00CB6F9F">
            <w:pPr>
              <w:pStyle w:val="Heading8"/>
              <w:outlineLvl w:val="7"/>
            </w:pPr>
            <w:r>
              <w:t>STBY IGNITION</w:t>
            </w:r>
          </w:p>
        </w:tc>
        <w:tc>
          <w:tcPr>
            <w:tcW w:w="4677" w:type="dxa"/>
            <w:vAlign w:val="bottom"/>
          </w:tcPr>
          <w:p w14:paraId="6382896F" w14:textId="77777777" w:rsidR="00AF0162" w:rsidRDefault="00AF0162" w:rsidP="00CB6F9F">
            <w:pPr>
              <w:pStyle w:val="Heading8"/>
              <w:outlineLvl w:val="7"/>
            </w:pPr>
            <w:r>
              <w:t>RCS ON</w:t>
            </w:r>
          </w:p>
        </w:tc>
      </w:tr>
      <w:tr w:rsidR="00AF0162" w14:paraId="39553A08" w14:textId="77777777" w:rsidTr="00806CBF">
        <w:tc>
          <w:tcPr>
            <w:tcW w:w="4683" w:type="dxa"/>
          </w:tcPr>
          <w:p w14:paraId="11BBE16B" w14:textId="77777777" w:rsidR="00AF0162" w:rsidRDefault="00AF0162" w:rsidP="00CB6F9F">
            <w:pPr>
              <w:pStyle w:val="Heading8"/>
              <w:outlineLvl w:val="7"/>
            </w:pPr>
            <w:r>
              <w:t>MAIN ENGINES THROTTLE</w:t>
            </w:r>
          </w:p>
        </w:tc>
        <w:tc>
          <w:tcPr>
            <w:tcW w:w="4677" w:type="dxa"/>
            <w:vAlign w:val="bottom"/>
          </w:tcPr>
          <w:p w14:paraId="6FC37B11" w14:textId="77777777" w:rsidR="00AF0162" w:rsidRDefault="00AF0162" w:rsidP="00CB6F9F">
            <w:pPr>
              <w:pStyle w:val="Heading8"/>
              <w:outlineLvl w:val="7"/>
            </w:pPr>
            <w:r>
              <w:t>25%</w:t>
            </w:r>
          </w:p>
        </w:tc>
      </w:tr>
      <w:tr w:rsidR="00AF0162" w14:paraId="3B16F2BC"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15A00C51" w14:textId="77777777" w:rsidR="00AF0162" w:rsidRDefault="00AF0162" w:rsidP="00CB6F9F">
            <w:pPr>
              <w:pStyle w:val="Heading8"/>
              <w:outlineLvl w:val="7"/>
            </w:pPr>
            <w:r>
              <w:t>ENGINE MODE</w:t>
            </w:r>
          </w:p>
        </w:tc>
        <w:tc>
          <w:tcPr>
            <w:tcW w:w="4677" w:type="dxa"/>
            <w:vAlign w:val="bottom"/>
          </w:tcPr>
          <w:p w14:paraId="380536E0" w14:textId="77777777" w:rsidR="00AF0162" w:rsidRDefault="00AF0162" w:rsidP="00CB6F9F">
            <w:pPr>
              <w:pStyle w:val="Heading8"/>
              <w:outlineLvl w:val="7"/>
            </w:pPr>
            <w:r>
              <w:t>CHECK INT ON EICAS</w:t>
            </w:r>
          </w:p>
        </w:tc>
      </w:tr>
      <w:tr w:rsidR="00AF0162" w14:paraId="4BBA64EB" w14:textId="77777777" w:rsidTr="00806CBF">
        <w:tc>
          <w:tcPr>
            <w:tcW w:w="4683" w:type="dxa"/>
          </w:tcPr>
          <w:p w14:paraId="7A6AFB72" w14:textId="77777777" w:rsidR="00AF0162" w:rsidRDefault="00AF0162" w:rsidP="00CB6F9F">
            <w:pPr>
              <w:pStyle w:val="Heading8"/>
              <w:outlineLvl w:val="7"/>
            </w:pPr>
            <w:r>
              <w:t>TURBINE CYCLE</w:t>
            </w:r>
          </w:p>
        </w:tc>
        <w:tc>
          <w:tcPr>
            <w:tcW w:w="4677" w:type="dxa"/>
            <w:vAlign w:val="bottom"/>
          </w:tcPr>
          <w:p w14:paraId="753D4CDB" w14:textId="5AEAA586" w:rsidR="00AF0162" w:rsidRDefault="00AF0162" w:rsidP="00CB6F9F">
            <w:pPr>
              <w:pStyle w:val="Heading8"/>
              <w:outlineLvl w:val="7"/>
            </w:pPr>
            <w:r>
              <w:t>START</w:t>
            </w:r>
            <w:r w:rsidR="00806CBF">
              <w:t xml:space="preserve"> – CONFIRM ON EICAS</w:t>
            </w:r>
          </w:p>
        </w:tc>
      </w:tr>
      <w:tr w:rsidR="00AF0162" w14:paraId="0160A0B7"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4CBA6A8F" w14:textId="77777777" w:rsidR="00AF0162" w:rsidRDefault="00AF0162" w:rsidP="00CB6F9F">
            <w:pPr>
              <w:pStyle w:val="Heading8"/>
              <w:outlineLvl w:val="7"/>
            </w:pPr>
            <w:r>
              <w:t>ROCKET START</w:t>
            </w:r>
          </w:p>
        </w:tc>
        <w:tc>
          <w:tcPr>
            <w:tcW w:w="4677" w:type="dxa"/>
            <w:vAlign w:val="bottom"/>
          </w:tcPr>
          <w:p w14:paraId="2696C718" w14:textId="77777777" w:rsidR="00AF0162" w:rsidRDefault="00AF0162" w:rsidP="00CB6F9F">
            <w:pPr>
              <w:pStyle w:val="Heading8"/>
              <w:outlineLvl w:val="7"/>
            </w:pPr>
            <w:r>
              <w:t>CONFIRM TAPE GAUGE ON EICAS</w:t>
            </w:r>
          </w:p>
        </w:tc>
      </w:tr>
      <w:tr w:rsidR="00AF0162" w14:paraId="6C4114DD" w14:textId="77777777" w:rsidTr="00806CBF">
        <w:tc>
          <w:tcPr>
            <w:tcW w:w="4683" w:type="dxa"/>
          </w:tcPr>
          <w:p w14:paraId="73023A69" w14:textId="77777777" w:rsidR="00AF0162" w:rsidRDefault="00AF0162" w:rsidP="00CB6F9F">
            <w:pPr>
              <w:pStyle w:val="Heading8"/>
              <w:outlineLvl w:val="7"/>
            </w:pPr>
            <w:r>
              <w:t>RAMCASTER THROTTLE</w:t>
            </w:r>
          </w:p>
        </w:tc>
        <w:tc>
          <w:tcPr>
            <w:tcW w:w="4677" w:type="dxa"/>
            <w:vAlign w:val="bottom"/>
          </w:tcPr>
          <w:p w14:paraId="3787B53F" w14:textId="77777777" w:rsidR="00AF0162" w:rsidRDefault="00AF0162" w:rsidP="00CB6F9F">
            <w:pPr>
              <w:pStyle w:val="Heading8"/>
              <w:outlineLvl w:val="7"/>
            </w:pPr>
            <w:r>
              <w:t>CLOSE</w:t>
            </w:r>
          </w:p>
        </w:tc>
      </w:tr>
      <w:tr w:rsidR="00AF0162" w14:paraId="3947FEF9"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17CA6078" w14:textId="77777777" w:rsidR="00AF0162" w:rsidRDefault="00AF0162" w:rsidP="00CB6F9F">
            <w:pPr>
              <w:pStyle w:val="Heading8"/>
              <w:outlineLvl w:val="7"/>
            </w:pPr>
            <w:r>
              <w:t>RAMCASTER</w:t>
            </w:r>
          </w:p>
        </w:tc>
        <w:tc>
          <w:tcPr>
            <w:tcW w:w="4677" w:type="dxa"/>
            <w:vAlign w:val="bottom"/>
          </w:tcPr>
          <w:p w14:paraId="49E38A93" w14:textId="77777777" w:rsidR="00AF0162" w:rsidRDefault="00AF0162" w:rsidP="00CB6F9F">
            <w:pPr>
              <w:pStyle w:val="Heading8"/>
              <w:outlineLvl w:val="7"/>
            </w:pPr>
            <w:r>
              <w:t>CUT</w:t>
            </w:r>
          </w:p>
        </w:tc>
      </w:tr>
      <w:tr w:rsidR="00903123" w14:paraId="21A20D58" w14:textId="77777777" w:rsidTr="00806CBF">
        <w:tc>
          <w:tcPr>
            <w:tcW w:w="4683" w:type="dxa"/>
          </w:tcPr>
          <w:p w14:paraId="23BD1D85" w14:textId="34403BFA" w:rsidR="00903123" w:rsidRDefault="00903123" w:rsidP="00CB6F9F">
            <w:pPr>
              <w:pStyle w:val="Heading8"/>
              <w:outlineLvl w:val="7"/>
            </w:pPr>
            <w:r>
              <w:t>RAMCASTER DOOR</w:t>
            </w:r>
          </w:p>
        </w:tc>
        <w:tc>
          <w:tcPr>
            <w:tcW w:w="4677" w:type="dxa"/>
            <w:vAlign w:val="bottom"/>
          </w:tcPr>
          <w:p w14:paraId="29223D9A" w14:textId="6B4DB811" w:rsidR="00903123" w:rsidRDefault="00903123" w:rsidP="00CB6F9F">
            <w:pPr>
              <w:pStyle w:val="Heading8"/>
              <w:outlineLvl w:val="7"/>
            </w:pPr>
            <w:r>
              <w:t>CLOSE</w:t>
            </w:r>
          </w:p>
        </w:tc>
      </w:tr>
      <w:tr w:rsidR="00AF0162" w14:paraId="0F39E042"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1A0D5A92" w14:textId="77777777" w:rsidR="00AF0162" w:rsidRDefault="00AF0162" w:rsidP="00CB6F9F">
            <w:pPr>
              <w:pStyle w:val="Heading8"/>
              <w:outlineLvl w:val="7"/>
            </w:pPr>
            <w:r>
              <w:t>APU RAMX</w:t>
            </w:r>
          </w:p>
        </w:tc>
        <w:tc>
          <w:tcPr>
            <w:tcW w:w="4677" w:type="dxa"/>
            <w:vAlign w:val="bottom"/>
          </w:tcPr>
          <w:p w14:paraId="0D584ACA" w14:textId="77777777" w:rsidR="00AF0162" w:rsidRDefault="00AF0162" w:rsidP="00CB6F9F">
            <w:pPr>
              <w:pStyle w:val="Heading8"/>
              <w:outlineLvl w:val="7"/>
            </w:pPr>
            <w:r>
              <w:t>DSCN</w:t>
            </w:r>
          </w:p>
        </w:tc>
      </w:tr>
      <w:tr w:rsidR="00AF0162" w14:paraId="4C7112B9" w14:textId="77777777" w:rsidTr="00806CBF">
        <w:tc>
          <w:tcPr>
            <w:tcW w:w="4683" w:type="dxa"/>
          </w:tcPr>
          <w:p w14:paraId="1C5B12E1" w14:textId="77777777" w:rsidR="00AF0162" w:rsidRDefault="00AF0162" w:rsidP="00CB6F9F">
            <w:pPr>
              <w:pStyle w:val="Heading8"/>
              <w:outlineLvl w:val="7"/>
            </w:pPr>
            <w:r>
              <w:t>MAIN ENGINES THROTTLE</w:t>
            </w:r>
          </w:p>
        </w:tc>
        <w:tc>
          <w:tcPr>
            <w:tcW w:w="4677" w:type="dxa"/>
            <w:vAlign w:val="bottom"/>
          </w:tcPr>
          <w:p w14:paraId="6CEFF403" w14:textId="77777777" w:rsidR="00AF0162" w:rsidRDefault="00AF0162" w:rsidP="00CB6F9F">
            <w:pPr>
              <w:pStyle w:val="Heading8"/>
              <w:outlineLvl w:val="7"/>
            </w:pPr>
            <w:r>
              <w:t>FULL</w:t>
            </w:r>
          </w:p>
        </w:tc>
      </w:tr>
      <w:tr w:rsidR="00AF0162" w14:paraId="78C3FF79" w14:textId="77777777" w:rsidTr="00806CBF">
        <w:trPr>
          <w:cnfStyle w:val="000000100000" w:firstRow="0" w:lastRow="0" w:firstColumn="0" w:lastColumn="0" w:oddVBand="0" w:evenVBand="0" w:oddHBand="1" w:evenHBand="0" w:firstRowFirstColumn="0" w:firstRowLastColumn="0" w:lastRowFirstColumn="0" w:lastRowLastColumn="0"/>
        </w:trPr>
        <w:tc>
          <w:tcPr>
            <w:tcW w:w="4683" w:type="dxa"/>
          </w:tcPr>
          <w:p w14:paraId="28E811F5" w14:textId="77777777" w:rsidR="00AF0162" w:rsidRDefault="00AF0162" w:rsidP="00CB6F9F">
            <w:pPr>
              <w:pStyle w:val="Heading8"/>
              <w:outlineLvl w:val="7"/>
            </w:pPr>
            <w:r>
              <w:t>RCS MODE</w:t>
            </w:r>
          </w:p>
        </w:tc>
        <w:tc>
          <w:tcPr>
            <w:tcW w:w="4677" w:type="dxa"/>
            <w:vAlign w:val="bottom"/>
          </w:tcPr>
          <w:p w14:paraId="6A05BA2B" w14:textId="77777777" w:rsidR="00AF0162" w:rsidRDefault="00AF0162" w:rsidP="00CB6F9F">
            <w:pPr>
              <w:pStyle w:val="Heading8"/>
              <w:outlineLvl w:val="7"/>
            </w:pPr>
            <w:r>
              <w:t>ROTATION</w:t>
            </w:r>
          </w:p>
        </w:tc>
      </w:tr>
      <w:tr w:rsidR="00AF0162" w14:paraId="209CFAF7" w14:textId="77777777" w:rsidTr="00806CBF">
        <w:tc>
          <w:tcPr>
            <w:tcW w:w="4683" w:type="dxa"/>
          </w:tcPr>
          <w:p w14:paraId="122CCED4" w14:textId="77777777" w:rsidR="00AF0162" w:rsidRDefault="00AF0162" w:rsidP="00CB6F9F">
            <w:pPr>
              <w:pStyle w:val="Heading8"/>
              <w:outlineLvl w:val="7"/>
            </w:pPr>
            <w:r>
              <w:t>ORBIT PROGRESS</w:t>
            </w:r>
          </w:p>
        </w:tc>
        <w:tc>
          <w:tcPr>
            <w:tcW w:w="4677" w:type="dxa"/>
            <w:vAlign w:val="bottom"/>
          </w:tcPr>
          <w:p w14:paraId="5C0756E2" w14:textId="77777777" w:rsidR="00AF0162" w:rsidRPr="00466733" w:rsidRDefault="00AF0162" w:rsidP="00CB6F9F">
            <w:pPr>
              <w:pStyle w:val="Heading8"/>
              <w:outlineLvl w:val="7"/>
            </w:pPr>
            <w:r>
              <w:t>MONITOR</w:t>
            </w:r>
          </w:p>
        </w:tc>
      </w:tr>
    </w:tbl>
    <w:p w14:paraId="62E14AC5" w14:textId="77777777" w:rsidR="00AF0162" w:rsidRPr="005761EC" w:rsidRDefault="00AF0162" w:rsidP="00AF0162">
      <w:pPr>
        <w:pStyle w:val="Heading8"/>
        <w:rPr>
          <w:rStyle w:val="IntenseEmphasis"/>
          <w:szCs w:val="28"/>
        </w:rPr>
      </w:pPr>
      <w:r w:rsidRPr="005761EC">
        <w:rPr>
          <w:rStyle w:val="IntenseEmphasis"/>
          <w:szCs w:val="28"/>
        </w:rPr>
        <w:lastRenderedPageBreak/>
        <w:t>ORBIT INSERTION</w:t>
      </w:r>
    </w:p>
    <w:p w14:paraId="77FE4EE4" w14:textId="77777777" w:rsidR="00AF0162" w:rsidRPr="005761EC" w:rsidRDefault="00AF0162" w:rsidP="00AF0162">
      <w:pPr>
        <w:pStyle w:val="Heading8"/>
      </w:pPr>
    </w:p>
    <w:tbl>
      <w:tblPr>
        <w:tblStyle w:val="LightShading-Accent2"/>
        <w:tblW w:w="0" w:type="auto"/>
        <w:tblLook w:val="0400" w:firstRow="0" w:lastRow="0" w:firstColumn="0" w:lastColumn="0" w:noHBand="0" w:noVBand="1"/>
      </w:tblPr>
      <w:tblGrid>
        <w:gridCol w:w="4680"/>
        <w:gridCol w:w="4680"/>
      </w:tblGrid>
      <w:tr w:rsidR="00AF0162" w14:paraId="6BA3E6F1" w14:textId="77777777" w:rsidTr="00806CBF">
        <w:trPr>
          <w:cnfStyle w:val="000000100000" w:firstRow="0" w:lastRow="0" w:firstColumn="0" w:lastColumn="0" w:oddVBand="0" w:evenVBand="0" w:oddHBand="1" w:evenHBand="0" w:firstRowFirstColumn="0" w:firstRowLastColumn="0" w:lastRowFirstColumn="0" w:lastRowLastColumn="0"/>
          <w:trHeight w:val="494"/>
        </w:trPr>
        <w:tc>
          <w:tcPr>
            <w:tcW w:w="4680" w:type="dxa"/>
            <w:vAlign w:val="bottom"/>
          </w:tcPr>
          <w:p w14:paraId="72256D2C" w14:textId="77777777" w:rsidR="00AF0162" w:rsidRDefault="00AF0162" w:rsidP="00CB6F9F">
            <w:pPr>
              <w:pStyle w:val="Heading8"/>
              <w:outlineLvl w:val="7"/>
            </w:pPr>
            <w:r>
              <w:t>HUD</w:t>
            </w:r>
          </w:p>
        </w:tc>
        <w:tc>
          <w:tcPr>
            <w:tcW w:w="4680" w:type="dxa"/>
            <w:vAlign w:val="bottom"/>
          </w:tcPr>
          <w:p w14:paraId="20DA2400" w14:textId="77777777" w:rsidR="00AF0162" w:rsidRDefault="00AF0162" w:rsidP="00CB6F9F">
            <w:pPr>
              <w:pStyle w:val="Heading8"/>
              <w:outlineLvl w:val="7"/>
            </w:pPr>
            <w:r>
              <w:t>ORBIT</w:t>
            </w:r>
          </w:p>
        </w:tc>
      </w:tr>
      <w:tr w:rsidR="00AF0162" w14:paraId="6EFEC5E2" w14:textId="77777777" w:rsidTr="00806CBF">
        <w:tc>
          <w:tcPr>
            <w:tcW w:w="4680" w:type="dxa"/>
          </w:tcPr>
          <w:p w14:paraId="09DFAEAE" w14:textId="77777777" w:rsidR="00AF0162" w:rsidRDefault="00AF0162" w:rsidP="00CB6F9F">
            <w:pPr>
              <w:pStyle w:val="Heading8"/>
              <w:outlineLvl w:val="7"/>
            </w:pPr>
            <w:r w:rsidRPr="0072228C">
              <w:rPr>
                <w:noProof/>
              </w:rPr>
              <w:t>ApA</w:t>
            </w:r>
          </w:p>
        </w:tc>
        <w:tc>
          <w:tcPr>
            <w:tcW w:w="4680" w:type="dxa"/>
            <w:vAlign w:val="bottom"/>
          </w:tcPr>
          <w:p w14:paraId="653CF7E4" w14:textId="77777777" w:rsidR="00AF0162" w:rsidRDefault="00AF0162" w:rsidP="00CB6F9F">
            <w:pPr>
              <w:pStyle w:val="Heading8"/>
              <w:outlineLvl w:val="7"/>
            </w:pPr>
            <w:r>
              <w:t>AS REQUIRED</w:t>
            </w:r>
          </w:p>
        </w:tc>
      </w:tr>
      <w:tr w:rsidR="00AF0162" w14:paraId="169672A5"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3EFA6A0F" w14:textId="0DCD0997" w:rsidR="00AF0162" w:rsidRDefault="00AF0162" w:rsidP="00CB6F9F">
            <w:pPr>
              <w:pStyle w:val="Heading8"/>
              <w:outlineLvl w:val="7"/>
            </w:pPr>
            <w:proofErr w:type="spellStart"/>
            <w:r>
              <w:t>A</w:t>
            </w:r>
            <w:r w:rsidR="00601A11">
              <w:t>p</w:t>
            </w:r>
            <w:r>
              <w:t>A</w:t>
            </w:r>
            <w:proofErr w:type="spellEnd"/>
            <w:r>
              <w:t xml:space="preserve"> REACHED</w:t>
            </w:r>
          </w:p>
        </w:tc>
        <w:tc>
          <w:tcPr>
            <w:tcW w:w="4680" w:type="dxa"/>
            <w:vAlign w:val="bottom"/>
          </w:tcPr>
          <w:p w14:paraId="27C39E23" w14:textId="77777777" w:rsidR="00AF0162" w:rsidRDefault="00AF0162" w:rsidP="00CB6F9F">
            <w:pPr>
              <w:pStyle w:val="Heading8"/>
              <w:outlineLvl w:val="7"/>
            </w:pPr>
            <w:r>
              <w:t>CHECK</w:t>
            </w:r>
          </w:p>
        </w:tc>
      </w:tr>
      <w:tr w:rsidR="00AF0162" w14:paraId="44A0D422" w14:textId="77777777" w:rsidTr="00806CBF">
        <w:tc>
          <w:tcPr>
            <w:tcW w:w="4680" w:type="dxa"/>
          </w:tcPr>
          <w:p w14:paraId="24B8D3D3" w14:textId="77777777" w:rsidR="00AF0162" w:rsidRDefault="00AF0162" w:rsidP="00CB6F9F">
            <w:pPr>
              <w:pStyle w:val="Heading8"/>
              <w:outlineLvl w:val="7"/>
            </w:pPr>
            <w:r>
              <w:t>THROTTLE</w:t>
            </w:r>
          </w:p>
        </w:tc>
        <w:tc>
          <w:tcPr>
            <w:tcW w:w="4680" w:type="dxa"/>
            <w:vAlign w:val="bottom"/>
          </w:tcPr>
          <w:p w14:paraId="61A2FBC0" w14:textId="4D691A01" w:rsidR="00AF0162" w:rsidRDefault="00AF0162" w:rsidP="00CB6F9F">
            <w:pPr>
              <w:pStyle w:val="Heading8"/>
              <w:outlineLvl w:val="7"/>
            </w:pPr>
            <w:r>
              <w:t>CLOSE, ENGINES WILL SHUT DOWN</w:t>
            </w:r>
          </w:p>
        </w:tc>
      </w:tr>
      <w:tr w:rsidR="00AF0162" w14:paraId="1D3B6B8E"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68F6FEF4" w14:textId="77777777" w:rsidR="00AF0162" w:rsidRDefault="00AF0162" w:rsidP="00CB6F9F">
            <w:pPr>
              <w:pStyle w:val="Heading8"/>
              <w:outlineLvl w:val="7"/>
            </w:pPr>
            <w:r>
              <w:t>TURBINE CYCLE</w:t>
            </w:r>
          </w:p>
        </w:tc>
        <w:tc>
          <w:tcPr>
            <w:tcW w:w="4680" w:type="dxa"/>
            <w:vAlign w:val="bottom"/>
          </w:tcPr>
          <w:p w14:paraId="669FD857" w14:textId="77777777" w:rsidR="00AF0162" w:rsidRDefault="00AF0162" w:rsidP="00CB6F9F">
            <w:pPr>
              <w:pStyle w:val="Heading8"/>
              <w:outlineLvl w:val="7"/>
            </w:pPr>
            <w:r>
              <w:t>CUT</w:t>
            </w:r>
          </w:p>
        </w:tc>
      </w:tr>
      <w:tr w:rsidR="00AF0162" w14:paraId="43D4706C" w14:textId="77777777" w:rsidTr="00806CBF">
        <w:tc>
          <w:tcPr>
            <w:tcW w:w="4680" w:type="dxa"/>
          </w:tcPr>
          <w:p w14:paraId="0B99FA49" w14:textId="77777777" w:rsidR="00AF0162" w:rsidRDefault="00AF0162" w:rsidP="00CB6F9F">
            <w:pPr>
              <w:pStyle w:val="Heading8"/>
              <w:outlineLvl w:val="7"/>
            </w:pPr>
            <w:r>
              <w:t>MASTER FEED PUMPS</w:t>
            </w:r>
          </w:p>
        </w:tc>
        <w:tc>
          <w:tcPr>
            <w:tcW w:w="4680" w:type="dxa"/>
            <w:vAlign w:val="bottom"/>
          </w:tcPr>
          <w:p w14:paraId="2D2371E0" w14:textId="77777777" w:rsidR="00AF0162" w:rsidRDefault="00AF0162" w:rsidP="00CB6F9F">
            <w:pPr>
              <w:pStyle w:val="Heading8"/>
              <w:outlineLvl w:val="7"/>
            </w:pPr>
            <w:r>
              <w:t>BOTH OFF</w:t>
            </w:r>
          </w:p>
        </w:tc>
      </w:tr>
      <w:tr w:rsidR="00806CBF" w14:paraId="2FBF3BF7"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439E867A" w14:textId="6CEC38EA" w:rsidR="00806CBF" w:rsidRDefault="00806CBF" w:rsidP="00806CBF">
            <w:pPr>
              <w:pStyle w:val="Heading8"/>
              <w:outlineLvl w:val="7"/>
            </w:pPr>
            <w:r>
              <w:t>OXIDIZER FEED PUMPS</w:t>
            </w:r>
          </w:p>
        </w:tc>
        <w:tc>
          <w:tcPr>
            <w:tcW w:w="4680" w:type="dxa"/>
            <w:vAlign w:val="bottom"/>
          </w:tcPr>
          <w:p w14:paraId="3399D64E" w14:textId="3D504B77" w:rsidR="00806CBF" w:rsidRDefault="00806CBF" w:rsidP="00806CBF">
            <w:pPr>
              <w:pStyle w:val="Heading8"/>
              <w:outlineLvl w:val="7"/>
            </w:pPr>
            <w:r>
              <w:t>BOTH OFF</w:t>
            </w:r>
          </w:p>
        </w:tc>
      </w:tr>
      <w:tr w:rsidR="00806CBF" w14:paraId="7992F795" w14:textId="77777777" w:rsidTr="00806CBF">
        <w:tc>
          <w:tcPr>
            <w:tcW w:w="4680" w:type="dxa"/>
          </w:tcPr>
          <w:p w14:paraId="47E9B51A" w14:textId="56198250" w:rsidR="00806CBF" w:rsidRDefault="00806CBF" w:rsidP="00806CBF">
            <w:pPr>
              <w:pStyle w:val="Heading8"/>
              <w:outlineLvl w:val="7"/>
            </w:pPr>
            <w:r>
              <w:t>MAIN ENGINES FUEL LINES</w:t>
            </w:r>
          </w:p>
        </w:tc>
        <w:tc>
          <w:tcPr>
            <w:tcW w:w="4680" w:type="dxa"/>
            <w:vAlign w:val="bottom"/>
          </w:tcPr>
          <w:p w14:paraId="6BD5866D" w14:textId="77777777" w:rsidR="00806CBF" w:rsidRDefault="00806CBF" w:rsidP="00806CBF">
            <w:pPr>
              <w:pStyle w:val="Heading8"/>
              <w:outlineLvl w:val="7"/>
            </w:pPr>
            <w:r>
              <w:t>BOTH CLOSE</w:t>
            </w:r>
          </w:p>
        </w:tc>
      </w:tr>
      <w:tr w:rsidR="00806CBF" w14:paraId="09885DB0"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2F2CB9E4" w14:textId="1D50F315" w:rsidR="00806CBF" w:rsidRDefault="00806CBF" w:rsidP="00806CBF">
            <w:pPr>
              <w:pStyle w:val="Heading8"/>
              <w:outlineLvl w:val="7"/>
            </w:pPr>
            <w:r>
              <w:t>RAMCASTER FUEL LINE</w:t>
            </w:r>
          </w:p>
        </w:tc>
        <w:tc>
          <w:tcPr>
            <w:tcW w:w="4680" w:type="dxa"/>
            <w:vAlign w:val="bottom"/>
          </w:tcPr>
          <w:p w14:paraId="61E42C67" w14:textId="458A3815" w:rsidR="00806CBF" w:rsidRDefault="00806CBF" w:rsidP="00806CBF">
            <w:pPr>
              <w:pStyle w:val="Heading8"/>
              <w:outlineLvl w:val="7"/>
            </w:pPr>
            <w:r>
              <w:t>CLOSE</w:t>
            </w:r>
          </w:p>
        </w:tc>
      </w:tr>
      <w:tr w:rsidR="00806CBF" w14:paraId="58BD493D" w14:textId="77777777" w:rsidTr="00806CBF">
        <w:tc>
          <w:tcPr>
            <w:tcW w:w="4680" w:type="dxa"/>
          </w:tcPr>
          <w:p w14:paraId="55DF2CF4" w14:textId="1424AF9D" w:rsidR="00806CBF" w:rsidRDefault="00806CBF" w:rsidP="00806CBF">
            <w:pPr>
              <w:pStyle w:val="Heading8"/>
              <w:outlineLvl w:val="7"/>
            </w:pPr>
            <w:r>
              <w:t>OXIDIZER FUEL LINES</w:t>
            </w:r>
          </w:p>
        </w:tc>
        <w:tc>
          <w:tcPr>
            <w:tcW w:w="4680" w:type="dxa"/>
            <w:vAlign w:val="bottom"/>
          </w:tcPr>
          <w:p w14:paraId="6DCC7BFB" w14:textId="77777777" w:rsidR="00806CBF" w:rsidRDefault="00806CBF" w:rsidP="00806CBF">
            <w:pPr>
              <w:pStyle w:val="Heading8"/>
              <w:outlineLvl w:val="7"/>
            </w:pPr>
            <w:r>
              <w:t>BOTH CLOSE</w:t>
            </w:r>
          </w:p>
        </w:tc>
      </w:tr>
      <w:tr w:rsidR="007B0BAD" w14:paraId="0819E5E7"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5F3BC472" w14:textId="6F8A8A0E" w:rsidR="007B0BAD" w:rsidRDefault="007B0BAD" w:rsidP="007B0BAD">
            <w:pPr>
              <w:pStyle w:val="Heading8"/>
              <w:outlineLvl w:val="7"/>
            </w:pPr>
            <w:r>
              <w:t>ACS MODE</w:t>
            </w:r>
          </w:p>
        </w:tc>
        <w:tc>
          <w:tcPr>
            <w:tcW w:w="4680" w:type="dxa"/>
            <w:vAlign w:val="bottom"/>
          </w:tcPr>
          <w:p w14:paraId="12EC237B" w14:textId="30DF2782" w:rsidR="007B0BAD" w:rsidRDefault="007B0BAD" w:rsidP="007B0BAD">
            <w:pPr>
              <w:pStyle w:val="Heading8"/>
              <w:outlineLvl w:val="7"/>
            </w:pPr>
            <w:r>
              <w:t>OFF</w:t>
            </w:r>
          </w:p>
        </w:tc>
      </w:tr>
      <w:tr w:rsidR="007B0BAD" w14:paraId="72E752E8" w14:textId="77777777" w:rsidTr="00806CBF">
        <w:tc>
          <w:tcPr>
            <w:tcW w:w="4680" w:type="dxa"/>
          </w:tcPr>
          <w:p w14:paraId="70AF8924" w14:textId="77777777" w:rsidR="007B0BAD" w:rsidRDefault="007B0BAD" w:rsidP="007B0BAD">
            <w:pPr>
              <w:pStyle w:val="Heading8"/>
              <w:outlineLvl w:val="7"/>
            </w:pPr>
            <w:r w:rsidRPr="0072228C">
              <w:rPr>
                <w:noProof/>
              </w:rPr>
              <w:t>ApA</w:t>
            </w:r>
            <w:r>
              <w:t>/</w:t>
            </w:r>
            <w:proofErr w:type="spellStart"/>
            <w:r>
              <w:t>ApT</w:t>
            </w:r>
            <w:proofErr w:type="spellEnd"/>
          </w:p>
        </w:tc>
        <w:tc>
          <w:tcPr>
            <w:tcW w:w="4680" w:type="dxa"/>
            <w:vAlign w:val="bottom"/>
          </w:tcPr>
          <w:p w14:paraId="192D1E12" w14:textId="77777777" w:rsidR="007B0BAD" w:rsidRDefault="007B0BAD" w:rsidP="007B0BAD">
            <w:pPr>
              <w:pStyle w:val="Heading8"/>
              <w:outlineLvl w:val="7"/>
            </w:pPr>
            <w:r>
              <w:t>CHECK AND MONITOR</w:t>
            </w:r>
          </w:p>
        </w:tc>
      </w:tr>
      <w:tr w:rsidR="007B0BAD" w14:paraId="4ED36A13"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2F647B3A" w14:textId="77777777" w:rsidR="007B0BAD" w:rsidRDefault="007B0BAD" w:rsidP="007B0BAD">
            <w:pPr>
              <w:pStyle w:val="Heading8"/>
              <w:outlineLvl w:val="7"/>
            </w:pPr>
            <w:r>
              <w:t>VISOR</w:t>
            </w:r>
          </w:p>
        </w:tc>
        <w:tc>
          <w:tcPr>
            <w:tcW w:w="4680" w:type="dxa"/>
            <w:vAlign w:val="bottom"/>
          </w:tcPr>
          <w:p w14:paraId="3CD83E1B" w14:textId="77777777" w:rsidR="007B0BAD" w:rsidRDefault="007B0BAD" w:rsidP="007B0BAD">
            <w:pPr>
              <w:pStyle w:val="Heading8"/>
              <w:outlineLvl w:val="7"/>
            </w:pPr>
            <w:r>
              <w:t>RETRACT</w:t>
            </w:r>
          </w:p>
        </w:tc>
      </w:tr>
      <w:tr w:rsidR="007B0BAD" w14:paraId="48F77196" w14:textId="77777777" w:rsidTr="00806CBF">
        <w:tc>
          <w:tcPr>
            <w:tcW w:w="4680" w:type="dxa"/>
          </w:tcPr>
          <w:p w14:paraId="1F9933B2" w14:textId="77777777" w:rsidR="007B0BAD" w:rsidRDefault="007B0BAD" w:rsidP="007B0BAD">
            <w:pPr>
              <w:pStyle w:val="Heading8"/>
              <w:outlineLvl w:val="7"/>
            </w:pPr>
            <w:r>
              <w:t>RCS DOORS</w:t>
            </w:r>
          </w:p>
        </w:tc>
        <w:tc>
          <w:tcPr>
            <w:tcW w:w="4680" w:type="dxa"/>
            <w:vAlign w:val="bottom"/>
          </w:tcPr>
          <w:p w14:paraId="5360F081" w14:textId="77777777" w:rsidR="007B0BAD" w:rsidRPr="00466733" w:rsidRDefault="007B0BAD" w:rsidP="007B0BAD">
            <w:pPr>
              <w:pStyle w:val="Heading8"/>
              <w:outlineLvl w:val="7"/>
            </w:pPr>
            <w:r>
              <w:t>OPEN</w:t>
            </w:r>
          </w:p>
        </w:tc>
      </w:tr>
      <w:tr w:rsidR="007B0BAD" w14:paraId="4279A837"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57CD5079" w14:textId="77777777" w:rsidR="007B0BAD" w:rsidRDefault="007B0BAD" w:rsidP="007B0BAD">
            <w:pPr>
              <w:pStyle w:val="Heading8"/>
              <w:outlineLvl w:val="7"/>
            </w:pPr>
            <w:r>
              <w:t>BAY DOORS</w:t>
            </w:r>
          </w:p>
        </w:tc>
        <w:tc>
          <w:tcPr>
            <w:tcW w:w="4680" w:type="dxa"/>
            <w:vAlign w:val="bottom"/>
          </w:tcPr>
          <w:p w14:paraId="7A9508A5" w14:textId="77777777" w:rsidR="007B0BAD" w:rsidRDefault="007B0BAD" w:rsidP="007B0BAD">
            <w:pPr>
              <w:pStyle w:val="Heading8"/>
              <w:outlineLvl w:val="7"/>
            </w:pPr>
            <w:r>
              <w:t>OPEN</w:t>
            </w:r>
          </w:p>
        </w:tc>
      </w:tr>
      <w:tr w:rsidR="007B0BAD" w14:paraId="14DEAEC0" w14:textId="77777777" w:rsidTr="00806CBF">
        <w:tc>
          <w:tcPr>
            <w:tcW w:w="4680" w:type="dxa"/>
          </w:tcPr>
          <w:p w14:paraId="50370CA3" w14:textId="5F80F844" w:rsidR="007B0BAD" w:rsidRDefault="007B0BAD" w:rsidP="007B0BAD">
            <w:pPr>
              <w:pStyle w:val="Heading8"/>
              <w:outlineLvl w:val="7"/>
            </w:pPr>
            <w:r>
              <w:t>APU - AFTER BAY FULLY OPENED</w:t>
            </w:r>
          </w:p>
        </w:tc>
        <w:tc>
          <w:tcPr>
            <w:tcW w:w="4680" w:type="dxa"/>
            <w:vAlign w:val="bottom"/>
          </w:tcPr>
          <w:p w14:paraId="6AECAE11" w14:textId="77777777" w:rsidR="007B0BAD" w:rsidRDefault="007B0BAD" w:rsidP="007B0BAD">
            <w:pPr>
              <w:pStyle w:val="Heading8"/>
              <w:outlineLvl w:val="7"/>
            </w:pPr>
            <w:r>
              <w:t>BOTH PACKS CUT</w:t>
            </w:r>
          </w:p>
        </w:tc>
      </w:tr>
      <w:tr w:rsidR="007B0BAD" w14:paraId="16822443" w14:textId="77777777" w:rsidTr="00806CBF">
        <w:trPr>
          <w:cnfStyle w:val="000000100000" w:firstRow="0" w:lastRow="0" w:firstColumn="0" w:lastColumn="0" w:oddVBand="0" w:evenVBand="0" w:oddHBand="1" w:evenHBand="0" w:firstRowFirstColumn="0" w:firstRowLastColumn="0" w:lastRowFirstColumn="0" w:lastRowLastColumn="0"/>
        </w:trPr>
        <w:tc>
          <w:tcPr>
            <w:tcW w:w="4680" w:type="dxa"/>
          </w:tcPr>
          <w:p w14:paraId="3DE2B6DE" w14:textId="30454F3D" w:rsidR="007B0BAD" w:rsidRDefault="007B0BAD" w:rsidP="007B0BAD">
            <w:pPr>
              <w:pStyle w:val="Heading8"/>
              <w:outlineLvl w:val="7"/>
            </w:pPr>
            <w:r>
              <w:t>SYSTEM FEED PUMPS</w:t>
            </w:r>
          </w:p>
        </w:tc>
        <w:tc>
          <w:tcPr>
            <w:tcW w:w="4680" w:type="dxa"/>
            <w:vAlign w:val="bottom"/>
          </w:tcPr>
          <w:p w14:paraId="3D8E488D" w14:textId="692AD75F" w:rsidR="007B0BAD" w:rsidRDefault="007B0BAD" w:rsidP="007B0BAD">
            <w:pPr>
              <w:pStyle w:val="Heading8"/>
              <w:outlineLvl w:val="7"/>
            </w:pPr>
            <w:r>
              <w:t>APU OFF</w:t>
            </w:r>
          </w:p>
        </w:tc>
      </w:tr>
      <w:tr w:rsidR="007B0BAD" w14:paraId="292D763B" w14:textId="77777777" w:rsidTr="00806CBF">
        <w:tc>
          <w:tcPr>
            <w:tcW w:w="4680" w:type="dxa"/>
          </w:tcPr>
          <w:p w14:paraId="7E56C624" w14:textId="4FAC4356" w:rsidR="007B0BAD" w:rsidRDefault="007B0BAD" w:rsidP="007B0BAD">
            <w:pPr>
              <w:pStyle w:val="Heading8"/>
              <w:outlineLvl w:val="7"/>
            </w:pPr>
            <w:r>
              <w:t xml:space="preserve">APU FUEL LINE                 </w:t>
            </w:r>
          </w:p>
        </w:tc>
        <w:tc>
          <w:tcPr>
            <w:tcW w:w="4680" w:type="dxa"/>
            <w:vAlign w:val="bottom"/>
          </w:tcPr>
          <w:p w14:paraId="61FC5A9F" w14:textId="5186FFE4" w:rsidR="007B0BAD" w:rsidRDefault="007B0BAD" w:rsidP="007B0BAD">
            <w:pPr>
              <w:pStyle w:val="Heading8"/>
              <w:outlineLvl w:val="7"/>
            </w:pPr>
            <w:r>
              <w:t>CLOSE</w:t>
            </w:r>
          </w:p>
        </w:tc>
      </w:tr>
    </w:tbl>
    <w:p w14:paraId="19B5EC6B" w14:textId="77777777" w:rsidR="00AF0162" w:rsidRDefault="00AF0162" w:rsidP="00AF0162">
      <w:pPr>
        <w:pStyle w:val="Heading8"/>
        <w:rPr>
          <w:rStyle w:val="IntenseEmphasis"/>
          <w:szCs w:val="28"/>
        </w:rPr>
      </w:pPr>
      <w:r w:rsidRPr="005761EC">
        <w:rPr>
          <w:rStyle w:val="IntenseEmphasis"/>
          <w:szCs w:val="28"/>
        </w:rPr>
        <w:t>ORBIT CIRCULAIZITION</w:t>
      </w:r>
    </w:p>
    <w:p w14:paraId="733B82AF" w14:textId="77777777" w:rsidR="00AF0162" w:rsidRPr="0084688A" w:rsidRDefault="00AF0162" w:rsidP="00AF0162">
      <w:pPr>
        <w:pStyle w:val="Heading8"/>
        <w:rPr>
          <w:sz w:val="20"/>
          <w:szCs w:val="20"/>
        </w:rPr>
      </w:pPr>
    </w:p>
    <w:tbl>
      <w:tblPr>
        <w:tblStyle w:val="LightShading-Accent2"/>
        <w:tblW w:w="0" w:type="auto"/>
        <w:tblLook w:val="0400" w:firstRow="0" w:lastRow="0" w:firstColumn="0" w:lastColumn="0" w:noHBand="0" w:noVBand="1"/>
      </w:tblPr>
      <w:tblGrid>
        <w:gridCol w:w="4687"/>
        <w:gridCol w:w="4673"/>
      </w:tblGrid>
      <w:tr w:rsidR="00AF0162" w14:paraId="30DA5952" w14:textId="77777777" w:rsidTr="00AF0162">
        <w:trPr>
          <w:cnfStyle w:val="000000100000" w:firstRow="0" w:lastRow="0" w:firstColumn="0" w:lastColumn="0" w:oddVBand="0" w:evenVBand="0" w:oddHBand="1" w:evenHBand="0" w:firstRowFirstColumn="0" w:firstRowLastColumn="0" w:lastRowFirstColumn="0" w:lastRowLastColumn="0"/>
          <w:trHeight w:val="494"/>
        </w:trPr>
        <w:tc>
          <w:tcPr>
            <w:tcW w:w="4687" w:type="dxa"/>
            <w:vAlign w:val="bottom"/>
          </w:tcPr>
          <w:p w14:paraId="4D116E28" w14:textId="77777777" w:rsidR="00AF0162" w:rsidRDefault="00AF0162" w:rsidP="00CB6F9F">
            <w:pPr>
              <w:pStyle w:val="Heading8"/>
              <w:outlineLvl w:val="7"/>
            </w:pPr>
            <w:proofErr w:type="spellStart"/>
            <w:r>
              <w:t>ApT</w:t>
            </w:r>
            <w:proofErr w:type="spellEnd"/>
          </w:p>
        </w:tc>
        <w:tc>
          <w:tcPr>
            <w:tcW w:w="4673" w:type="dxa"/>
            <w:vAlign w:val="bottom"/>
          </w:tcPr>
          <w:p w14:paraId="30BBD4AA" w14:textId="77777777" w:rsidR="00AF0162" w:rsidRPr="00466733" w:rsidRDefault="00AF0162" w:rsidP="00CB6F9F">
            <w:pPr>
              <w:pStyle w:val="Heading8"/>
              <w:outlineLvl w:val="7"/>
            </w:pPr>
            <w:r>
              <w:t>T-100s</w:t>
            </w:r>
          </w:p>
        </w:tc>
      </w:tr>
      <w:tr w:rsidR="00806CBF" w14:paraId="4546CD0E" w14:textId="77777777" w:rsidTr="00AF0162">
        <w:trPr>
          <w:trHeight w:val="494"/>
        </w:trPr>
        <w:tc>
          <w:tcPr>
            <w:tcW w:w="4687" w:type="dxa"/>
            <w:vAlign w:val="bottom"/>
          </w:tcPr>
          <w:p w14:paraId="5547ACE9" w14:textId="69468CA4" w:rsidR="00806CBF" w:rsidRDefault="00806CBF" w:rsidP="00CB6F9F">
            <w:pPr>
              <w:pStyle w:val="Heading8"/>
              <w:outlineLvl w:val="7"/>
            </w:pPr>
            <w:r>
              <w:t>PROGRADE AP</w:t>
            </w:r>
          </w:p>
        </w:tc>
        <w:tc>
          <w:tcPr>
            <w:tcW w:w="4673" w:type="dxa"/>
            <w:vAlign w:val="bottom"/>
          </w:tcPr>
          <w:p w14:paraId="39C13CD0" w14:textId="388C3511" w:rsidR="00806CBF" w:rsidRDefault="00806CBF" w:rsidP="00CB6F9F">
            <w:pPr>
              <w:pStyle w:val="Heading8"/>
              <w:outlineLvl w:val="7"/>
            </w:pPr>
            <w:r>
              <w:t>ON</w:t>
            </w:r>
          </w:p>
        </w:tc>
      </w:tr>
      <w:tr w:rsidR="00AF0162" w14:paraId="09D6AE41" w14:textId="77777777" w:rsidTr="00AF0162">
        <w:trPr>
          <w:cnfStyle w:val="000000100000" w:firstRow="0" w:lastRow="0" w:firstColumn="0" w:lastColumn="0" w:oddVBand="0" w:evenVBand="0" w:oddHBand="1" w:evenHBand="0" w:firstRowFirstColumn="0" w:firstRowLastColumn="0" w:lastRowFirstColumn="0" w:lastRowLastColumn="0"/>
        </w:trPr>
        <w:tc>
          <w:tcPr>
            <w:tcW w:w="4687" w:type="dxa"/>
          </w:tcPr>
          <w:p w14:paraId="43A17748" w14:textId="7B4D0144" w:rsidR="00AF0162" w:rsidRDefault="007B0BAD" w:rsidP="00CB6F9F">
            <w:pPr>
              <w:pStyle w:val="Heading8"/>
              <w:outlineLvl w:val="7"/>
            </w:pPr>
            <w:r>
              <w:t>SYSTEM</w:t>
            </w:r>
            <w:r w:rsidR="00AF0162">
              <w:t xml:space="preserve"> FEED PUMP</w:t>
            </w:r>
            <w:r>
              <w:t>S</w:t>
            </w:r>
          </w:p>
        </w:tc>
        <w:tc>
          <w:tcPr>
            <w:tcW w:w="4673" w:type="dxa"/>
            <w:vAlign w:val="bottom"/>
          </w:tcPr>
          <w:p w14:paraId="2469CC7D" w14:textId="4EE31FDC" w:rsidR="00AF0162" w:rsidRDefault="007B0BAD" w:rsidP="00CB6F9F">
            <w:pPr>
              <w:pStyle w:val="Heading8"/>
              <w:outlineLvl w:val="7"/>
            </w:pPr>
            <w:r>
              <w:t xml:space="preserve">OMS </w:t>
            </w:r>
            <w:r w:rsidR="00AF0162">
              <w:t>ON</w:t>
            </w:r>
          </w:p>
        </w:tc>
      </w:tr>
      <w:tr w:rsidR="00AF0162" w14:paraId="55AC29BD" w14:textId="77777777" w:rsidTr="00AF0162">
        <w:tc>
          <w:tcPr>
            <w:tcW w:w="4687" w:type="dxa"/>
          </w:tcPr>
          <w:p w14:paraId="0BE7BB19" w14:textId="77777777" w:rsidR="00AF0162" w:rsidRDefault="00AF0162" w:rsidP="00CB6F9F">
            <w:pPr>
              <w:pStyle w:val="Heading8"/>
              <w:outlineLvl w:val="7"/>
            </w:pPr>
            <w:r>
              <w:t>STBY IGNITION</w:t>
            </w:r>
          </w:p>
        </w:tc>
        <w:tc>
          <w:tcPr>
            <w:tcW w:w="4673" w:type="dxa"/>
            <w:vAlign w:val="bottom"/>
          </w:tcPr>
          <w:p w14:paraId="54016C7F" w14:textId="77777777" w:rsidR="00AF0162" w:rsidRDefault="00AF0162" w:rsidP="00CB6F9F">
            <w:pPr>
              <w:pStyle w:val="Heading8"/>
              <w:outlineLvl w:val="7"/>
            </w:pPr>
            <w:r>
              <w:t>OMS ON</w:t>
            </w:r>
          </w:p>
        </w:tc>
      </w:tr>
      <w:tr w:rsidR="00AF0162" w14:paraId="6CD05151" w14:textId="77777777" w:rsidTr="00AF0162">
        <w:trPr>
          <w:cnfStyle w:val="000000100000" w:firstRow="0" w:lastRow="0" w:firstColumn="0" w:lastColumn="0" w:oddVBand="0" w:evenVBand="0" w:oddHBand="1" w:evenHBand="0" w:firstRowFirstColumn="0" w:firstRowLastColumn="0" w:lastRowFirstColumn="0" w:lastRowLastColumn="0"/>
        </w:trPr>
        <w:tc>
          <w:tcPr>
            <w:tcW w:w="4687" w:type="dxa"/>
          </w:tcPr>
          <w:p w14:paraId="48CA1D30" w14:textId="77777777" w:rsidR="00AF0162" w:rsidRDefault="00AF0162" w:rsidP="00CB6F9F">
            <w:pPr>
              <w:pStyle w:val="Heading8"/>
              <w:outlineLvl w:val="7"/>
            </w:pPr>
            <w:r>
              <w:t>THR AUTHORITY</w:t>
            </w:r>
          </w:p>
        </w:tc>
        <w:tc>
          <w:tcPr>
            <w:tcW w:w="4673" w:type="dxa"/>
            <w:vAlign w:val="bottom"/>
          </w:tcPr>
          <w:p w14:paraId="0CCE9900" w14:textId="77777777" w:rsidR="00AF0162" w:rsidRDefault="00AF0162" w:rsidP="00CB6F9F">
            <w:pPr>
              <w:pStyle w:val="Heading8"/>
              <w:outlineLvl w:val="7"/>
            </w:pPr>
            <w:r>
              <w:t>OMS</w:t>
            </w:r>
          </w:p>
        </w:tc>
      </w:tr>
      <w:tr w:rsidR="00AF0162" w14:paraId="2898EDE9" w14:textId="77777777" w:rsidTr="00AF0162">
        <w:tc>
          <w:tcPr>
            <w:tcW w:w="4687" w:type="dxa"/>
          </w:tcPr>
          <w:p w14:paraId="0ECC72BC" w14:textId="77777777" w:rsidR="00AF0162" w:rsidRDefault="00AF0162" w:rsidP="00CB6F9F">
            <w:pPr>
              <w:pStyle w:val="Heading8"/>
              <w:outlineLvl w:val="7"/>
            </w:pPr>
            <w:r>
              <w:t>OMS CAPABILITY</w:t>
            </w:r>
          </w:p>
        </w:tc>
        <w:tc>
          <w:tcPr>
            <w:tcW w:w="4673" w:type="dxa"/>
            <w:vAlign w:val="bottom"/>
          </w:tcPr>
          <w:p w14:paraId="545A55C3" w14:textId="77777777" w:rsidR="00AF0162" w:rsidRDefault="00AF0162" w:rsidP="00CB6F9F">
            <w:pPr>
              <w:pStyle w:val="Heading8"/>
              <w:outlineLvl w:val="7"/>
            </w:pPr>
            <w:r>
              <w:t>CHECK OMS SHOWN ON HUD</w:t>
            </w:r>
          </w:p>
        </w:tc>
      </w:tr>
      <w:tr w:rsidR="00AF0162" w14:paraId="21FFCE63" w14:textId="77777777" w:rsidTr="00AF0162">
        <w:trPr>
          <w:cnfStyle w:val="000000100000" w:firstRow="0" w:lastRow="0" w:firstColumn="0" w:lastColumn="0" w:oddVBand="0" w:evenVBand="0" w:oddHBand="1" w:evenHBand="0" w:firstRowFirstColumn="0" w:firstRowLastColumn="0" w:lastRowFirstColumn="0" w:lastRowLastColumn="0"/>
        </w:trPr>
        <w:tc>
          <w:tcPr>
            <w:tcW w:w="4687" w:type="dxa"/>
          </w:tcPr>
          <w:p w14:paraId="0DEBD5D8" w14:textId="77777777" w:rsidR="00AF0162" w:rsidRDefault="00AF0162" w:rsidP="00CB6F9F">
            <w:pPr>
              <w:pStyle w:val="Heading8"/>
              <w:outlineLvl w:val="7"/>
            </w:pPr>
            <w:proofErr w:type="spellStart"/>
            <w:r>
              <w:lastRenderedPageBreak/>
              <w:t>ApT</w:t>
            </w:r>
            <w:proofErr w:type="spellEnd"/>
          </w:p>
        </w:tc>
        <w:tc>
          <w:tcPr>
            <w:tcW w:w="4673" w:type="dxa"/>
            <w:vAlign w:val="bottom"/>
          </w:tcPr>
          <w:p w14:paraId="2B777CE9" w14:textId="77777777" w:rsidR="00AF0162" w:rsidRDefault="00AF0162" w:rsidP="00CB6F9F">
            <w:pPr>
              <w:pStyle w:val="Heading8"/>
              <w:outlineLvl w:val="7"/>
            </w:pPr>
            <w:r>
              <w:t>HOLD FOR MARK AS REQUIRED</w:t>
            </w:r>
          </w:p>
        </w:tc>
      </w:tr>
      <w:tr w:rsidR="00AF0162" w14:paraId="24E8686C" w14:textId="77777777" w:rsidTr="00AF0162">
        <w:tc>
          <w:tcPr>
            <w:tcW w:w="4687" w:type="dxa"/>
          </w:tcPr>
          <w:p w14:paraId="6D9D7A56" w14:textId="77777777" w:rsidR="00AF0162" w:rsidRDefault="00AF0162" w:rsidP="00CB6F9F">
            <w:pPr>
              <w:pStyle w:val="Heading8"/>
              <w:outlineLvl w:val="7"/>
            </w:pPr>
            <w:r>
              <w:t>THROTTLE</w:t>
            </w:r>
          </w:p>
        </w:tc>
        <w:tc>
          <w:tcPr>
            <w:tcW w:w="4673" w:type="dxa"/>
            <w:vAlign w:val="bottom"/>
          </w:tcPr>
          <w:p w14:paraId="4D6B354B" w14:textId="77777777" w:rsidR="00AF0162" w:rsidRDefault="00AF0162" w:rsidP="00CB6F9F">
            <w:pPr>
              <w:pStyle w:val="Heading8"/>
              <w:outlineLvl w:val="7"/>
            </w:pPr>
            <w:r>
              <w:t>OPEN AS REQUIRED</w:t>
            </w:r>
          </w:p>
        </w:tc>
      </w:tr>
      <w:tr w:rsidR="00AF0162" w14:paraId="04A6703D" w14:textId="77777777" w:rsidTr="00AF0162">
        <w:trPr>
          <w:cnfStyle w:val="000000100000" w:firstRow="0" w:lastRow="0" w:firstColumn="0" w:lastColumn="0" w:oddVBand="0" w:evenVBand="0" w:oddHBand="1" w:evenHBand="0" w:firstRowFirstColumn="0" w:firstRowLastColumn="0" w:lastRowFirstColumn="0" w:lastRowLastColumn="0"/>
        </w:trPr>
        <w:tc>
          <w:tcPr>
            <w:tcW w:w="4687" w:type="dxa"/>
          </w:tcPr>
          <w:p w14:paraId="02FAB97A" w14:textId="77777777" w:rsidR="00AF0162" w:rsidRDefault="00AF0162" w:rsidP="00CB6F9F">
            <w:pPr>
              <w:pStyle w:val="Heading8"/>
              <w:outlineLvl w:val="7"/>
            </w:pPr>
            <w:r w:rsidRPr="0072228C">
              <w:rPr>
                <w:noProof/>
              </w:rPr>
              <w:t>ApA</w:t>
            </w:r>
            <w:r>
              <w:t>/</w:t>
            </w:r>
            <w:proofErr w:type="spellStart"/>
            <w:r>
              <w:t>PeA</w:t>
            </w:r>
            <w:proofErr w:type="spellEnd"/>
            <w:r>
              <w:t>/</w:t>
            </w:r>
            <w:proofErr w:type="spellStart"/>
            <w:r>
              <w:t>Ecc</w:t>
            </w:r>
            <w:proofErr w:type="spellEnd"/>
          </w:p>
        </w:tc>
        <w:tc>
          <w:tcPr>
            <w:tcW w:w="4673" w:type="dxa"/>
            <w:vAlign w:val="bottom"/>
          </w:tcPr>
          <w:p w14:paraId="67AA204F" w14:textId="77777777" w:rsidR="00AF0162" w:rsidRPr="00466733" w:rsidRDefault="00AF0162" w:rsidP="00CB6F9F">
            <w:pPr>
              <w:pStyle w:val="Heading8"/>
              <w:outlineLvl w:val="7"/>
            </w:pPr>
            <w:r>
              <w:t>MONITOR UNTIL OMS CUTOFF</w:t>
            </w:r>
          </w:p>
        </w:tc>
      </w:tr>
      <w:tr w:rsidR="00806CBF" w14:paraId="1FCD5A19" w14:textId="77777777" w:rsidTr="00AF0162">
        <w:tc>
          <w:tcPr>
            <w:tcW w:w="4687" w:type="dxa"/>
          </w:tcPr>
          <w:p w14:paraId="49CC7104" w14:textId="37B1C364" w:rsidR="00806CBF" w:rsidRPr="0072228C" w:rsidRDefault="00806CBF" w:rsidP="00CB6F9F">
            <w:pPr>
              <w:pStyle w:val="Heading8"/>
              <w:outlineLvl w:val="7"/>
              <w:rPr>
                <w:noProof/>
              </w:rPr>
            </w:pPr>
            <w:r>
              <w:rPr>
                <w:noProof/>
              </w:rPr>
              <w:t>PROGRADE AP</w:t>
            </w:r>
          </w:p>
        </w:tc>
        <w:tc>
          <w:tcPr>
            <w:tcW w:w="4673" w:type="dxa"/>
            <w:vAlign w:val="bottom"/>
          </w:tcPr>
          <w:p w14:paraId="43188C5B" w14:textId="63CAC151" w:rsidR="00806CBF" w:rsidRDefault="00806CBF" w:rsidP="00CB6F9F">
            <w:pPr>
              <w:pStyle w:val="Heading8"/>
              <w:outlineLvl w:val="7"/>
            </w:pPr>
            <w:r>
              <w:t>OFF</w:t>
            </w:r>
          </w:p>
        </w:tc>
      </w:tr>
      <w:tr w:rsidR="00806CBF" w14:paraId="3D06B377" w14:textId="77777777" w:rsidTr="00AF0162">
        <w:trPr>
          <w:cnfStyle w:val="000000100000" w:firstRow="0" w:lastRow="0" w:firstColumn="0" w:lastColumn="0" w:oddVBand="0" w:evenVBand="0" w:oddHBand="1" w:evenHBand="0" w:firstRowFirstColumn="0" w:firstRowLastColumn="0" w:lastRowFirstColumn="0" w:lastRowLastColumn="0"/>
        </w:trPr>
        <w:tc>
          <w:tcPr>
            <w:tcW w:w="4687" w:type="dxa"/>
          </w:tcPr>
          <w:p w14:paraId="126447DD" w14:textId="4B7F921F" w:rsidR="00806CBF" w:rsidRDefault="00806CBF" w:rsidP="00806CBF">
            <w:pPr>
              <w:pStyle w:val="Heading8"/>
              <w:outlineLvl w:val="7"/>
              <w:rPr>
                <w:noProof/>
              </w:rPr>
            </w:pPr>
            <w:r>
              <w:t>STBY IGNITION</w:t>
            </w:r>
          </w:p>
        </w:tc>
        <w:tc>
          <w:tcPr>
            <w:tcW w:w="4673" w:type="dxa"/>
            <w:vAlign w:val="bottom"/>
          </w:tcPr>
          <w:p w14:paraId="2C25B111" w14:textId="72918D14" w:rsidR="00806CBF" w:rsidRDefault="00806CBF" w:rsidP="00806CBF">
            <w:pPr>
              <w:pStyle w:val="Heading8"/>
              <w:outlineLvl w:val="7"/>
            </w:pPr>
            <w:r>
              <w:t>OMS OFF</w:t>
            </w:r>
          </w:p>
        </w:tc>
      </w:tr>
      <w:tr w:rsidR="00806CBF" w14:paraId="1E668144" w14:textId="77777777" w:rsidTr="00AF0162">
        <w:tc>
          <w:tcPr>
            <w:tcW w:w="4687" w:type="dxa"/>
          </w:tcPr>
          <w:p w14:paraId="6E2AFADF" w14:textId="0E0150A3" w:rsidR="00806CBF" w:rsidRDefault="002F044B" w:rsidP="00806CBF">
            <w:pPr>
              <w:pStyle w:val="Heading8"/>
              <w:outlineLvl w:val="7"/>
            </w:pPr>
            <w:r>
              <w:t>SYSTEM FEED PUMPS</w:t>
            </w:r>
          </w:p>
        </w:tc>
        <w:tc>
          <w:tcPr>
            <w:tcW w:w="4673" w:type="dxa"/>
            <w:vAlign w:val="bottom"/>
          </w:tcPr>
          <w:p w14:paraId="01E73846" w14:textId="148809A3" w:rsidR="00806CBF" w:rsidRDefault="002F044B" w:rsidP="00806CBF">
            <w:pPr>
              <w:pStyle w:val="Heading8"/>
              <w:outlineLvl w:val="7"/>
            </w:pPr>
            <w:r>
              <w:t xml:space="preserve">OMS </w:t>
            </w:r>
            <w:r w:rsidR="00806CBF">
              <w:t>OFF</w:t>
            </w:r>
          </w:p>
        </w:tc>
      </w:tr>
    </w:tbl>
    <w:p w14:paraId="06CF7E75" w14:textId="77777777" w:rsidR="00AF0162" w:rsidRDefault="00AF0162" w:rsidP="00AF0162">
      <w:pPr>
        <w:pStyle w:val="Heading2"/>
        <w:ind w:left="0"/>
      </w:pPr>
      <w:r>
        <w:t>Credits</w:t>
      </w:r>
    </w:p>
    <w:p w14:paraId="61330619" w14:textId="545E1825" w:rsidR="00AF0162" w:rsidRDefault="00542313" w:rsidP="00AF0162">
      <w:pPr>
        <w:pStyle w:val="Heading8"/>
      </w:pPr>
      <w:hyperlink r:id="rId13" w:history="1">
        <w:r w:rsidR="00AF0162" w:rsidRPr="0072228C">
          <w:rPr>
            <w:rStyle w:val="Hyperlink"/>
            <w:noProof/>
          </w:rPr>
          <w:t>Moach</w:t>
        </w:r>
      </w:hyperlink>
      <w:r w:rsidR="00AF0162">
        <w:t xml:space="preserve">: </w:t>
      </w:r>
      <w:r w:rsidR="004B085F">
        <w:t>O</w:t>
      </w:r>
      <w:r w:rsidR="00AF0162">
        <w:t>riginal developer.</w:t>
      </w:r>
    </w:p>
    <w:p w14:paraId="7D7DE4BD" w14:textId="77777777" w:rsidR="00AF0162" w:rsidRDefault="00AF0162" w:rsidP="00AF0162">
      <w:pPr>
        <w:pStyle w:val="Heading8"/>
      </w:pPr>
    </w:p>
    <w:p w14:paraId="61BD29EF" w14:textId="3E30ABB3" w:rsidR="00AF0162" w:rsidRDefault="00542313" w:rsidP="00AF0162">
      <w:pPr>
        <w:pStyle w:val="Heading8"/>
      </w:pPr>
      <w:hyperlink r:id="rId14" w:history="1">
        <w:r w:rsidR="00AF0162" w:rsidRPr="00A71217">
          <w:rPr>
            <w:rStyle w:val="Hyperlink"/>
          </w:rPr>
          <w:t>Face</w:t>
        </w:r>
      </w:hyperlink>
      <w:r w:rsidR="00AF0162">
        <w:t>: Orbiter 2016 support.</w:t>
      </w:r>
    </w:p>
    <w:p w14:paraId="30FE98A8" w14:textId="77777777" w:rsidR="00AF0162" w:rsidRDefault="00AF0162" w:rsidP="00AF0162">
      <w:pPr>
        <w:pStyle w:val="Heading8"/>
      </w:pPr>
    </w:p>
    <w:p w14:paraId="709B7E3A" w14:textId="718019AD" w:rsidR="00AF0162" w:rsidRDefault="00542313" w:rsidP="0029180E">
      <w:pPr>
        <w:pStyle w:val="Heading8"/>
      </w:pPr>
      <w:hyperlink r:id="rId15" w:history="1">
        <w:proofErr w:type="spellStart"/>
        <w:r w:rsidR="00AF0162">
          <w:rPr>
            <w:rStyle w:val="Hyperlink"/>
          </w:rPr>
          <w:t>d</w:t>
        </w:r>
        <w:r w:rsidR="00AF0162" w:rsidRPr="00A71217">
          <w:rPr>
            <w:rStyle w:val="Hyperlink"/>
          </w:rPr>
          <w:t>gatsoulis</w:t>
        </w:r>
        <w:proofErr w:type="spellEnd"/>
      </w:hyperlink>
      <w:r w:rsidR="00AF0162">
        <w:t xml:space="preserve">: </w:t>
      </w:r>
      <w:r w:rsidR="004B085F">
        <w:t>Fixed m</w:t>
      </w:r>
      <w:r w:rsidR="00AF0162">
        <w:t>eshes</w:t>
      </w:r>
      <w:r w:rsidR="0029180E">
        <w:t xml:space="preserve"> and</w:t>
      </w:r>
      <w:r w:rsidR="00AF0162">
        <w:t xml:space="preserve"> textures.</w:t>
      </w:r>
    </w:p>
    <w:p w14:paraId="1BDB3699" w14:textId="43CA40C8" w:rsidR="004B085F" w:rsidRDefault="004B085F" w:rsidP="004B085F">
      <w:pPr>
        <w:pStyle w:val="Heading8"/>
      </w:pPr>
    </w:p>
    <w:p w14:paraId="41241126" w14:textId="5304B25C" w:rsidR="004B085F" w:rsidRPr="004B085F" w:rsidRDefault="00542313" w:rsidP="004B085F">
      <w:pPr>
        <w:pStyle w:val="Heading8"/>
      </w:pPr>
      <w:hyperlink r:id="rId16" w:history="1">
        <w:r w:rsidR="004B085F" w:rsidRPr="004B085F">
          <w:rPr>
            <w:rStyle w:val="Hyperlink"/>
          </w:rPr>
          <w:t xml:space="preserve">Matias </w:t>
        </w:r>
        <w:proofErr w:type="spellStart"/>
        <w:r w:rsidR="004B085F" w:rsidRPr="004B085F">
          <w:rPr>
            <w:rStyle w:val="Hyperlink"/>
          </w:rPr>
          <w:t>Saibene</w:t>
        </w:r>
        <w:proofErr w:type="spellEnd"/>
      </w:hyperlink>
      <w:r w:rsidR="004B085F">
        <w:t xml:space="preserve">: </w:t>
      </w:r>
      <w:r w:rsidR="00392CEB">
        <w:t>S</w:t>
      </w:r>
      <w:r w:rsidR="004B085F">
        <w:t>cenarios</w:t>
      </w:r>
      <w:r w:rsidR="00392CEB">
        <w:t xml:space="preserve"> </w:t>
      </w:r>
      <w:r w:rsidR="004B085F">
        <w:t>and images.</w:t>
      </w:r>
    </w:p>
    <w:p w14:paraId="18467241" w14:textId="77777777" w:rsidR="00AF0162" w:rsidRDefault="00AF0162" w:rsidP="00AF0162">
      <w:pPr>
        <w:pStyle w:val="Heading2"/>
      </w:pPr>
      <w:r>
        <w:t>About</w:t>
      </w:r>
    </w:p>
    <w:p w14:paraId="6A032A28" w14:textId="04A643BB" w:rsidR="00AF0162" w:rsidRDefault="00AF0162" w:rsidP="0029180E">
      <w:pPr>
        <w:pStyle w:val="Heading8"/>
      </w:pPr>
      <w:r>
        <w:t xml:space="preserve">G42-200 </w:t>
      </w:r>
      <w:proofErr w:type="spellStart"/>
      <w:r>
        <w:t>Starliner</w:t>
      </w:r>
      <w:proofErr w:type="spellEnd"/>
      <w:r>
        <w:t xml:space="preserve"> is a free open-source spaceplane for Orbiter 2016, under MIT license. The source code can be found on the </w:t>
      </w:r>
      <w:hyperlink r:id="rId17" w:history="1">
        <w:r w:rsidRPr="008F5999">
          <w:rPr>
            <w:rStyle w:val="Hyperlink"/>
            <w:noProof/>
          </w:rPr>
          <w:t>GitHub</w:t>
        </w:r>
        <w:r w:rsidRPr="008F5999">
          <w:rPr>
            <w:rStyle w:val="Hyperlink"/>
          </w:rPr>
          <w:t xml:space="preserve"> repository</w:t>
        </w:r>
      </w:hyperlink>
      <w:r>
        <w:t>. Any contributes are appreciated.</w:t>
      </w:r>
    </w:p>
    <w:p w14:paraId="7981168D" w14:textId="77777777" w:rsidR="00745117" w:rsidRPr="00745117" w:rsidRDefault="00745117" w:rsidP="00745117">
      <w:pPr>
        <w:pStyle w:val="Heading8"/>
      </w:pPr>
    </w:p>
    <w:p w14:paraId="16754263" w14:textId="5A65EAF9" w:rsidR="00AF0162" w:rsidRDefault="00AF0162" w:rsidP="00AF0162">
      <w:pPr>
        <w:pStyle w:val="Heading8"/>
      </w:pPr>
      <w:r>
        <w:t xml:space="preserve">Copyright </w:t>
      </w:r>
      <w:r>
        <w:rPr>
          <w:rFonts w:cstheme="majorHAnsi"/>
        </w:rPr>
        <w:t>©</w:t>
      </w:r>
      <w:r>
        <w:t xml:space="preserve"> </w:t>
      </w:r>
      <w:proofErr w:type="spellStart"/>
      <w:r>
        <w:t>Moach</w:t>
      </w:r>
      <w:proofErr w:type="spellEnd"/>
    </w:p>
    <w:p w14:paraId="12F4264E" w14:textId="77777777" w:rsidR="004B085F" w:rsidRPr="004B085F" w:rsidRDefault="004B085F" w:rsidP="004B085F">
      <w:pPr>
        <w:pStyle w:val="Heading8"/>
      </w:pPr>
    </w:p>
    <w:p w14:paraId="4681686F" w14:textId="4A6C4E73" w:rsidR="00293F83" w:rsidRPr="00293F83" w:rsidRDefault="00AF0162" w:rsidP="00AF0162">
      <w:pPr>
        <w:pStyle w:val="Heading8"/>
      </w:pPr>
      <w:r>
        <w:t xml:space="preserve">Copyright </w:t>
      </w:r>
      <w:r>
        <w:rPr>
          <w:rFonts w:cstheme="majorHAnsi"/>
        </w:rPr>
        <w:t>©</w:t>
      </w:r>
      <w:r>
        <w:t xml:space="preserve"> Abdullah Radwan</w:t>
      </w:r>
    </w:p>
    <w:sectPr w:rsidR="00293F83" w:rsidRPr="00293F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4734C" w14:textId="77777777" w:rsidR="00542313" w:rsidRDefault="00542313" w:rsidP="005B5CA0">
      <w:pPr>
        <w:spacing w:after="0" w:line="240" w:lineRule="auto"/>
      </w:pPr>
      <w:r>
        <w:separator/>
      </w:r>
    </w:p>
  </w:endnote>
  <w:endnote w:type="continuationSeparator" w:id="0">
    <w:p w14:paraId="5BDD6A93" w14:textId="77777777" w:rsidR="00542313" w:rsidRDefault="00542313" w:rsidP="005B5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30DB2" w14:textId="77777777" w:rsidR="00542313" w:rsidRDefault="00542313" w:rsidP="005B5CA0">
      <w:pPr>
        <w:spacing w:after="0" w:line="240" w:lineRule="auto"/>
      </w:pPr>
      <w:r>
        <w:separator/>
      </w:r>
    </w:p>
  </w:footnote>
  <w:footnote w:type="continuationSeparator" w:id="0">
    <w:p w14:paraId="19B466C4" w14:textId="77777777" w:rsidR="00542313" w:rsidRDefault="00542313" w:rsidP="005B5C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tDA3tzS1NDGzNDRT0lEKTi0uzszPAykwNK0FAKZ2IdMtAAAA"/>
  </w:docVars>
  <w:rsids>
    <w:rsidRoot w:val="006B3181"/>
    <w:rsid w:val="00074407"/>
    <w:rsid w:val="000D5811"/>
    <w:rsid w:val="000F2A6B"/>
    <w:rsid w:val="00112BAE"/>
    <w:rsid w:val="00170A5C"/>
    <w:rsid w:val="001924B2"/>
    <w:rsid w:val="001B7750"/>
    <w:rsid w:val="00214CAF"/>
    <w:rsid w:val="0022308C"/>
    <w:rsid w:val="0026553C"/>
    <w:rsid w:val="0029180E"/>
    <w:rsid w:val="00293F83"/>
    <w:rsid w:val="002F044B"/>
    <w:rsid w:val="00303997"/>
    <w:rsid w:val="00316E70"/>
    <w:rsid w:val="003358A3"/>
    <w:rsid w:val="00392CEB"/>
    <w:rsid w:val="003D459E"/>
    <w:rsid w:val="00434961"/>
    <w:rsid w:val="00481B2C"/>
    <w:rsid w:val="0048251A"/>
    <w:rsid w:val="004B085F"/>
    <w:rsid w:val="00513FC2"/>
    <w:rsid w:val="00542313"/>
    <w:rsid w:val="00590271"/>
    <w:rsid w:val="005B5CA0"/>
    <w:rsid w:val="005D45BE"/>
    <w:rsid w:val="005E587C"/>
    <w:rsid w:val="005F29C2"/>
    <w:rsid w:val="00601A11"/>
    <w:rsid w:val="006B3181"/>
    <w:rsid w:val="006E27B2"/>
    <w:rsid w:val="00745117"/>
    <w:rsid w:val="00752265"/>
    <w:rsid w:val="00785603"/>
    <w:rsid w:val="007A6B54"/>
    <w:rsid w:val="007B0BAD"/>
    <w:rsid w:val="008012E5"/>
    <w:rsid w:val="00806CBF"/>
    <w:rsid w:val="00820E12"/>
    <w:rsid w:val="00896ADD"/>
    <w:rsid w:val="00903123"/>
    <w:rsid w:val="00982724"/>
    <w:rsid w:val="009B1A15"/>
    <w:rsid w:val="00A11741"/>
    <w:rsid w:val="00A306A9"/>
    <w:rsid w:val="00A656A6"/>
    <w:rsid w:val="00A77A85"/>
    <w:rsid w:val="00AA77F0"/>
    <w:rsid w:val="00AC5D50"/>
    <w:rsid w:val="00AD1A85"/>
    <w:rsid w:val="00AF0162"/>
    <w:rsid w:val="00AF64F5"/>
    <w:rsid w:val="00B358B9"/>
    <w:rsid w:val="00B67C73"/>
    <w:rsid w:val="00B709CF"/>
    <w:rsid w:val="00B71A7F"/>
    <w:rsid w:val="00BB7F80"/>
    <w:rsid w:val="00C36B61"/>
    <w:rsid w:val="00C50F52"/>
    <w:rsid w:val="00CA55BF"/>
    <w:rsid w:val="00CB6F9F"/>
    <w:rsid w:val="00D027B0"/>
    <w:rsid w:val="00D41AE6"/>
    <w:rsid w:val="00D90393"/>
    <w:rsid w:val="00DA1FD7"/>
    <w:rsid w:val="00DB64A4"/>
    <w:rsid w:val="00DE3AAC"/>
    <w:rsid w:val="00E046F0"/>
    <w:rsid w:val="00E56EB4"/>
    <w:rsid w:val="00EF1447"/>
    <w:rsid w:val="00F227E5"/>
    <w:rsid w:val="00FD7373"/>
    <w:rsid w:val="00FF1A92"/>
    <w:rsid w:val="00FF2B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1BC9F"/>
  <w15:chartTrackingRefBased/>
  <w15:docId w15:val="{40F332D0-05B3-4F6C-910C-F40D02DEF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5D45BE"/>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5D45BE"/>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link w:val="Heading6Char"/>
    <w:uiPriority w:val="9"/>
    <w:qFormat/>
    <w:rsid w:val="005D45BE"/>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next w:val="Normal"/>
    <w:link w:val="Heading8Char"/>
    <w:uiPriority w:val="9"/>
    <w:qFormat/>
    <w:rsid w:val="005D45BE"/>
    <w:pPr>
      <w:spacing w:before="200" w:after="100" w:line="240" w:lineRule="auto"/>
      <w:contextualSpacing/>
      <w:outlineLvl w:val="7"/>
    </w:pPr>
    <w:rPr>
      <w:rFonts w:asciiTheme="majorHAnsi" w:eastAsiaTheme="majorEastAsia" w:hAnsiTheme="majorHAnsi" w:cstheme="majorBidi"/>
      <w:iCs/>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5D45BE"/>
    <w:rPr>
      <w:rFonts w:asciiTheme="majorHAnsi" w:eastAsiaTheme="majorEastAsia" w:hAnsiTheme="majorHAnsi" w:cstheme="majorBidi"/>
      <w:iCs/>
      <w:color w:val="2683C6" w:themeColor="accent2"/>
    </w:rPr>
  </w:style>
  <w:style w:type="character" w:customStyle="1" w:styleId="Heading2Char">
    <w:name w:val="Heading 2 Char"/>
    <w:basedOn w:val="DefaultParagraphFont"/>
    <w:link w:val="Heading2"/>
    <w:uiPriority w:val="9"/>
    <w:rsid w:val="005D45BE"/>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5D45BE"/>
    <w:rPr>
      <w:rFonts w:asciiTheme="majorHAnsi" w:eastAsiaTheme="majorEastAsia" w:hAnsiTheme="majorHAnsi" w:cstheme="majorBidi"/>
      <w:i/>
      <w:iCs/>
      <w:color w:val="1C6194" w:themeColor="accent2" w:themeShade="BF"/>
    </w:rPr>
  </w:style>
  <w:style w:type="paragraph" w:styleId="Caption">
    <w:name w:val="caption"/>
    <w:basedOn w:val="Normal"/>
    <w:next w:val="Normal"/>
    <w:uiPriority w:val="35"/>
    <w:semiHidden/>
    <w:unhideWhenUsed/>
    <w:qFormat/>
    <w:rsid w:val="005D45BE"/>
    <w:rPr>
      <w:b/>
      <w:bCs/>
      <w:i/>
      <w:iCs/>
      <w:color w:val="1C6194" w:themeColor="accent2" w:themeShade="BF"/>
      <w:sz w:val="18"/>
      <w:szCs w:val="18"/>
    </w:rPr>
  </w:style>
  <w:style w:type="paragraph" w:styleId="Title">
    <w:name w:val="Title"/>
    <w:basedOn w:val="Normal"/>
    <w:link w:val="TitleChar"/>
    <w:uiPriority w:val="10"/>
    <w:qFormat/>
    <w:rsid w:val="005D45BE"/>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5D45BE"/>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5D45BE"/>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5D45BE"/>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5D45BE"/>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5D45BE"/>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5D45BE"/>
    <w:rPr>
      <w:color w:val="F49100" w:themeColor="hyperlink"/>
      <w:u w:val="single"/>
    </w:rPr>
  </w:style>
  <w:style w:type="character" w:styleId="UnresolvedMention">
    <w:name w:val="Unresolved Mention"/>
    <w:basedOn w:val="DefaultParagraphFont"/>
    <w:uiPriority w:val="99"/>
    <w:semiHidden/>
    <w:unhideWhenUsed/>
    <w:rsid w:val="005D45BE"/>
    <w:rPr>
      <w:color w:val="605E5C"/>
      <w:shd w:val="clear" w:color="auto" w:fill="E1DFDD"/>
    </w:rPr>
  </w:style>
  <w:style w:type="table" w:styleId="LightShading-Accent2">
    <w:name w:val="Light Shading Accent 2"/>
    <w:basedOn w:val="TableNormal"/>
    <w:uiPriority w:val="60"/>
    <w:rsid w:val="005D45BE"/>
    <w:pPr>
      <w:spacing w:after="0" w:line="240" w:lineRule="auto"/>
    </w:pPr>
    <w:rPr>
      <w:color w:val="1C6194" w:themeColor="accent2" w:themeShade="BF"/>
    </w:rPr>
    <w:tblPr>
      <w:tblStyleRowBandSize w:val="1"/>
      <w:tblStyleColBandSize w:val="1"/>
      <w:tblBorders>
        <w:top w:val="single" w:sz="8" w:space="0" w:color="2683C6" w:themeColor="accent2"/>
        <w:bottom w:val="single" w:sz="8" w:space="0" w:color="2683C6" w:themeColor="accent2"/>
      </w:tblBorders>
    </w:tblPr>
    <w:tblStylePr w:type="firstRow">
      <w:pPr>
        <w:spacing w:before="0" w:after="0" w:line="240" w:lineRule="auto"/>
      </w:pPr>
      <w:rPr>
        <w:b/>
        <w:bCs/>
      </w:rPr>
      <w:tblPr/>
      <w:tcPr>
        <w:tcBorders>
          <w:top w:val="single" w:sz="8" w:space="0" w:color="2683C6" w:themeColor="accent2"/>
          <w:left w:val="nil"/>
          <w:bottom w:val="single" w:sz="8" w:space="0" w:color="2683C6" w:themeColor="accent2"/>
          <w:right w:val="nil"/>
          <w:insideH w:val="nil"/>
          <w:insideV w:val="nil"/>
        </w:tcBorders>
      </w:tcPr>
    </w:tblStylePr>
    <w:tblStylePr w:type="lastRow">
      <w:pPr>
        <w:spacing w:before="0" w:after="0" w:line="240" w:lineRule="auto"/>
      </w:pPr>
      <w:rPr>
        <w:b/>
        <w:bCs/>
      </w:rPr>
      <w:tblPr/>
      <w:tcPr>
        <w:tcBorders>
          <w:top w:val="single" w:sz="8" w:space="0" w:color="2683C6" w:themeColor="accent2"/>
          <w:left w:val="nil"/>
          <w:bottom w:val="single" w:sz="8" w:space="0" w:color="2683C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E0F4" w:themeFill="accent2" w:themeFillTint="3F"/>
      </w:tcPr>
    </w:tblStylePr>
    <w:tblStylePr w:type="band1Horz">
      <w:tblPr/>
      <w:tcPr>
        <w:tcBorders>
          <w:left w:val="nil"/>
          <w:right w:val="nil"/>
          <w:insideH w:val="nil"/>
          <w:insideV w:val="nil"/>
        </w:tcBorders>
        <w:shd w:val="clear" w:color="auto" w:fill="C5E0F4" w:themeFill="accent2" w:themeFillTint="3F"/>
      </w:tcPr>
    </w:tblStylePr>
  </w:style>
  <w:style w:type="character" w:customStyle="1" w:styleId="fontstyle01">
    <w:name w:val="fontstyle01"/>
    <w:basedOn w:val="DefaultParagraphFont"/>
    <w:rsid w:val="00293F83"/>
    <w:rPr>
      <w:rFonts w:ascii="Calibri" w:hAnsi="Calibri" w:cs="Calibri" w:hint="default"/>
      <w:b w:val="0"/>
      <w:bCs w:val="0"/>
      <w:i w:val="0"/>
      <w:iCs w:val="0"/>
      <w:color w:val="009DD9"/>
      <w:sz w:val="22"/>
      <w:szCs w:val="22"/>
    </w:rPr>
  </w:style>
  <w:style w:type="paragraph" w:styleId="Header">
    <w:name w:val="header"/>
    <w:basedOn w:val="Normal"/>
    <w:link w:val="HeaderChar"/>
    <w:uiPriority w:val="99"/>
    <w:unhideWhenUsed/>
    <w:rsid w:val="005B5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5CA0"/>
  </w:style>
  <w:style w:type="paragraph" w:styleId="Footer">
    <w:name w:val="footer"/>
    <w:basedOn w:val="Normal"/>
    <w:link w:val="FooterChar"/>
    <w:uiPriority w:val="99"/>
    <w:unhideWhenUsed/>
    <w:rsid w:val="005B5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5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orbiter-forum.com/members/moach.1202/"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orbithangar.com/showAddon.php?id=5376bb58-c52b-4708-a4eb-cdcb7eb1dc55" TargetMode="External"/><Relationship Id="rId12" Type="http://schemas.openxmlformats.org/officeDocument/2006/relationships/image" Target="media/image5.jpeg"/><Relationship Id="rId17" Type="http://schemas.openxmlformats.org/officeDocument/2006/relationships/hyperlink" Target="https://github.com/abdullah-radwan/G42-200" TargetMode="External"/><Relationship Id="rId2" Type="http://schemas.openxmlformats.org/officeDocument/2006/relationships/settings" Target="settings.xml"/><Relationship Id="rId16" Type="http://schemas.openxmlformats.org/officeDocument/2006/relationships/hyperlink" Target="https://www.orbiter-forum.com/members/matias-saibene.9556/" TargetMode="External"/><Relationship Id="rId1" Type="http://schemas.openxmlformats.org/officeDocument/2006/relationships/styles" Target="styles.xml"/><Relationship Id="rId6" Type="http://schemas.openxmlformats.org/officeDocument/2006/relationships/hyperlink" Target="https://www.orbithangar.com/showAddon.php?id=6f05850c-8b74-484b-a0c0-c6a908ccfe81" TargetMode="Externa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hyperlink" Target="https://www.orbiter-forum.com/members/dgatsoulis.3331/"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hyperlink" Target="https://www.orbiter-forum.com/members/face.267/"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1204</TotalTime>
  <Pages>14</Pages>
  <Words>2412</Words>
  <Characters>1375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53</cp:revision>
  <cp:lastPrinted>2021-02-19T15:35:00Z</cp:lastPrinted>
  <dcterms:created xsi:type="dcterms:W3CDTF">2021-01-13T13:39:00Z</dcterms:created>
  <dcterms:modified xsi:type="dcterms:W3CDTF">2021-03-04T11:18:00Z</dcterms:modified>
</cp:coreProperties>
</file>